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50C741" w14:textId="77777777" w:rsidR="004F0D4A" w:rsidRPr="00BB31F5" w:rsidRDefault="004F0D4A">
      <w:pPr>
        <w:spacing w:line="276" w:lineRule="auto"/>
        <w:jc w:val="center"/>
        <w:rPr>
          <w:rFonts w:ascii="Noto Sans CJK SC Light" w:eastAsia="Noto Sans CJK SC Light" w:hAnsi="Noto Sans CJK SC Light"/>
          <w:b/>
          <w:szCs w:val="21"/>
        </w:rPr>
      </w:pPr>
    </w:p>
    <w:p w14:paraId="59F8EB84" w14:textId="1B5D2401" w:rsidR="00257248" w:rsidRDefault="00257248" w:rsidP="00257248">
      <w:pPr>
        <w:spacing w:line="276" w:lineRule="auto"/>
        <w:jc w:val="center"/>
        <w:rPr>
          <w:rFonts w:ascii="Noto Sans CJK SC Regular" w:eastAsia="Noto Sans CJK SC Regular" w:hAnsi="Noto Sans CJK SC Regular"/>
          <w:b/>
          <w:sz w:val="28"/>
          <w:szCs w:val="36"/>
        </w:rPr>
      </w:pPr>
      <w:r>
        <w:rPr>
          <w:rFonts w:ascii="Noto Sans CJK SC Regular" w:eastAsia="Noto Sans CJK SC Regular" w:hAnsi="Noto Sans CJK SC Regular" w:hint="eastAsia"/>
          <w:b/>
          <w:sz w:val="28"/>
          <w:szCs w:val="36"/>
        </w:rPr>
        <w:t>2</w:t>
      </w:r>
      <w:r w:rsidRPr="00614EF5">
        <w:rPr>
          <w:rFonts w:ascii="Noto Sans CJK SC Regular" w:eastAsia="Noto Sans CJK SC Regular" w:hAnsi="Noto Sans CJK SC Regular"/>
          <w:b/>
          <w:sz w:val="28"/>
          <w:szCs w:val="36"/>
        </w:rPr>
        <w:t>0</w:t>
      </w:r>
      <w:r w:rsidR="00E1510A">
        <w:rPr>
          <w:rFonts w:ascii="Noto Sans CJK SC Regular" w:eastAsia="Noto Sans CJK SC Regular" w:hAnsi="Noto Sans CJK SC Regular"/>
          <w:b/>
          <w:sz w:val="28"/>
          <w:szCs w:val="36"/>
        </w:rPr>
        <w:t>20</w:t>
      </w:r>
      <w:r w:rsidRPr="00614EF5">
        <w:rPr>
          <w:rFonts w:ascii="Noto Sans CJK SC Regular" w:eastAsia="Noto Sans CJK SC Regular" w:hAnsi="Noto Sans CJK SC Regular" w:hint="eastAsia"/>
          <w:b/>
          <w:sz w:val="28"/>
          <w:szCs w:val="36"/>
        </w:rPr>
        <w:t>年暑期SAF</w:t>
      </w:r>
      <w:r>
        <w:rPr>
          <w:rFonts w:ascii="Noto Sans CJK SC Regular" w:eastAsia="Noto Sans CJK SC Regular" w:hAnsi="Noto Sans CJK SC Regular" w:hint="eastAsia"/>
          <w:b/>
          <w:sz w:val="28"/>
          <w:szCs w:val="36"/>
        </w:rPr>
        <w:t>纽约</w:t>
      </w:r>
      <w:r w:rsidRPr="00614EF5">
        <w:rPr>
          <w:rFonts w:ascii="Noto Sans CJK SC Regular" w:eastAsia="Noto Sans CJK SC Regular" w:hAnsi="Noto Sans CJK SC Regular" w:hint="eastAsia"/>
          <w:b/>
          <w:sz w:val="28"/>
          <w:szCs w:val="36"/>
        </w:rPr>
        <w:t>-</w:t>
      </w:r>
      <w:r>
        <w:rPr>
          <w:rFonts w:ascii="Noto Sans CJK SC Regular" w:eastAsia="Noto Sans CJK SC Regular" w:hAnsi="Noto Sans CJK SC Regular" w:hint="eastAsia"/>
          <w:b/>
          <w:sz w:val="28"/>
          <w:szCs w:val="36"/>
        </w:rPr>
        <w:t>华盛顿</w:t>
      </w:r>
      <w:r w:rsidRPr="00614EF5">
        <w:rPr>
          <w:rFonts w:ascii="Noto Sans CJK SC Regular" w:eastAsia="Noto Sans CJK SC Regular" w:hAnsi="Noto Sans CJK SC Regular" w:hint="eastAsia"/>
          <w:b/>
          <w:sz w:val="28"/>
          <w:szCs w:val="36"/>
        </w:rPr>
        <w:t>国际组织项目</w:t>
      </w:r>
      <w:r w:rsidRPr="00614EF5">
        <w:rPr>
          <w:rFonts w:ascii="Noto Sans CJK SC Regular" w:eastAsia="Noto Sans CJK SC Regular" w:hAnsi="Noto Sans CJK SC Regular"/>
          <w:b/>
          <w:sz w:val="28"/>
          <w:szCs w:val="36"/>
        </w:rPr>
        <w:t>的报名通知</w:t>
      </w:r>
    </w:p>
    <w:p w14:paraId="5F3B0D3B" w14:textId="77777777" w:rsidR="00B731CE" w:rsidRPr="00614EF5" w:rsidRDefault="00B731CE" w:rsidP="00257248">
      <w:pPr>
        <w:spacing w:line="276" w:lineRule="auto"/>
        <w:jc w:val="center"/>
        <w:rPr>
          <w:rFonts w:ascii="Noto Sans CJK SC Regular" w:eastAsia="Noto Sans CJK SC Regular" w:hAnsi="Noto Sans CJK SC Regular"/>
          <w:b/>
          <w:sz w:val="28"/>
          <w:szCs w:val="36"/>
        </w:rPr>
      </w:pPr>
    </w:p>
    <w:p w14:paraId="70323843" w14:textId="77777777" w:rsidR="004F0D4A" w:rsidRPr="00546053" w:rsidRDefault="004F0D4A" w:rsidP="00257192">
      <w:pPr>
        <w:pStyle w:val="ab"/>
        <w:numPr>
          <w:ilvl w:val="0"/>
          <w:numId w:val="1"/>
        </w:numPr>
        <w:spacing w:beforeLines="20" w:before="62" w:line="360" w:lineRule="exact"/>
        <w:ind w:firstLineChars="0"/>
        <w:rPr>
          <w:rFonts w:ascii="Noto Sans CJK SC Regular" w:eastAsia="Noto Sans CJK SC Regular" w:hAnsi="Noto Sans CJK SC Regular"/>
          <w:sz w:val="22"/>
        </w:rPr>
      </w:pPr>
      <w:r w:rsidRPr="00546053">
        <w:rPr>
          <w:rFonts w:ascii="Noto Sans CJK SC Regular" w:eastAsia="Noto Sans CJK SC Regular" w:hAnsi="Noto Sans CJK SC Regular"/>
          <w:sz w:val="22"/>
        </w:rPr>
        <w:t xml:space="preserve">项目概览 </w:t>
      </w:r>
    </w:p>
    <w:p w14:paraId="51A5489E" w14:textId="77777777" w:rsidR="004F0D4A" w:rsidRDefault="00DB3471" w:rsidP="00257192">
      <w:pPr>
        <w:spacing w:beforeLines="20" w:before="62" w:line="360" w:lineRule="exact"/>
        <w:rPr>
          <w:rFonts w:ascii="Noto Sans CJK SC Light" w:eastAsia="Noto Sans CJK SC Light" w:hAnsi="Noto Sans CJK SC Light" w:cs="Calibri Light"/>
          <w:sz w:val="22"/>
        </w:rPr>
      </w:pPr>
      <w:r w:rsidRPr="00546053">
        <w:rPr>
          <w:rFonts w:ascii="Noto Sans CJK SC Light" w:eastAsia="Noto Sans CJK SC Light" w:hAnsi="Noto Sans CJK SC Light" w:hint="eastAsia"/>
          <w:kern w:val="0"/>
          <w:sz w:val="22"/>
        </w:rPr>
        <w:t>依据</w:t>
      </w:r>
      <w:r w:rsidRPr="00546053">
        <w:rPr>
          <w:rFonts w:ascii="Noto Sans CJK SC Light" w:eastAsia="Noto Sans CJK SC Light" w:hAnsi="Noto Sans CJK SC Light" w:cs="Calibri Light"/>
          <w:sz w:val="22"/>
        </w:rPr>
        <w:t>我国</w:t>
      </w:r>
      <w:r w:rsidRPr="00546053">
        <w:rPr>
          <w:rFonts w:ascii="Noto Sans CJK SC Light" w:eastAsia="Noto Sans CJK SC Light" w:hAnsi="Noto Sans CJK SC Light" w:cs="Calibri Light" w:hint="eastAsia"/>
          <w:sz w:val="22"/>
        </w:rPr>
        <w:t>政府</w:t>
      </w:r>
      <w:r w:rsidRPr="00546053">
        <w:rPr>
          <w:rFonts w:ascii="Noto Sans CJK SC Light" w:eastAsia="Noto Sans CJK SC Light" w:hAnsi="Noto Sans CJK SC Light" w:cs="Calibri Light"/>
          <w:sz w:val="22"/>
        </w:rPr>
        <w:t>鼓励支持大学生到国际组织交流、参访及实习任职</w:t>
      </w:r>
      <w:r w:rsidRPr="00546053">
        <w:rPr>
          <w:rFonts w:ascii="Noto Sans CJK SC Light" w:eastAsia="Noto Sans CJK SC Light" w:hAnsi="Noto Sans CJK SC Light" w:cs="Calibri Light" w:hint="eastAsia"/>
          <w:sz w:val="22"/>
        </w:rPr>
        <w:t>政策导向，秉承SAF通过海外交流学习提升学生就业竞争力的宗旨，SAF通过SAF在</w:t>
      </w:r>
      <w:r w:rsidR="00527439" w:rsidRPr="00546053">
        <w:rPr>
          <w:rFonts w:ascii="Noto Sans CJK SC Light" w:eastAsia="Noto Sans CJK SC Light" w:hAnsi="Noto Sans CJK SC Light" w:cs="Calibri Light" w:hint="eastAsia"/>
          <w:sz w:val="22"/>
        </w:rPr>
        <w:t>纽约</w:t>
      </w:r>
      <w:r w:rsidRPr="00546053">
        <w:rPr>
          <w:rFonts w:ascii="Noto Sans CJK SC Light" w:eastAsia="Noto Sans CJK SC Light" w:hAnsi="Noto Sans CJK SC Light" w:cs="Calibri Light" w:hint="eastAsia"/>
          <w:sz w:val="22"/>
        </w:rPr>
        <w:t>的SAF</w:t>
      </w:r>
      <w:r w:rsidRPr="00546053">
        <w:rPr>
          <w:rFonts w:ascii="Noto Sans CJK SC Light" w:eastAsia="Noto Sans CJK SC Light" w:hAnsi="Noto Sans CJK SC Light" w:cs="Calibri Light"/>
          <w:sz w:val="22"/>
        </w:rPr>
        <w:t>-IES Abroad</w:t>
      </w:r>
      <w:r w:rsidRPr="00546053">
        <w:rPr>
          <w:rFonts w:ascii="Noto Sans CJK SC Light" w:eastAsia="Noto Sans CJK SC Light" w:hAnsi="Noto Sans CJK SC Light" w:cs="Calibri Light" w:hint="eastAsia"/>
          <w:sz w:val="22"/>
        </w:rPr>
        <w:t>学习中心，为广大中国学生量身定制了2</w:t>
      </w:r>
      <w:r w:rsidRPr="00546053">
        <w:rPr>
          <w:rFonts w:ascii="Noto Sans CJK SC Light" w:eastAsia="Noto Sans CJK SC Light" w:hAnsi="Noto Sans CJK SC Light" w:cs="Calibri Light"/>
          <w:sz w:val="22"/>
        </w:rPr>
        <w:t>0</w:t>
      </w:r>
      <w:r w:rsidR="00E1510A">
        <w:rPr>
          <w:rFonts w:ascii="Noto Sans CJK SC Light" w:eastAsia="Noto Sans CJK SC Light" w:hAnsi="Noto Sans CJK SC Light" w:cs="Calibri Light"/>
          <w:sz w:val="22"/>
        </w:rPr>
        <w:t>20</w:t>
      </w:r>
      <w:r w:rsidRPr="00546053">
        <w:rPr>
          <w:rFonts w:ascii="Noto Sans CJK SC Light" w:eastAsia="Noto Sans CJK SC Light" w:hAnsi="Noto Sans CJK SC Light" w:cs="Calibri Light" w:hint="eastAsia"/>
          <w:sz w:val="22"/>
        </w:rPr>
        <w:t>年SAF</w:t>
      </w:r>
      <w:r w:rsidR="00527439" w:rsidRPr="00546053">
        <w:rPr>
          <w:rFonts w:ascii="Noto Sans CJK SC Light" w:eastAsia="Noto Sans CJK SC Light" w:hAnsi="Noto Sans CJK SC Light" w:cs="Calibri Light" w:hint="eastAsia"/>
          <w:sz w:val="22"/>
        </w:rPr>
        <w:t>纽约</w:t>
      </w:r>
      <w:r w:rsidR="000B71A2">
        <w:rPr>
          <w:rFonts w:ascii="Noto Sans CJK SC Light" w:eastAsia="Noto Sans CJK SC Light" w:hAnsi="Noto Sans CJK SC Light" w:cs="Calibri Light" w:hint="eastAsia"/>
          <w:sz w:val="22"/>
        </w:rPr>
        <w:t>-华盛顿</w:t>
      </w:r>
      <w:r w:rsidRPr="00546053">
        <w:rPr>
          <w:rFonts w:ascii="Noto Sans CJK SC Light" w:eastAsia="Noto Sans CJK SC Light" w:hAnsi="Noto Sans CJK SC Light" w:cs="Calibri Light" w:hint="eastAsia"/>
          <w:sz w:val="22"/>
        </w:rPr>
        <w:t>国际组织项目。该项目通过讲座、案例分析和实地参访对国际组织的历史、机制及运行进行了全面的阐述</w:t>
      </w:r>
      <w:r w:rsidR="00FA530D" w:rsidRPr="00546053">
        <w:rPr>
          <w:rFonts w:ascii="Noto Sans CJK SC Light" w:eastAsia="Noto Sans CJK SC Light" w:hAnsi="Noto Sans CJK SC Light" w:cs="Calibri Light" w:hint="eastAsia"/>
          <w:sz w:val="22"/>
        </w:rPr>
        <w:t>，使学生对于国际组织有第一手的了解和</w:t>
      </w:r>
      <w:r w:rsidR="00171B41" w:rsidRPr="00546053">
        <w:rPr>
          <w:rFonts w:ascii="Noto Sans CJK SC Light" w:eastAsia="Noto Sans CJK SC Light" w:hAnsi="Noto Sans CJK SC Light" w:cs="Calibri Light" w:hint="eastAsia"/>
          <w:sz w:val="22"/>
        </w:rPr>
        <w:t>认知</w:t>
      </w:r>
      <w:r w:rsidR="00FA530D" w:rsidRPr="00546053">
        <w:rPr>
          <w:rFonts w:ascii="Noto Sans CJK SC Light" w:eastAsia="Noto Sans CJK SC Light" w:hAnsi="Noto Sans CJK SC Light" w:cs="Calibri Light" w:hint="eastAsia"/>
          <w:sz w:val="22"/>
        </w:rPr>
        <w:t>，为以后申请在国际组织的实习及就职打下坚实的基础。</w:t>
      </w:r>
      <w:r w:rsidR="00257248">
        <w:rPr>
          <w:rFonts w:ascii="Noto Sans CJK SC Light" w:eastAsia="Noto Sans CJK SC Light" w:hAnsi="Noto Sans CJK SC Light" w:cs="Calibri Light" w:hint="eastAsia"/>
          <w:sz w:val="22"/>
        </w:rPr>
        <w:t>现将项目通知如下：</w:t>
      </w:r>
    </w:p>
    <w:p w14:paraId="7FC8E9B4" w14:textId="77777777" w:rsidR="004F0D4A" w:rsidRPr="00546053" w:rsidRDefault="004F0D4A" w:rsidP="00257192">
      <w:pPr>
        <w:spacing w:beforeLines="20" w:before="62" w:line="360" w:lineRule="exact"/>
        <w:rPr>
          <w:rFonts w:ascii="Noto Sans CJK SC Light" w:eastAsia="Noto Sans CJK SC Light" w:hAnsi="Noto Sans CJK SC Light"/>
          <w:sz w:val="22"/>
        </w:rPr>
      </w:pPr>
    </w:p>
    <w:p w14:paraId="59BAAD6D" w14:textId="77777777" w:rsidR="004F0D4A" w:rsidRPr="00546053" w:rsidRDefault="004F0D4A" w:rsidP="00257192">
      <w:pPr>
        <w:pStyle w:val="ab"/>
        <w:numPr>
          <w:ilvl w:val="0"/>
          <w:numId w:val="1"/>
        </w:numPr>
        <w:spacing w:beforeLines="20" w:before="62" w:line="360" w:lineRule="exact"/>
        <w:ind w:firstLineChars="0"/>
        <w:rPr>
          <w:rFonts w:ascii="Noto Sans CJK SC Regular" w:eastAsia="Noto Sans CJK SC Regular" w:hAnsi="Noto Sans CJK SC Regular"/>
          <w:sz w:val="22"/>
        </w:rPr>
      </w:pPr>
      <w:r w:rsidRPr="00546053">
        <w:rPr>
          <w:rFonts w:ascii="Noto Sans CJK SC Regular" w:eastAsia="Noto Sans CJK SC Regular" w:hAnsi="Noto Sans CJK SC Regular"/>
          <w:sz w:val="22"/>
        </w:rPr>
        <w:t>项目优势</w:t>
      </w:r>
    </w:p>
    <w:p w14:paraId="699C255B" w14:textId="77777777" w:rsidR="004F0D4A" w:rsidRPr="00546053" w:rsidRDefault="00F90707" w:rsidP="00257192">
      <w:pPr>
        <w:pStyle w:val="ab"/>
        <w:numPr>
          <w:ilvl w:val="0"/>
          <w:numId w:val="2"/>
        </w:numPr>
        <w:spacing w:beforeLines="20" w:before="62" w:line="360" w:lineRule="exact"/>
        <w:ind w:firstLineChars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b/>
          <w:sz w:val="22"/>
        </w:rPr>
        <w:t>系统性介绍国际组织的运作：</w:t>
      </w:r>
      <w:r w:rsidRPr="00546053">
        <w:rPr>
          <w:rFonts w:ascii="Noto Sans CJK SC Light" w:eastAsia="Noto Sans CJK SC Light" w:hAnsi="Noto Sans CJK SC Light" w:hint="eastAsia"/>
          <w:sz w:val="22"/>
        </w:rPr>
        <w:t>项目从国际组织的历史、</w:t>
      </w:r>
      <w:r w:rsidR="008568C3">
        <w:rPr>
          <w:rFonts w:ascii="Noto Sans CJK SC Light" w:eastAsia="Noto Sans CJK SC Light" w:hAnsi="Noto Sans CJK SC Light" w:hint="eastAsia"/>
          <w:sz w:val="22"/>
        </w:rPr>
        <w:t>运行机制、其在多边国际政治中的作用</w:t>
      </w:r>
      <w:r w:rsidRPr="00546053">
        <w:rPr>
          <w:rFonts w:ascii="Noto Sans CJK SC Light" w:eastAsia="Noto Sans CJK SC Light" w:hAnsi="Noto Sans CJK SC Light" w:hint="eastAsia"/>
          <w:sz w:val="22"/>
        </w:rPr>
        <w:t>等方面全方位的了解国际组织的运作现状</w:t>
      </w:r>
      <w:r w:rsidR="008568C3">
        <w:rPr>
          <w:rFonts w:ascii="Noto Sans CJK SC Light" w:eastAsia="Noto Sans CJK SC Light" w:hAnsi="Noto Sans CJK SC Light" w:hint="eastAsia"/>
          <w:sz w:val="22"/>
        </w:rPr>
        <w:t>、未来</w:t>
      </w:r>
      <w:r w:rsidRPr="00546053">
        <w:rPr>
          <w:rFonts w:ascii="Noto Sans CJK SC Light" w:eastAsia="Noto Sans CJK SC Light" w:hAnsi="Noto Sans CJK SC Light" w:hint="eastAsia"/>
          <w:sz w:val="22"/>
        </w:rPr>
        <w:t>和</w:t>
      </w:r>
      <w:r w:rsidR="008568C3">
        <w:rPr>
          <w:rFonts w:ascii="Noto Sans CJK SC Light" w:eastAsia="Noto Sans CJK SC Light" w:hAnsi="Noto Sans CJK SC Light" w:hint="eastAsia"/>
          <w:sz w:val="22"/>
        </w:rPr>
        <w:t>其</w:t>
      </w:r>
      <w:r w:rsidRPr="00546053">
        <w:rPr>
          <w:rFonts w:ascii="Noto Sans CJK SC Light" w:eastAsia="Noto Sans CJK SC Light" w:hAnsi="Noto Sans CJK SC Light" w:hint="eastAsia"/>
          <w:sz w:val="22"/>
        </w:rPr>
        <w:t>机制，从而使学生了解世界上主要国际组织（如联合国、</w:t>
      </w:r>
      <w:r w:rsidR="00954A50" w:rsidRPr="00546053">
        <w:rPr>
          <w:rFonts w:ascii="Noto Sans CJK SC Light" w:eastAsia="Noto Sans CJK SC Light" w:hAnsi="Noto Sans CJK SC Light" w:hint="eastAsia"/>
          <w:sz w:val="22"/>
        </w:rPr>
        <w:t>联合国开发计划署</w:t>
      </w:r>
      <w:r w:rsidR="00171B41" w:rsidRPr="00546053">
        <w:rPr>
          <w:rFonts w:ascii="Noto Sans CJK SC Light" w:eastAsia="Noto Sans CJK SC Light" w:hAnsi="Noto Sans CJK SC Light" w:hint="eastAsia"/>
          <w:sz w:val="22"/>
        </w:rPr>
        <w:t>等）的主要任务，</w:t>
      </w:r>
      <w:r w:rsidRPr="00546053">
        <w:rPr>
          <w:rFonts w:ascii="Noto Sans CJK SC Light" w:eastAsia="Noto Sans CJK SC Light" w:hAnsi="Noto Sans CJK SC Light" w:hint="eastAsia"/>
          <w:sz w:val="22"/>
        </w:rPr>
        <w:t>了解这些国际组织的日常运作，并拓展学生对国际事务和国际关系</w:t>
      </w:r>
      <w:r w:rsidR="00F37DC2" w:rsidRPr="00546053">
        <w:rPr>
          <w:rFonts w:ascii="Noto Sans CJK SC Light" w:eastAsia="Noto Sans CJK SC Light" w:hAnsi="Noto Sans CJK SC Light" w:hint="eastAsia"/>
          <w:sz w:val="22"/>
        </w:rPr>
        <w:t>的视野和认识。</w:t>
      </w:r>
    </w:p>
    <w:p w14:paraId="26521071" w14:textId="77777777" w:rsidR="00F37DC2" w:rsidRPr="00546053" w:rsidRDefault="00F37DC2" w:rsidP="00257192">
      <w:pPr>
        <w:pStyle w:val="ab"/>
        <w:numPr>
          <w:ilvl w:val="0"/>
          <w:numId w:val="2"/>
        </w:numPr>
        <w:spacing w:beforeLines="20" w:before="62" w:line="360" w:lineRule="exact"/>
        <w:ind w:firstLineChars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b/>
          <w:sz w:val="22"/>
        </w:rPr>
        <w:t>实地参访在</w:t>
      </w:r>
      <w:r w:rsidR="00954A50" w:rsidRPr="00546053">
        <w:rPr>
          <w:rFonts w:ascii="Noto Sans CJK SC Light" w:eastAsia="Noto Sans CJK SC Light" w:hAnsi="Noto Sans CJK SC Light" w:hint="eastAsia"/>
          <w:b/>
          <w:sz w:val="22"/>
        </w:rPr>
        <w:t>纽约</w:t>
      </w:r>
      <w:r w:rsidR="00025D6B" w:rsidRPr="00546053">
        <w:rPr>
          <w:rFonts w:ascii="Noto Sans CJK SC Light" w:eastAsia="Noto Sans CJK SC Light" w:hAnsi="Noto Sans CJK SC Light" w:hint="eastAsia"/>
          <w:b/>
          <w:sz w:val="22"/>
        </w:rPr>
        <w:t>和首都华盛顿</w:t>
      </w:r>
      <w:r w:rsidRPr="00546053">
        <w:rPr>
          <w:rFonts w:ascii="Noto Sans CJK SC Light" w:eastAsia="Noto Sans CJK SC Light" w:hAnsi="Noto Sans CJK SC Light" w:hint="eastAsia"/>
          <w:b/>
          <w:sz w:val="22"/>
        </w:rPr>
        <w:t>的国际组织：</w:t>
      </w:r>
      <w:r w:rsidR="00DF212E" w:rsidRPr="00546053">
        <w:rPr>
          <w:rFonts w:ascii="Noto Sans CJK SC Light" w:eastAsia="Noto Sans CJK SC Light" w:hAnsi="Noto Sans CJK SC Light" w:hint="eastAsia"/>
          <w:sz w:val="22"/>
        </w:rPr>
        <w:t>纽约和</w:t>
      </w:r>
      <w:r w:rsidR="00025D6B" w:rsidRPr="00546053">
        <w:rPr>
          <w:rFonts w:ascii="Noto Sans CJK SC Light" w:eastAsia="Noto Sans CJK SC Light" w:hAnsi="Noto Sans CJK SC Light" w:hint="eastAsia"/>
          <w:sz w:val="22"/>
        </w:rPr>
        <w:t>华盛顿</w:t>
      </w:r>
      <w:r w:rsidRPr="00546053">
        <w:rPr>
          <w:rFonts w:ascii="Noto Sans CJK SC Light" w:eastAsia="Noto Sans CJK SC Light" w:hAnsi="Noto Sans CJK SC Light" w:hint="eastAsia"/>
          <w:sz w:val="22"/>
        </w:rPr>
        <w:t>是众多国际组织</w:t>
      </w:r>
      <w:r w:rsidR="00025D6B" w:rsidRPr="00546053">
        <w:rPr>
          <w:rFonts w:ascii="Noto Sans CJK SC Light" w:eastAsia="Noto Sans CJK SC Light" w:hAnsi="Noto Sans CJK SC Light" w:hint="eastAsia"/>
          <w:sz w:val="22"/>
        </w:rPr>
        <w:t>，政府机构和世界各国代表处</w:t>
      </w:r>
      <w:r w:rsidRPr="00546053">
        <w:rPr>
          <w:rFonts w:ascii="Noto Sans CJK SC Light" w:eastAsia="Noto Sans CJK SC Light" w:hAnsi="Noto Sans CJK SC Light" w:hint="eastAsia"/>
          <w:sz w:val="22"/>
        </w:rPr>
        <w:t>所在地，项目期间SAF</w:t>
      </w:r>
      <w:r w:rsidR="00FE03DC" w:rsidRPr="00546053">
        <w:rPr>
          <w:rFonts w:ascii="Noto Sans CJK SC Light" w:eastAsia="Noto Sans CJK SC Light" w:hAnsi="Noto Sans CJK SC Light" w:hint="eastAsia"/>
          <w:sz w:val="22"/>
        </w:rPr>
        <w:t>会安排</w:t>
      </w:r>
      <w:r w:rsidRPr="00546053">
        <w:rPr>
          <w:rFonts w:ascii="Noto Sans CJK SC Light" w:eastAsia="Noto Sans CJK SC Light" w:hAnsi="Noto Sans CJK SC Light" w:hint="eastAsia"/>
          <w:sz w:val="22"/>
        </w:rPr>
        <w:t>学生</w:t>
      </w:r>
      <w:r w:rsidR="00FE03DC" w:rsidRPr="00546053">
        <w:rPr>
          <w:rFonts w:ascii="Noto Sans CJK SC Light" w:eastAsia="Noto Sans CJK SC Light" w:hAnsi="Noto Sans CJK SC Light" w:hint="eastAsia"/>
          <w:sz w:val="22"/>
        </w:rPr>
        <w:t>到各大</w:t>
      </w:r>
      <w:r w:rsidRPr="00546053">
        <w:rPr>
          <w:rFonts w:ascii="Noto Sans CJK SC Light" w:eastAsia="Noto Sans CJK SC Light" w:hAnsi="Noto Sans CJK SC Light" w:hint="eastAsia"/>
          <w:sz w:val="22"/>
        </w:rPr>
        <w:t>国际组织</w:t>
      </w:r>
      <w:r w:rsidR="00FE03DC" w:rsidRPr="00546053">
        <w:rPr>
          <w:rFonts w:ascii="Noto Sans CJK SC Light" w:eastAsia="Noto Sans CJK SC Light" w:hAnsi="Noto Sans CJK SC Light" w:hint="eastAsia"/>
          <w:sz w:val="22"/>
        </w:rPr>
        <w:t>进行实地参访并参与访谈对话</w:t>
      </w:r>
      <w:r w:rsidR="006A039B" w:rsidRPr="00546053">
        <w:rPr>
          <w:rFonts w:ascii="Noto Sans CJK SC Light" w:eastAsia="Noto Sans CJK SC Light" w:hAnsi="Noto Sans CJK SC Light" w:hint="eastAsia"/>
          <w:sz w:val="22"/>
        </w:rPr>
        <w:t>，如联合国总部、</w:t>
      </w:r>
      <w:r w:rsidR="00954A50" w:rsidRPr="00546053">
        <w:rPr>
          <w:rFonts w:ascii="Noto Sans CJK SC Light" w:eastAsia="Noto Sans CJK SC Light" w:hAnsi="Noto Sans CJK SC Light" w:hint="eastAsia"/>
          <w:sz w:val="22"/>
        </w:rPr>
        <w:t>国际货币基金组织，联合国开发计划署</w:t>
      </w:r>
      <w:r w:rsidR="006A039B" w:rsidRPr="00546053">
        <w:rPr>
          <w:rFonts w:ascii="Noto Sans CJK SC Light" w:eastAsia="Noto Sans CJK SC Light" w:hAnsi="Noto Sans CJK SC Light" w:hint="eastAsia"/>
          <w:sz w:val="22"/>
        </w:rPr>
        <w:t>、</w:t>
      </w:r>
      <w:r w:rsidR="00954A50" w:rsidRPr="00546053">
        <w:rPr>
          <w:rFonts w:ascii="Noto Sans CJK SC Light" w:eastAsia="Noto Sans CJK SC Light" w:hAnsi="Noto Sans CJK SC Light" w:hint="eastAsia"/>
          <w:sz w:val="22"/>
        </w:rPr>
        <w:t>世界银行</w:t>
      </w:r>
      <w:r w:rsidRPr="00546053">
        <w:rPr>
          <w:rFonts w:ascii="Noto Sans CJK SC Light" w:eastAsia="Noto Sans CJK SC Light" w:hAnsi="Noto Sans CJK SC Light" w:hint="eastAsia"/>
          <w:sz w:val="22"/>
        </w:rPr>
        <w:t>等。学生们通过</w:t>
      </w:r>
      <w:r w:rsidR="00FE03DC" w:rsidRPr="00546053">
        <w:rPr>
          <w:rFonts w:ascii="Noto Sans CJK SC Light" w:eastAsia="Noto Sans CJK SC Light" w:hAnsi="Noto Sans CJK SC Light" w:hint="eastAsia"/>
          <w:sz w:val="22"/>
        </w:rPr>
        <w:t>一系列</w:t>
      </w:r>
      <w:r w:rsidR="007F1A0B" w:rsidRPr="00546053">
        <w:rPr>
          <w:rFonts w:ascii="Noto Sans CJK SC Light" w:eastAsia="Noto Sans CJK SC Light" w:hAnsi="Noto Sans CJK SC Light" w:hint="eastAsia"/>
          <w:sz w:val="22"/>
        </w:rPr>
        <w:t>见习</w:t>
      </w:r>
      <w:r w:rsidRPr="00546053">
        <w:rPr>
          <w:rFonts w:ascii="Noto Sans CJK SC Light" w:eastAsia="Noto Sans CJK SC Light" w:hAnsi="Noto Sans CJK SC Light" w:hint="eastAsia"/>
          <w:sz w:val="22"/>
        </w:rPr>
        <w:t>参访</w:t>
      </w:r>
      <w:r w:rsidR="00FE03DC" w:rsidRPr="00546053">
        <w:rPr>
          <w:rFonts w:ascii="Noto Sans CJK SC Light" w:eastAsia="Noto Sans CJK SC Light" w:hAnsi="Noto Sans CJK SC Light" w:hint="eastAsia"/>
          <w:sz w:val="22"/>
        </w:rPr>
        <w:t>活动</w:t>
      </w:r>
      <w:r w:rsidRPr="00546053">
        <w:rPr>
          <w:rFonts w:ascii="Noto Sans CJK SC Light" w:eastAsia="Noto Sans CJK SC Light" w:hAnsi="Noto Sans CJK SC Light" w:hint="eastAsia"/>
          <w:sz w:val="22"/>
        </w:rPr>
        <w:t>，进一步获得对于国际组织的感性</w:t>
      </w:r>
      <w:r w:rsidR="00FE03DC" w:rsidRPr="00546053">
        <w:rPr>
          <w:rFonts w:ascii="Noto Sans CJK SC Light" w:eastAsia="Noto Sans CJK SC Light" w:hAnsi="Noto Sans CJK SC Light" w:hint="eastAsia"/>
          <w:sz w:val="22"/>
        </w:rPr>
        <w:t>认知，了解国际组织角色和使命以及日常</w:t>
      </w:r>
      <w:r w:rsidRPr="00546053">
        <w:rPr>
          <w:rFonts w:ascii="Noto Sans CJK SC Light" w:eastAsia="Noto Sans CJK SC Light" w:hAnsi="Noto Sans CJK SC Light" w:hint="eastAsia"/>
          <w:sz w:val="22"/>
        </w:rPr>
        <w:t>运作，获得第一手的信息。</w:t>
      </w:r>
      <w:r w:rsidR="00A67605">
        <w:rPr>
          <w:rFonts w:ascii="Noto Sans CJK SC Light" w:eastAsia="Noto Sans CJK SC Light" w:hAnsi="Noto Sans CJK SC Light" w:hint="eastAsia"/>
          <w:sz w:val="22"/>
        </w:rPr>
        <w:t xml:space="preserve"> 多个国际组织</w:t>
      </w:r>
      <w:r w:rsidR="00A67605" w:rsidRPr="00D12840">
        <w:rPr>
          <w:rFonts w:ascii="Noto Sans CJK SC Light" w:eastAsia="Noto Sans CJK SC Light" w:hAnsi="Noto Sans CJK SC Light" w:hint="eastAsia"/>
          <w:sz w:val="22"/>
        </w:rPr>
        <w:t>为SAF学生独家定制参访内容</w:t>
      </w:r>
      <w:r w:rsidR="00A67605">
        <w:rPr>
          <w:rFonts w:ascii="Noto Sans CJK SC Light" w:eastAsia="Noto Sans CJK SC Light" w:hAnsi="Noto Sans CJK SC Light" w:hint="eastAsia"/>
          <w:sz w:val="22"/>
        </w:rPr>
        <w:t>，部分</w:t>
      </w:r>
      <w:r w:rsidR="00A67605" w:rsidRPr="00D12840">
        <w:rPr>
          <w:rFonts w:ascii="Noto Sans CJK SC Light" w:eastAsia="Noto Sans CJK SC Light" w:hAnsi="Noto Sans CJK SC Light" w:hint="eastAsia"/>
          <w:sz w:val="22"/>
        </w:rPr>
        <w:t>国际组织机构</w:t>
      </w:r>
      <w:r w:rsidR="00A67605">
        <w:rPr>
          <w:rFonts w:ascii="Noto Sans CJK SC Light" w:eastAsia="Noto Sans CJK SC Light" w:hAnsi="Noto Sans CJK SC Light" w:hint="eastAsia"/>
          <w:sz w:val="22"/>
        </w:rPr>
        <w:t>仅对S</w:t>
      </w:r>
      <w:r w:rsidR="00A67605">
        <w:rPr>
          <w:rFonts w:ascii="Noto Sans CJK SC Light" w:eastAsia="Noto Sans CJK SC Light" w:hAnsi="Noto Sans CJK SC Light"/>
          <w:sz w:val="22"/>
        </w:rPr>
        <w:t>AF</w:t>
      </w:r>
      <w:r w:rsidR="00A67605">
        <w:rPr>
          <w:rFonts w:ascii="Noto Sans CJK SC Light" w:eastAsia="Noto Sans CJK SC Light" w:hAnsi="Noto Sans CJK SC Light" w:hint="eastAsia"/>
          <w:sz w:val="22"/>
        </w:rPr>
        <w:t>学生开放，不向公众开放。</w:t>
      </w:r>
    </w:p>
    <w:p w14:paraId="354D869C" w14:textId="77777777" w:rsidR="00F37DC2" w:rsidRPr="00546053" w:rsidRDefault="00F37DC2" w:rsidP="00257192">
      <w:pPr>
        <w:pStyle w:val="ab"/>
        <w:numPr>
          <w:ilvl w:val="0"/>
          <w:numId w:val="2"/>
        </w:numPr>
        <w:spacing w:beforeLines="20" w:before="62" w:line="360" w:lineRule="exact"/>
        <w:ind w:firstLineChars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b/>
          <w:sz w:val="22"/>
        </w:rPr>
        <w:t>资深国际组织专家授课：</w:t>
      </w:r>
      <w:r w:rsidR="00954A50" w:rsidRPr="00546053">
        <w:rPr>
          <w:rFonts w:ascii="Noto Sans CJK SC Light" w:eastAsia="Noto Sans CJK SC Light" w:hAnsi="Noto Sans CJK SC Light"/>
          <w:sz w:val="22"/>
        </w:rPr>
        <w:t>SAF</w:t>
      </w:r>
      <w:r w:rsidR="00171B41" w:rsidRPr="00546053">
        <w:rPr>
          <w:rFonts w:ascii="Noto Sans CJK SC Light" w:eastAsia="Noto Sans CJK SC Light" w:hAnsi="Noto Sans CJK SC Light" w:hint="eastAsia"/>
          <w:sz w:val="22"/>
        </w:rPr>
        <w:t>请到了重要的国际组织中担任战略职位，</w:t>
      </w:r>
      <w:r w:rsidR="00954A50" w:rsidRPr="00546053">
        <w:rPr>
          <w:rFonts w:ascii="Noto Sans CJK SC Light" w:eastAsia="Noto Sans CJK SC Light" w:hAnsi="Noto Sans CJK SC Light" w:hint="eastAsia"/>
          <w:sz w:val="22"/>
        </w:rPr>
        <w:t>专攻研究国际组织领域的</w:t>
      </w:r>
      <w:r w:rsidR="00186F7F">
        <w:rPr>
          <w:rFonts w:ascii="Noto Sans CJK SC Light" w:eastAsia="Noto Sans CJK SC Light" w:hAnsi="Noto Sans CJK SC Light" w:hint="eastAsia"/>
          <w:sz w:val="22"/>
        </w:rPr>
        <w:t>多</w:t>
      </w:r>
      <w:r w:rsidR="000654B1">
        <w:rPr>
          <w:rFonts w:ascii="Noto Sans CJK SC Light" w:eastAsia="Noto Sans CJK SC Light" w:hAnsi="Noto Sans CJK SC Light" w:hint="eastAsia"/>
          <w:sz w:val="22"/>
        </w:rPr>
        <w:t>位</w:t>
      </w:r>
      <w:r w:rsidR="00954A50" w:rsidRPr="00546053">
        <w:rPr>
          <w:rFonts w:ascii="Noto Sans CJK SC Light" w:eastAsia="Noto Sans CJK SC Light" w:hAnsi="Noto Sans CJK SC Light" w:hint="eastAsia"/>
          <w:sz w:val="22"/>
        </w:rPr>
        <w:t>专家</w:t>
      </w:r>
      <w:r w:rsidR="00E1510A">
        <w:rPr>
          <w:rFonts w:ascii="Noto Sans CJK SC Light" w:eastAsia="Noto Sans CJK SC Light" w:hAnsi="Noto Sans CJK SC Light" w:hint="eastAsia"/>
          <w:sz w:val="22"/>
        </w:rPr>
        <w:t>为学生授课</w:t>
      </w:r>
      <w:r w:rsidR="00954A50" w:rsidRPr="00546053">
        <w:rPr>
          <w:rFonts w:ascii="Noto Sans CJK SC Light" w:eastAsia="Noto Sans CJK SC Light" w:hAnsi="Noto Sans CJK SC Light" w:hint="eastAsia"/>
          <w:sz w:val="22"/>
        </w:rPr>
        <w:t>。</w:t>
      </w:r>
    </w:p>
    <w:p w14:paraId="7A31D40D" w14:textId="77777777" w:rsidR="006A039B" w:rsidRPr="00546053" w:rsidRDefault="006A039B" w:rsidP="00257192">
      <w:pPr>
        <w:pStyle w:val="ab"/>
        <w:numPr>
          <w:ilvl w:val="0"/>
          <w:numId w:val="2"/>
        </w:numPr>
        <w:spacing w:beforeLines="20" w:before="62" w:line="360" w:lineRule="exact"/>
        <w:ind w:firstLineChars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b/>
          <w:sz w:val="22"/>
        </w:rPr>
        <w:t>参与</w:t>
      </w:r>
      <w:r w:rsidR="00954A50" w:rsidRPr="00546053">
        <w:rPr>
          <w:rFonts w:ascii="Noto Sans CJK SC Light" w:eastAsia="Noto Sans CJK SC Light" w:hAnsi="Noto Sans CJK SC Light" w:hint="eastAsia"/>
          <w:b/>
          <w:sz w:val="22"/>
        </w:rPr>
        <w:t>纽约</w:t>
      </w:r>
      <w:r w:rsidRPr="00546053">
        <w:rPr>
          <w:rFonts w:ascii="Noto Sans CJK SC Light" w:eastAsia="Noto Sans CJK SC Light" w:hAnsi="Noto Sans CJK SC Light" w:hint="eastAsia"/>
          <w:b/>
          <w:sz w:val="22"/>
        </w:rPr>
        <w:t>的社会文化活动：</w:t>
      </w:r>
      <w:r w:rsidR="001408A9" w:rsidRPr="00546053">
        <w:rPr>
          <w:rFonts w:ascii="Noto Sans CJK SC Light" w:eastAsia="Noto Sans CJK SC Light" w:hAnsi="Noto Sans CJK SC Light" w:hint="eastAsia"/>
          <w:sz w:val="22"/>
        </w:rPr>
        <w:t>项目期间住在</w:t>
      </w:r>
      <w:r w:rsidR="007215C9" w:rsidRPr="00546053">
        <w:rPr>
          <w:rFonts w:ascii="Noto Sans CJK SC Light" w:eastAsia="Noto Sans CJK SC Light" w:hAnsi="Noto Sans CJK SC Light" w:hint="eastAsia"/>
          <w:sz w:val="22"/>
        </w:rPr>
        <w:t>纽约</w:t>
      </w:r>
      <w:r w:rsidR="001408A9" w:rsidRPr="00546053">
        <w:rPr>
          <w:rFonts w:ascii="Noto Sans CJK SC Light" w:eastAsia="Noto Sans CJK SC Light" w:hAnsi="Noto Sans CJK SC Light" w:hint="eastAsia"/>
          <w:sz w:val="22"/>
        </w:rPr>
        <w:t>曼哈顿中心，博物馆，大剧院咫尺之遥</w:t>
      </w:r>
      <w:r w:rsidR="007215C9" w:rsidRPr="00546053">
        <w:rPr>
          <w:rFonts w:ascii="Noto Sans CJK SC Light" w:eastAsia="Noto Sans CJK SC Light" w:hAnsi="Noto Sans CJK SC Light" w:hint="eastAsia"/>
          <w:sz w:val="22"/>
        </w:rPr>
        <w:t>，零距离感受</w:t>
      </w:r>
      <w:r w:rsidR="001408A9" w:rsidRPr="00546053">
        <w:rPr>
          <w:rFonts w:ascii="Noto Sans CJK SC Light" w:eastAsia="Noto Sans CJK SC Light" w:hAnsi="Noto Sans CJK SC Light" w:hint="eastAsia"/>
          <w:sz w:val="22"/>
        </w:rPr>
        <w:t>全球金融</w:t>
      </w:r>
      <w:r w:rsidR="007215C9" w:rsidRPr="00546053">
        <w:rPr>
          <w:rFonts w:ascii="Noto Sans CJK SC Light" w:eastAsia="Noto Sans CJK SC Light" w:hAnsi="Noto Sans CJK SC Light" w:hint="eastAsia"/>
          <w:sz w:val="22"/>
        </w:rPr>
        <w:t>中心包罗万象的文化带来的震撼</w:t>
      </w:r>
      <w:r w:rsidR="00627750" w:rsidRPr="00546053">
        <w:rPr>
          <w:rFonts w:ascii="Noto Sans CJK SC Light" w:eastAsia="Noto Sans CJK SC Light" w:hAnsi="Noto Sans CJK SC Light" w:hint="eastAsia"/>
          <w:sz w:val="22"/>
        </w:rPr>
        <w:t>。</w:t>
      </w:r>
    </w:p>
    <w:p w14:paraId="64A0FE91" w14:textId="77777777" w:rsidR="004F0D4A" w:rsidRPr="00546053" w:rsidRDefault="004F0D4A" w:rsidP="00257192">
      <w:pPr>
        <w:pStyle w:val="ab"/>
        <w:numPr>
          <w:ilvl w:val="0"/>
          <w:numId w:val="2"/>
        </w:numPr>
        <w:spacing w:beforeLines="20" w:before="62" w:line="360" w:lineRule="exact"/>
        <w:ind w:firstLineChars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/>
          <w:b/>
          <w:sz w:val="22"/>
        </w:rPr>
        <w:t>学生服务完善</w:t>
      </w:r>
      <w:r w:rsidRPr="00546053">
        <w:rPr>
          <w:rFonts w:ascii="Noto Sans CJK SC Light" w:eastAsia="Noto Sans CJK SC Light" w:hAnsi="Noto Sans CJK SC Light"/>
          <w:sz w:val="22"/>
        </w:rPr>
        <w:t>：SAF将</w:t>
      </w:r>
      <w:r w:rsidR="006A039B" w:rsidRPr="00546053">
        <w:rPr>
          <w:rFonts w:ascii="Noto Sans CJK SC Light" w:eastAsia="Noto Sans CJK SC Light" w:hAnsi="Noto Sans CJK SC Light"/>
          <w:sz w:val="22"/>
        </w:rPr>
        <w:t>从咨询、申请、行前、</w:t>
      </w:r>
      <w:r w:rsidR="007F1A0B" w:rsidRPr="00546053">
        <w:rPr>
          <w:rFonts w:ascii="Noto Sans CJK SC Light" w:eastAsia="Noto Sans CJK SC Light" w:hAnsi="Noto Sans CJK SC Light" w:hint="eastAsia"/>
          <w:sz w:val="22"/>
        </w:rPr>
        <w:t>接待、健康安保、应急支持</w:t>
      </w:r>
      <w:r w:rsidR="006A039B" w:rsidRPr="00546053">
        <w:rPr>
          <w:rFonts w:ascii="Noto Sans CJK SC Light" w:eastAsia="Noto Sans CJK SC Light" w:hAnsi="Noto Sans CJK SC Light"/>
          <w:sz w:val="22"/>
        </w:rPr>
        <w:t>等各个方面为学生们提供全方位的服务</w:t>
      </w:r>
      <w:r w:rsidRPr="00546053">
        <w:rPr>
          <w:rFonts w:ascii="Noto Sans CJK SC Light" w:eastAsia="Noto Sans CJK SC Light" w:hAnsi="Noto Sans CJK SC Light"/>
          <w:sz w:val="22"/>
        </w:rPr>
        <w:t>。</w:t>
      </w:r>
      <w:r w:rsidR="006A039B" w:rsidRPr="00546053">
        <w:rPr>
          <w:rFonts w:ascii="Noto Sans CJK SC Light" w:eastAsia="Noto Sans CJK SC Light" w:hAnsi="Noto Sans CJK SC Light" w:hint="eastAsia"/>
          <w:sz w:val="22"/>
        </w:rPr>
        <w:t>同学们还将受到SAF-</w:t>
      </w:r>
      <w:r w:rsidR="006A039B" w:rsidRPr="00546053">
        <w:rPr>
          <w:rFonts w:ascii="Noto Sans CJK SC Light" w:eastAsia="Noto Sans CJK SC Light" w:hAnsi="Noto Sans CJK SC Light"/>
          <w:sz w:val="22"/>
        </w:rPr>
        <w:t>IES Abroad</w:t>
      </w:r>
      <w:r w:rsidR="00A516AA" w:rsidRPr="00546053">
        <w:rPr>
          <w:rFonts w:ascii="Noto Sans CJK SC Light" w:eastAsia="Noto Sans CJK SC Light" w:hAnsi="Noto Sans CJK SC Light" w:hint="eastAsia"/>
          <w:sz w:val="22"/>
        </w:rPr>
        <w:t>纽约</w:t>
      </w:r>
      <w:r w:rsidR="006A039B" w:rsidRPr="00546053">
        <w:rPr>
          <w:rFonts w:ascii="Noto Sans CJK SC Light" w:eastAsia="Noto Sans CJK SC Light" w:hAnsi="Noto Sans CJK SC Light" w:hint="eastAsia"/>
          <w:sz w:val="22"/>
        </w:rPr>
        <w:t>中心现地团队（包括中心主任、学术负责人、实习协调</w:t>
      </w:r>
      <w:r w:rsidR="00FB43EC" w:rsidRPr="00546053">
        <w:rPr>
          <w:rFonts w:ascii="Noto Sans CJK SC Light" w:eastAsia="Noto Sans CJK SC Light" w:hAnsi="Noto Sans CJK SC Light" w:hint="eastAsia"/>
          <w:sz w:val="22"/>
        </w:rPr>
        <w:t>员</w:t>
      </w:r>
      <w:r w:rsidR="006A039B" w:rsidRPr="00546053">
        <w:rPr>
          <w:rFonts w:ascii="Noto Sans CJK SC Light" w:eastAsia="Noto Sans CJK SC Light" w:hAnsi="Noto Sans CJK SC Light" w:hint="eastAsia"/>
          <w:sz w:val="22"/>
        </w:rPr>
        <w:t>、学生事务协调员等）的全方位现场支持和服务。</w:t>
      </w:r>
    </w:p>
    <w:p w14:paraId="0F52E6A8" w14:textId="77777777" w:rsidR="00886EF7" w:rsidRPr="009E6A8C" w:rsidRDefault="004F0D4A" w:rsidP="009E6A8C">
      <w:pPr>
        <w:pStyle w:val="ab"/>
        <w:numPr>
          <w:ilvl w:val="0"/>
          <w:numId w:val="2"/>
        </w:numPr>
        <w:spacing w:beforeLines="20" w:before="62" w:line="360" w:lineRule="exact"/>
        <w:ind w:firstLineChars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/>
          <w:b/>
          <w:sz w:val="22"/>
        </w:rPr>
        <w:t>提供项目证书</w:t>
      </w:r>
      <w:r w:rsidR="00627750" w:rsidRPr="00546053">
        <w:rPr>
          <w:rFonts w:ascii="Noto Sans CJK SC Light" w:eastAsia="Noto Sans CJK SC Light" w:hAnsi="Noto Sans CJK SC Light"/>
          <w:sz w:val="22"/>
        </w:rPr>
        <w:t>：项目结束后，学生将获得</w:t>
      </w:r>
      <w:r w:rsidR="00627750" w:rsidRPr="00546053">
        <w:rPr>
          <w:rFonts w:ascii="Noto Sans CJK SC Light" w:eastAsia="Noto Sans CJK SC Light" w:hAnsi="Noto Sans CJK SC Light" w:hint="eastAsia"/>
          <w:sz w:val="22"/>
        </w:rPr>
        <w:t>SAF颁发的项目</w:t>
      </w:r>
      <w:r w:rsidRPr="00546053">
        <w:rPr>
          <w:rFonts w:ascii="Noto Sans CJK SC Light" w:eastAsia="Noto Sans CJK SC Light" w:hAnsi="Noto Sans CJK SC Light"/>
          <w:sz w:val="22"/>
        </w:rPr>
        <w:t>结业证书。</w:t>
      </w:r>
    </w:p>
    <w:p w14:paraId="7A6776AC" w14:textId="77777777" w:rsidR="009E6A8C" w:rsidRPr="00546053" w:rsidRDefault="009E6A8C" w:rsidP="009E6A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-142"/>
        <w:jc w:val="center"/>
        <w:rPr>
          <w:rFonts w:ascii="Noto Sans CJK SC Regular" w:eastAsia="Noto Sans CJK SC Regular" w:hAnsi="Noto Sans CJK SC Regular" w:cs="Noto Sans"/>
          <w:color w:val="212121"/>
        </w:rPr>
      </w:pPr>
      <w:r w:rsidRPr="00546053">
        <w:rPr>
          <w:rFonts w:ascii="Noto Sans CJK SC Regular" w:eastAsia="Noto Sans CJK SC Regular" w:hAnsi="Noto Sans CJK SC Regular" w:cs="Noto Sans"/>
          <w:noProof/>
          <w:color w:val="212121"/>
        </w:rPr>
        <w:lastRenderedPageBreak/>
        <w:drawing>
          <wp:inline distT="0" distB="0" distL="0" distR="0" wp14:anchorId="00818475" wp14:editId="03C32259">
            <wp:extent cx="1825653" cy="1025719"/>
            <wp:effectExtent l="76200" t="38100" r="79347" b="22031"/>
            <wp:docPr id="2" name="图片 1" descr="C:\Users\Administrator\Desktop\纽约国际组织项目\纽约图片\微信图片_201901182155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纽约国际组织项目\纽约图片\微信图片_20190118215546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360" cy="1030611"/>
                    </a:xfrm>
                    <a:prstGeom prst="flowChartAlternateProcess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glow rad="63500">
                        <a:schemeClr val="accent5">
                          <a:satMod val="175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</wp:inline>
        </w:drawing>
      </w:r>
      <w:r w:rsidRPr="00546053">
        <w:rPr>
          <w:rFonts w:ascii="Noto Sans CJK SC Regular" w:eastAsia="Noto Sans CJK SC Regular" w:hAnsi="Noto Sans CJK SC Regular" w:cs="Noto Sans"/>
          <w:noProof/>
          <w:color w:val="212121"/>
        </w:rPr>
        <w:drawing>
          <wp:inline distT="0" distB="0" distL="0" distR="0" wp14:anchorId="70095964" wp14:editId="31B74B58">
            <wp:extent cx="1864139" cy="1024873"/>
            <wp:effectExtent l="76200" t="38100" r="78961" b="22877"/>
            <wp:docPr id="14" name="图片 3" descr="C:\Users\Administrator\Desktop\纽约国际组织项目\纽约图片\微信图片_201901182156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Desktop\纽约国际组织项目\纽约图片\微信图片_2019011821561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650" cy="1026254"/>
                    </a:xfrm>
                    <a:prstGeom prst="flowChartAlternateProcess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glow rad="63500">
                        <a:schemeClr val="accent5">
                          <a:satMod val="175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</wp:inline>
        </w:drawing>
      </w:r>
      <w:r w:rsidRPr="00546053">
        <w:rPr>
          <w:rFonts w:ascii="Noto Sans CJK SC Regular" w:eastAsia="Noto Sans CJK SC Regular" w:hAnsi="Noto Sans CJK SC Regular" w:cs="Noto Sans"/>
          <w:noProof/>
          <w:color w:val="212121"/>
        </w:rPr>
        <w:drawing>
          <wp:inline distT="0" distB="0" distL="0" distR="0" wp14:anchorId="5FD24CDA" wp14:editId="21DB37E4">
            <wp:extent cx="1832636" cy="1025718"/>
            <wp:effectExtent l="76200" t="38100" r="72364" b="22032"/>
            <wp:docPr id="6" name="图片 2" descr="C:\Users\Administrator\Desktop\纽约国际组织项目\纽约图片\微信图片_201901182156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esktop\纽约国际组织项目\纽约图片\微信图片_20190118215609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521" cy="1026773"/>
                    </a:xfrm>
                    <a:prstGeom prst="flowChartAlternateProcess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glow rad="63500">
                        <a:schemeClr val="accent5">
                          <a:satMod val="175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</wp:inline>
        </w:drawing>
      </w:r>
    </w:p>
    <w:p w14:paraId="6E4094CD" w14:textId="77777777" w:rsidR="009E6A8C" w:rsidRDefault="009E6A8C" w:rsidP="009E6A8C">
      <w:pPr>
        <w:ind w:left="-142"/>
        <w:jc w:val="center"/>
        <w:rPr>
          <w:b/>
          <w:noProof/>
          <w:sz w:val="24"/>
          <w:szCs w:val="24"/>
        </w:rPr>
      </w:pPr>
    </w:p>
    <w:p w14:paraId="3E99611A" w14:textId="77777777" w:rsidR="009E6A8C" w:rsidRDefault="009E6A8C" w:rsidP="009E6A8C">
      <w:pPr>
        <w:ind w:left="-142"/>
        <w:jc w:val="center"/>
        <w:rPr>
          <w:b/>
          <w:noProof/>
          <w:sz w:val="24"/>
          <w:szCs w:val="24"/>
        </w:rPr>
      </w:pPr>
      <w:r w:rsidRPr="00886EF7">
        <w:rPr>
          <w:rFonts w:hint="eastAsia"/>
          <w:b/>
          <w:noProof/>
          <w:sz w:val="24"/>
          <w:szCs w:val="24"/>
        </w:rPr>
        <w:t>纽约</w:t>
      </w:r>
    </w:p>
    <w:p w14:paraId="1D2EFA30" w14:textId="77777777" w:rsidR="009E6A8C" w:rsidRPr="00886EF7" w:rsidRDefault="009E6A8C" w:rsidP="009E6A8C">
      <w:pPr>
        <w:ind w:left="-142"/>
        <w:jc w:val="center"/>
        <w:rPr>
          <w:b/>
          <w:noProof/>
          <w:sz w:val="24"/>
          <w:szCs w:val="24"/>
        </w:rPr>
      </w:pPr>
    </w:p>
    <w:p w14:paraId="2E40D1D0" w14:textId="77777777" w:rsidR="009E6A8C" w:rsidRPr="00546053" w:rsidRDefault="009E6A8C" w:rsidP="009E6A8C">
      <w:pPr>
        <w:ind w:left="-284"/>
        <w:jc w:val="center"/>
        <w:rPr>
          <w:noProof/>
        </w:rPr>
      </w:pPr>
      <w:r w:rsidRPr="00546053">
        <w:rPr>
          <w:noProof/>
        </w:rPr>
        <w:drawing>
          <wp:inline distT="0" distB="0" distL="0" distR="0" wp14:anchorId="71FBE07F" wp14:editId="66E04A97">
            <wp:extent cx="1766791" cy="1122762"/>
            <wp:effectExtent l="76200" t="38100" r="81059" b="20238"/>
            <wp:docPr id="7" name="图片 4" descr="C:\Users\Administrator\Desktop\纽约国际组织项目\华盛顿图片\微信图片_201901182219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istrator\Desktop\纽约国际组织项目\华盛顿图片\微信图片_20190118221939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021" cy="1124815"/>
                    </a:xfrm>
                    <a:prstGeom prst="flowChartAlternateProcess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glow rad="63500">
                        <a:schemeClr val="accent5">
                          <a:satMod val="175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</wp:inline>
        </w:drawing>
      </w:r>
      <w:r w:rsidRPr="00546053">
        <w:rPr>
          <w:noProof/>
        </w:rPr>
        <w:drawing>
          <wp:inline distT="0" distB="0" distL="0" distR="0" wp14:anchorId="459A76C5" wp14:editId="51CB3D54">
            <wp:extent cx="1898025" cy="1121134"/>
            <wp:effectExtent l="76200" t="38100" r="83175" b="21866"/>
            <wp:docPr id="17" name="图片 5" descr="C:\Users\Administrator\Desktop\纽约国际组织项目\华盛顿图片\微信图片_201901182213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istrator\Desktop\纽约国际组织项目\华盛顿图片\微信图片_20190118221329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569" cy="1124409"/>
                    </a:xfrm>
                    <a:prstGeom prst="flowChartAlternateProcess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glow rad="63500">
                        <a:schemeClr val="accent5">
                          <a:satMod val="175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</wp:inline>
        </w:drawing>
      </w:r>
      <w:r w:rsidRPr="00546053">
        <w:rPr>
          <w:noProof/>
        </w:rPr>
        <w:drawing>
          <wp:inline distT="0" distB="0" distL="0" distR="0" wp14:anchorId="7CFCB094" wp14:editId="050F21A5">
            <wp:extent cx="1746139" cy="1118035"/>
            <wp:effectExtent l="76200" t="38100" r="82661" b="24965"/>
            <wp:docPr id="18" name="图片 6" descr="C:\Users\Administrator\Desktop\纽约国际组织项目\华盛顿图片\微信图片_201901182213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istrator\Desktop\纽约国际组织项目\华盛顿图片\微信图片_20190118221326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9758" cy="1120352"/>
                    </a:xfrm>
                    <a:prstGeom prst="flowChartAlternateProcess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glow rad="63500">
                        <a:schemeClr val="accent5">
                          <a:satMod val="175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</wp:inline>
        </w:drawing>
      </w:r>
    </w:p>
    <w:p w14:paraId="07BDF241" w14:textId="77777777" w:rsidR="009E6A8C" w:rsidRDefault="009E6A8C" w:rsidP="009E6A8C">
      <w:pPr>
        <w:ind w:left="-142"/>
        <w:jc w:val="center"/>
        <w:rPr>
          <w:noProof/>
        </w:rPr>
      </w:pPr>
    </w:p>
    <w:p w14:paraId="1D036B5A" w14:textId="77777777" w:rsidR="009E6A8C" w:rsidRPr="00886EF7" w:rsidRDefault="009E6A8C" w:rsidP="009E6A8C">
      <w:pPr>
        <w:ind w:left="-142"/>
        <w:jc w:val="center"/>
        <w:rPr>
          <w:b/>
          <w:noProof/>
          <w:sz w:val="24"/>
          <w:szCs w:val="24"/>
        </w:rPr>
      </w:pPr>
      <w:r w:rsidRPr="00886EF7">
        <w:rPr>
          <w:rFonts w:hint="eastAsia"/>
          <w:b/>
          <w:noProof/>
          <w:sz w:val="24"/>
          <w:szCs w:val="24"/>
        </w:rPr>
        <w:t>华盛顿</w:t>
      </w:r>
    </w:p>
    <w:p w14:paraId="273A16F7" w14:textId="77777777" w:rsidR="009E6A8C" w:rsidRPr="005C7B5B" w:rsidRDefault="009E6A8C" w:rsidP="009E6A8C">
      <w:pPr>
        <w:ind w:left="-142"/>
        <w:jc w:val="center"/>
        <w:rPr>
          <w:noProof/>
        </w:rPr>
      </w:pPr>
    </w:p>
    <w:p w14:paraId="7A8FCF34" w14:textId="77777777" w:rsidR="00150EEA" w:rsidRPr="005C7B5B" w:rsidRDefault="00150EEA" w:rsidP="009E6A8C">
      <w:pPr>
        <w:ind w:left="-142"/>
        <w:jc w:val="left"/>
        <w:rPr>
          <w:noProof/>
        </w:rPr>
      </w:pPr>
    </w:p>
    <w:p w14:paraId="7A0CF70C" w14:textId="77777777" w:rsidR="004F0D4A" w:rsidRPr="00546053" w:rsidRDefault="004F0D4A" w:rsidP="00257192">
      <w:pPr>
        <w:pStyle w:val="ab"/>
        <w:numPr>
          <w:ilvl w:val="0"/>
          <w:numId w:val="1"/>
        </w:numPr>
        <w:spacing w:beforeLines="20" w:before="62" w:line="360" w:lineRule="exact"/>
        <w:ind w:firstLineChars="0"/>
        <w:rPr>
          <w:rFonts w:ascii="Noto Sans CJK SC Regular" w:eastAsia="Noto Sans CJK SC Regular" w:hAnsi="Noto Sans CJK SC Regular"/>
          <w:sz w:val="22"/>
        </w:rPr>
      </w:pPr>
      <w:r w:rsidRPr="00546053">
        <w:rPr>
          <w:rFonts w:ascii="Noto Sans CJK SC Regular" w:eastAsia="Noto Sans CJK SC Regular" w:hAnsi="Noto Sans CJK SC Regular"/>
          <w:sz w:val="22"/>
        </w:rPr>
        <w:t>项目</w:t>
      </w:r>
      <w:r w:rsidR="00E1510A">
        <w:rPr>
          <w:rFonts w:ascii="Noto Sans CJK SC Regular" w:eastAsia="Noto Sans CJK SC Regular" w:hAnsi="Noto Sans CJK SC Regular" w:hint="eastAsia"/>
          <w:sz w:val="22"/>
        </w:rPr>
        <w:t>详情</w:t>
      </w:r>
    </w:p>
    <w:p w14:paraId="5E6E7C9F" w14:textId="77777777" w:rsidR="00F12E96" w:rsidRDefault="004F0D4A" w:rsidP="00257192">
      <w:pPr>
        <w:pStyle w:val="ab"/>
        <w:numPr>
          <w:ilvl w:val="0"/>
          <w:numId w:val="3"/>
        </w:numPr>
        <w:spacing w:beforeLines="20" w:before="62" w:line="360" w:lineRule="exact"/>
        <w:ind w:left="720" w:firstLineChars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/>
          <w:sz w:val="22"/>
        </w:rPr>
        <w:t>项目时长：</w:t>
      </w:r>
      <w:r w:rsidR="00241A32" w:rsidRPr="00546053">
        <w:rPr>
          <w:rFonts w:ascii="Noto Sans CJK SC Light" w:eastAsia="Noto Sans CJK SC Light" w:hAnsi="Noto Sans CJK SC Light"/>
          <w:sz w:val="22"/>
        </w:rPr>
        <w:t>20</w:t>
      </w:r>
      <w:r w:rsidR="00E1510A">
        <w:rPr>
          <w:rFonts w:ascii="Noto Sans CJK SC Light" w:eastAsia="Noto Sans CJK SC Light" w:hAnsi="Noto Sans CJK SC Light"/>
          <w:sz w:val="22"/>
        </w:rPr>
        <w:t>20</w:t>
      </w:r>
      <w:r w:rsidR="00241A32" w:rsidRPr="00546053">
        <w:rPr>
          <w:rFonts w:ascii="Noto Sans CJK SC Light" w:eastAsia="Noto Sans CJK SC Light" w:hAnsi="Noto Sans CJK SC Light" w:hint="eastAsia"/>
          <w:sz w:val="22"/>
        </w:rPr>
        <w:t>年8</w:t>
      </w:r>
      <w:r w:rsidR="00103DEA">
        <w:rPr>
          <w:rFonts w:ascii="Noto Sans CJK SC Light" w:eastAsia="Noto Sans CJK SC Light" w:hAnsi="Noto Sans CJK SC Light" w:hint="eastAsia"/>
          <w:sz w:val="22"/>
        </w:rPr>
        <w:t>月</w:t>
      </w:r>
      <w:r w:rsidR="00E1510A">
        <w:rPr>
          <w:rFonts w:ascii="Noto Sans CJK SC Light" w:eastAsia="Noto Sans CJK SC Light" w:hAnsi="Noto Sans CJK SC Light"/>
          <w:sz w:val="22"/>
        </w:rPr>
        <w:t>4</w:t>
      </w:r>
      <w:r w:rsidR="00103DEA">
        <w:rPr>
          <w:rFonts w:ascii="Noto Sans CJK SC Light" w:eastAsia="Noto Sans CJK SC Light" w:hAnsi="Noto Sans CJK SC Light" w:hint="eastAsia"/>
          <w:sz w:val="22"/>
        </w:rPr>
        <w:t>日</w:t>
      </w:r>
      <w:r w:rsidR="00F47975" w:rsidRPr="00546053">
        <w:rPr>
          <w:rFonts w:ascii="Noto Sans CJK SC Light" w:eastAsia="Noto Sans CJK SC Light" w:hAnsi="Noto Sans CJK SC Light" w:hint="eastAsia"/>
          <w:sz w:val="22"/>
        </w:rPr>
        <w:t>-20</w:t>
      </w:r>
      <w:r w:rsidR="00E1510A">
        <w:rPr>
          <w:rFonts w:ascii="Noto Sans CJK SC Light" w:eastAsia="Noto Sans CJK SC Light" w:hAnsi="Noto Sans CJK SC Light"/>
          <w:sz w:val="22"/>
        </w:rPr>
        <w:t>20</w:t>
      </w:r>
      <w:r w:rsidR="00F47975" w:rsidRPr="00546053">
        <w:rPr>
          <w:rFonts w:ascii="Noto Sans CJK SC Light" w:eastAsia="Noto Sans CJK SC Light" w:hAnsi="Noto Sans CJK SC Light" w:hint="eastAsia"/>
          <w:sz w:val="22"/>
        </w:rPr>
        <w:t>年8月</w:t>
      </w:r>
      <w:r w:rsidR="00E1510A">
        <w:rPr>
          <w:rFonts w:ascii="Noto Sans CJK SC Light" w:eastAsia="Noto Sans CJK SC Light" w:hAnsi="Noto Sans CJK SC Light"/>
          <w:sz w:val="22"/>
        </w:rPr>
        <w:t>17</w:t>
      </w:r>
      <w:r w:rsidR="00F47975" w:rsidRPr="00546053">
        <w:rPr>
          <w:rFonts w:ascii="Noto Sans CJK SC Light" w:eastAsia="Noto Sans CJK SC Light" w:hAnsi="Noto Sans CJK SC Light" w:hint="eastAsia"/>
          <w:sz w:val="22"/>
        </w:rPr>
        <w:t>日</w:t>
      </w:r>
    </w:p>
    <w:p w14:paraId="4FAFC3F1" w14:textId="77777777" w:rsidR="000654B1" w:rsidRPr="008568C3" w:rsidRDefault="00A1124E" w:rsidP="008568C3">
      <w:pPr>
        <w:pStyle w:val="ab"/>
        <w:numPr>
          <w:ilvl w:val="0"/>
          <w:numId w:val="3"/>
        </w:numPr>
        <w:spacing w:beforeLines="20" w:before="62" w:line="360" w:lineRule="exact"/>
        <w:ind w:left="720" w:firstLineChars="0"/>
        <w:rPr>
          <w:rFonts w:ascii="Noto Sans CJK SC Light" w:eastAsia="Noto Sans CJK SC Light" w:hAnsi="Noto Sans CJK SC Light"/>
          <w:sz w:val="22"/>
        </w:rPr>
      </w:pPr>
      <w:r w:rsidRPr="008568C3">
        <w:rPr>
          <w:rFonts w:ascii="Noto Sans CJK SC Light" w:eastAsia="Noto Sans CJK SC Light" w:hAnsi="Noto Sans CJK SC Light" w:hint="eastAsia"/>
          <w:sz w:val="22"/>
        </w:rPr>
        <w:t>课程简介</w:t>
      </w:r>
      <w:r w:rsidR="00E1510A" w:rsidRPr="008568C3">
        <w:rPr>
          <w:rFonts w:ascii="Noto Sans CJK SC Light" w:eastAsia="Noto Sans CJK SC Light" w:hAnsi="Noto Sans CJK SC Light" w:hint="eastAsia"/>
          <w:sz w:val="22"/>
        </w:rPr>
        <w:t>：</w:t>
      </w:r>
      <w:r w:rsidR="008568C3" w:rsidRPr="008568C3">
        <w:rPr>
          <w:rFonts w:ascii="Noto Sans CJK SC Light" w:eastAsia="Noto Sans CJK SC Light" w:hAnsi="Noto Sans CJK SC Light" w:hint="eastAsia"/>
          <w:sz w:val="22"/>
        </w:rPr>
        <w:t>课程详细介绍国际组织的系统和机制，通过介绍国际组织的历史、其在多边国际政治中的作用、国际组织的力量和有效性以及未来国际组织的发展给予学生系统性、全局性对于国际组织的了解。通过特别安排的参访机构所提供的讲座，学生可以详细了解该国际组织的角色以及运行机制，从而进一步从微观层面具体了解国际组织的运行。项目还将覆盖国际金融组织的特别内容。</w:t>
      </w:r>
    </w:p>
    <w:p w14:paraId="24FCC8C6" w14:textId="77777777" w:rsidR="006A52D5" w:rsidRPr="00546053" w:rsidRDefault="006A52D5" w:rsidP="00E1510A">
      <w:pPr>
        <w:pStyle w:val="ab"/>
        <w:numPr>
          <w:ilvl w:val="0"/>
          <w:numId w:val="3"/>
        </w:numPr>
        <w:spacing w:beforeLines="20" w:before="62" w:line="360" w:lineRule="exact"/>
        <w:ind w:left="720" w:firstLineChars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/>
          <w:sz w:val="22"/>
        </w:rPr>
        <w:t>国际组织参访</w:t>
      </w:r>
    </w:p>
    <w:p w14:paraId="10AF0DB4" w14:textId="77777777" w:rsidR="006A52D5" w:rsidRPr="00546053" w:rsidRDefault="006A52D5" w:rsidP="009E6A8C">
      <w:pPr>
        <w:spacing w:beforeLines="20" w:before="62" w:line="360" w:lineRule="exact"/>
        <w:ind w:left="72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/>
          <w:sz w:val="22"/>
        </w:rPr>
        <w:t>参访将</w:t>
      </w:r>
      <w:r w:rsidRPr="00546053">
        <w:rPr>
          <w:rFonts w:ascii="Noto Sans CJK SC Light" w:eastAsia="Noto Sans CJK SC Light" w:hAnsi="Noto Sans CJK SC Light" w:hint="eastAsia"/>
          <w:sz w:val="22"/>
        </w:rPr>
        <w:t>从</w:t>
      </w:r>
      <w:r w:rsidRPr="00546053">
        <w:rPr>
          <w:rFonts w:ascii="Noto Sans CJK SC Light" w:eastAsia="Noto Sans CJK SC Light" w:hAnsi="Noto Sans CJK SC Light"/>
          <w:sz w:val="22"/>
        </w:rPr>
        <w:t>以下国际组织</w:t>
      </w:r>
      <w:r w:rsidRPr="00546053">
        <w:rPr>
          <w:rFonts w:ascii="Noto Sans CJK SC Light" w:eastAsia="Noto Sans CJK SC Light" w:hAnsi="Noto Sans CJK SC Light" w:hint="eastAsia"/>
          <w:sz w:val="22"/>
        </w:rPr>
        <w:t>中挑选</w:t>
      </w:r>
      <w:r w:rsidR="009E6A8C">
        <w:rPr>
          <w:rFonts w:ascii="Noto Sans CJK SC Light" w:eastAsia="Noto Sans CJK SC Light" w:hAnsi="Noto Sans CJK SC Light" w:hint="eastAsia"/>
          <w:sz w:val="22"/>
        </w:rPr>
        <w:t>（</w:t>
      </w:r>
      <w:r w:rsidR="009E6A8C">
        <w:rPr>
          <w:rFonts w:ascii="Noto Sans CJK SC Light" w:eastAsia="Noto Sans CJK SC Light" w:hAnsi="Noto Sans CJK SC Light" w:cs="Noto Sans" w:hint="eastAsia"/>
          <w:color w:val="212121"/>
          <w:sz w:val="22"/>
        </w:rPr>
        <w:t>说明：</w:t>
      </w:r>
      <w:r w:rsidR="009E6A8C" w:rsidRPr="00E1510A">
        <w:rPr>
          <w:rFonts w:ascii="Noto Sans CJK SC Light" w:eastAsia="Noto Sans CJK SC Light" w:hAnsi="Noto Sans CJK SC Light" w:cs="Noto Sans"/>
          <w:color w:val="212121"/>
          <w:sz w:val="22"/>
        </w:rPr>
        <w:t>最终访问地点可能会发生变化，我们将提前</w:t>
      </w:r>
      <w:r w:rsidR="009E6A8C" w:rsidRPr="00E1510A">
        <w:rPr>
          <w:rFonts w:ascii="Noto Sans CJK SC Light" w:eastAsia="Noto Sans CJK SC Light" w:hAnsi="Noto Sans CJK SC Light" w:cs="Noto Sans" w:hint="eastAsia"/>
          <w:color w:val="212121"/>
          <w:sz w:val="22"/>
        </w:rPr>
        <w:t>通知</w:t>
      </w:r>
      <w:r w:rsidR="009E6A8C" w:rsidRPr="00E1510A">
        <w:rPr>
          <w:rFonts w:ascii="Noto Sans CJK SC Light" w:eastAsia="Noto Sans CJK SC Light" w:hAnsi="Noto Sans CJK SC Light" w:cs="Noto Sans"/>
          <w:color w:val="212121"/>
          <w:sz w:val="22"/>
        </w:rPr>
        <w:t>。</w:t>
      </w:r>
      <w:r w:rsidR="009E6A8C">
        <w:rPr>
          <w:rFonts w:ascii="Noto Sans CJK SC Light" w:eastAsia="Noto Sans CJK SC Light" w:hAnsi="Noto Sans CJK SC Light" w:hint="eastAsia"/>
          <w:sz w:val="22"/>
        </w:rPr>
        <w:t>）</w:t>
      </w:r>
    </w:p>
    <w:p w14:paraId="26AD6797" w14:textId="77777777" w:rsidR="006A52D5" w:rsidRPr="00546053" w:rsidRDefault="006A52D5" w:rsidP="00E1510A">
      <w:pPr>
        <w:pStyle w:val="ab"/>
        <w:numPr>
          <w:ilvl w:val="0"/>
          <w:numId w:val="2"/>
        </w:numPr>
        <w:spacing w:beforeLines="20" w:before="62" w:line="360" w:lineRule="exact"/>
        <w:ind w:left="1140" w:firstLineChars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sz w:val="22"/>
        </w:rPr>
        <w:t>联合国</w:t>
      </w:r>
      <w:r w:rsidR="00085678" w:rsidRPr="00546053">
        <w:rPr>
          <w:rFonts w:ascii="Noto Sans CJK SC Light" w:eastAsia="Noto Sans CJK SC Light" w:hAnsi="Noto Sans CJK SC Light" w:hint="eastAsia"/>
          <w:sz w:val="22"/>
        </w:rPr>
        <w:t>总部</w:t>
      </w:r>
      <w:r w:rsidRPr="00546053">
        <w:rPr>
          <w:rFonts w:ascii="Noto Sans CJK SC Light" w:eastAsia="Noto Sans CJK SC Light" w:hAnsi="Noto Sans CJK SC Light" w:hint="eastAsia"/>
          <w:sz w:val="22"/>
        </w:rPr>
        <w:t>（UNHQ</w:t>
      </w:r>
      <w:r w:rsidR="002659A4">
        <w:rPr>
          <w:rFonts w:ascii="Noto Sans CJK SC Light" w:eastAsia="Noto Sans CJK SC Light" w:hAnsi="Noto Sans CJK SC Light" w:hint="eastAsia"/>
          <w:sz w:val="22"/>
        </w:rPr>
        <w:t>，为S</w:t>
      </w:r>
      <w:r w:rsidR="002659A4">
        <w:rPr>
          <w:rFonts w:ascii="Noto Sans CJK SC Light" w:eastAsia="Noto Sans CJK SC Light" w:hAnsi="Noto Sans CJK SC Light"/>
          <w:sz w:val="22"/>
        </w:rPr>
        <w:t>AF</w:t>
      </w:r>
      <w:r w:rsidR="002659A4">
        <w:rPr>
          <w:rFonts w:ascii="Noto Sans CJK SC Light" w:eastAsia="Noto Sans CJK SC Light" w:hAnsi="Noto Sans CJK SC Light" w:hint="eastAsia"/>
          <w:sz w:val="22"/>
        </w:rPr>
        <w:t>学生独家定制参访内容</w:t>
      </w:r>
      <w:r w:rsidRPr="00546053">
        <w:rPr>
          <w:rFonts w:ascii="Noto Sans CJK SC Light" w:eastAsia="Noto Sans CJK SC Light" w:hAnsi="Noto Sans CJK SC Light" w:hint="eastAsia"/>
          <w:sz w:val="22"/>
        </w:rPr>
        <w:t>）</w:t>
      </w:r>
    </w:p>
    <w:p w14:paraId="656BE458" w14:textId="77777777" w:rsidR="006A52D5" w:rsidRPr="00546053" w:rsidRDefault="00085678" w:rsidP="00E1510A">
      <w:pPr>
        <w:pStyle w:val="ab"/>
        <w:numPr>
          <w:ilvl w:val="0"/>
          <w:numId w:val="2"/>
        </w:numPr>
        <w:spacing w:beforeLines="20" w:before="62" w:line="360" w:lineRule="exact"/>
        <w:ind w:left="1140" w:firstLineChars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sz w:val="22"/>
        </w:rPr>
        <w:t>联合国开发计划署</w:t>
      </w:r>
      <w:r w:rsidR="006A52D5" w:rsidRPr="00546053">
        <w:rPr>
          <w:rFonts w:ascii="Noto Sans CJK SC Light" w:eastAsia="Noto Sans CJK SC Light" w:hAnsi="Noto Sans CJK SC Light"/>
          <w:sz w:val="22"/>
        </w:rPr>
        <w:t>(</w:t>
      </w:r>
      <w:r w:rsidRPr="00546053">
        <w:rPr>
          <w:rFonts w:ascii="Noto Sans CJK SC Light" w:eastAsia="Noto Sans CJK SC Light" w:hAnsi="Noto Sans CJK SC Light"/>
          <w:sz w:val="22"/>
        </w:rPr>
        <w:t>UNDP</w:t>
      </w:r>
      <w:r w:rsidR="006A52D5" w:rsidRPr="00546053">
        <w:rPr>
          <w:rFonts w:ascii="Noto Sans CJK SC Light" w:eastAsia="Noto Sans CJK SC Light" w:hAnsi="Noto Sans CJK SC Light"/>
          <w:sz w:val="22"/>
        </w:rPr>
        <w:t xml:space="preserve">) </w:t>
      </w:r>
    </w:p>
    <w:p w14:paraId="7723F1A9" w14:textId="77777777" w:rsidR="006A52D5" w:rsidRPr="00B833DC" w:rsidRDefault="00584B4D" w:rsidP="00E1510A">
      <w:pPr>
        <w:pStyle w:val="ab"/>
        <w:numPr>
          <w:ilvl w:val="0"/>
          <w:numId w:val="2"/>
        </w:numPr>
        <w:spacing w:beforeLines="20" w:before="62" w:line="360" w:lineRule="exact"/>
        <w:ind w:left="1140" w:firstLineChars="0"/>
        <w:rPr>
          <w:rFonts w:ascii="Noto Sans CJK SC Light" w:eastAsia="Noto Sans CJK SC Light" w:hAnsi="Noto Sans CJK SC Light"/>
          <w:sz w:val="22"/>
        </w:rPr>
      </w:pPr>
      <w:r w:rsidRPr="00B833DC">
        <w:rPr>
          <w:rFonts w:ascii="Noto Sans CJK SC Light" w:eastAsia="Noto Sans CJK SC Light" w:hAnsi="Noto Sans CJK SC Light" w:hint="eastAsia"/>
          <w:sz w:val="22"/>
        </w:rPr>
        <w:t>英国驻联合国代表处</w:t>
      </w:r>
      <w:r w:rsidR="002659A4">
        <w:rPr>
          <w:rFonts w:ascii="Noto Sans CJK SC Light" w:eastAsia="Noto Sans CJK SC Light" w:hAnsi="Noto Sans CJK SC Light" w:hint="eastAsia"/>
          <w:sz w:val="22"/>
        </w:rPr>
        <w:t>（仅对S</w:t>
      </w:r>
      <w:r w:rsidR="002659A4">
        <w:rPr>
          <w:rFonts w:ascii="Noto Sans CJK SC Light" w:eastAsia="Noto Sans CJK SC Light" w:hAnsi="Noto Sans CJK SC Light"/>
          <w:sz w:val="22"/>
        </w:rPr>
        <w:t>AF</w:t>
      </w:r>
      <w:r w:rsidR="002659A4">
        <w:rPr>
          <w:rFonts w:ascii="Noto Sans CJK SC Light" w:eastAsia="Noto Sans CJK SC Light" w:hAnsi="Noto Sans CJK SC Light" w:hint="eastAsia"/>
          <w:sz w:val="22"/>
        </w:rPr>
        <w:t>学生开放，不向公众开放）</w:t>
      </w:r>
    </w:p>
    <w:p w14:paraId="38FADD9A" w14:textId="77777777" w:rsidR="006A52D5" w:rsidRPr="00546053" w:rsidRDefault="00584B4D" w:rsidP="00E1510A">
      <w:pPr>
        <w:pStyle w:val="ab"/>
        <w:numPr>
          <w:ilvl w:val="0"/>
          <w:numId w:val="2"/>
        </w:numPr>
        <w:spacing w:beforeLines="20" w:before="62" w:line="360" w:lineRule="exact"/>
        <w:ind w:left="1140" w:firstLineChars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sz w:val="22"/>
        </w:rPr>
        <w:t>美国开发银行</w:t>
      </w:r>
      <w:r w:rsidR="006A52D5" w:rsidRPr="00546053">
        <w:rPr>
          <w:rFonts w:ascii="Noto Sans CJK SC Light" w:eastAsia="Noto Sans CJK SC Light" w:hAnsi="Noto Sans CJK SC Light"/>
          <w:sz w:val="22"/>
        </w:rPr>
        <w:t xml:space="preserve"> (</w:t>
      </w:r>
      <w:r w:rsidRPr="00546053">
        <w:rPr>
          <w:rFonts w:ascii="Noto Sans CJK SC Light" w:eastAsia="Noto Sans CJK SC Light" w:hAnsi="Noto Sans CJK SC Light"/>
          <w:sz w:val="22"/>
        </w:rPr>
        <w:t>IDB</w:t>
      </w:r>
      <w:r w:rsidR="002659A4">
        <w:rPr>
          <w:rFonts w:ascii="Noto Sans CJK SC Light" w:eastAsia="Noto Sans CJK SC Light" w:hAnsi="Noto Sans CJK SC Light" w:hint="eastAsia"/>
          <w:sz w:val="22"/>
        </w:rPr>
        <w:t>，仅对S</w:t>
      </w:r>
      <w:r w:rsidR="002659A4">
        <w:rPr>
          <w:rFonts w:ascii="Noto Sans CJK SC Light" w:eastAsia="Noto Sans CJK SC Light" w:hAnsi="Noto Sans CJK SC Light"/>
          <w:sz w:val="22"/>
        </w:rPr>
        <w:t>AF</w:t>
      </w:r>
      <w:r w:rsidR="002659A4">
        <w:rPr>
          <w:rFonts w:ascii="Noto Sans CJK SC Light" w:eastAsia="Noto Sans CJK SC Light" w:hAnsi="Noto Sans CJK SC Light" w:hint="eastAsia"/>
          <w:sz w:val="22"/>
        </w:rPr>
        <w:t>学生开放，不向公众开放</w:t>
      </w:r>
      <w:r w:rsidR="006A52D5" w:rsidRPr="00546053">
        <w:rPr>
          <w:rFonts w:ascii="Noto Sans CJK SC Light" w:eastAsia="Noto Sans CJK SC Light" w:hAnsi="Noto Sans CJK SC Light"/>
          <w:sz w:val="22"/>
        </w:rPr>
        <w:t xml:space="preserve">) </w:t>
      </w:r>
    </w:p>
    <w:p w14:paraId="0B142481" w14:textId="77777777" w:rsidR="00E1510A" w:rsidRDefault="00584B4D" w:rsidP="00E1510A">
      <w:pPr>
        <w:pStyle w:val="ab"/>
        <w:numPr>
          <w:ilvl w:val="0"/>
          <w:numId w:val="2"/>
        </w:numPr>
        <w:spacing w:beforeLines="20" w:before="62" w:line="360" w:lineRule="exact"/>
        <w:ind w:left="1140" w:firstLineChars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sz w:val="22"/>
        </w:rPr>
        <w:t>世界银行</w:t>
      </w:r>
      <w:r w:rsidRPr="00546053">
        <w:rPr>
          <w:rFonts w:ascii="Noto Sans CJK SC Light" w:eastAsia="Noto Sans CJK SC Light" w:hAnsi="Noto Sans CJK SC Light"/>
          <w:sz w:val="22"/>
        </w:rPr>
        <w:t>World Bank</w:t>
      </w:r>
      <w:r w:rsidR="002659A4">
        <w:rPr>
          <w:rFonts w:ascii="Noto Sans CJK SC Light" w:eastAsia="Noto Sans CJK SC Light" w:hAnsi="Noto Sans CJK SC Light" w:hint="eastAsia"/>
          <w:sz w:val="22"/>
        </w:rPr>
        <w:t>（为S</w:t>
      </w:r>
      <w:r w:rsidR="002659A4">
        <w:rPr>
          <w:rFonts w:ascii="Noto Sans CJK SC Light" w:eastAsia="Noto Sans CJK SC Light" w:hAnsi="Noto Sans CJK SC Light"/>
          <w:sz w:val="22"/>
        </w:rPr>
        <w:t>AF</w:t>
      </w:r>
      <w:r w:rsidR="002659A4">
        <w:rPr>
          <w:rFonts w:ascii="Noto Sans CJK SC Light" w:eastAsia="Noto Sans CJK SC Light" w:hAnsi="Noto Sans CJK SC Light" w:hint="eastAsia"/>
          <w:sz w:val="22"/>
        </w:rPr>
        <w:t>学生独家定制参访内容）</w:t>
      </w:r>
    </w:p>
    <w:p w14:paraId="1EC92E40" w14:textId="77777777" w:rsidR="00EB11B8" w:rsidRPr="00546053" w:rsidRDefault="009125D4" w:rsidP="00EB11B8">
      <w:pPr>
        <w:ind w:left="360"/>
        <w:jc w:val="center"/>
        <w:rPr>
          <w:rFonts w:ascii="Noto Sans CJK SC Regular" w:eastAsia="Noto Sans CJK SC Regular" w:hAnsi="Noto Sans CJK SC Regular" w:cs="Noto Sans"/>
        </w:rPr>
      </w:pPr>
      <w:r w:rsidRPr="00546053">
        <w:rPr>
          <w:rFonts w:ascii="Noto Sans CJK SC Regular" w:eastAsia="Noto Sans CJK SC Regular" w:hAnsi="Noto Sans CJK SC Regular" w:cs="Noto Sans"/>
          <w:noProof/>
        </w:rPr>
        <w:lastRenderedPageBreak/>
        <w:drawing>
          <wp:inline distT="0" distB="0" distL="0" distR="0" wp14:anchorId="308A5E6E" wp14:editId="4755713C">
            <wp:extent cx="1913117" cy="1501530"/>
            <wp:effectExtent l="76200" t="38100" r="49033" b="22470"/>
            <wp:docPr id="20" name="图片 8" descr="C:\Users\Administrator\Desktop\纽约国际组织项目\纽约联合国总部照片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dministrator\Desktop\纽约国际组织项目\纽约联合国总部照片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047" cy="1503045"/>
                    </a:xfrm>
                    <a:prstGeom prst="flowChartAlternateProcess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glow rad="63500">
                        <a:schemeClr val="accent5">
                          <a:satMod val="175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</wp:inline>
        </w:drawing>
      </w:r>
      <w:r w:rsidRPr="00546053">
        <w:rPr>
          <w:rFonts w:ascii="Noto Sans CJK SC Regular" w:eastAsia="Noto Sans CJK SC Regular" w:hAnsi="Noto Sans CJK SC Regular" w:cs="Noto Sans"/>
          <w:noProof/>
        </w:rPr>
        <w:drawing>
          <wp:inline distT="0" distB="0" distL="0" distR="0" wp14:anchorId="33E5EB61" wp14:editId="1683C740">
            <wp:extent cx="3042204" cy="1502796"/>
            <wp:effectExtent l="76200" t="38100" r="62946" b="21204"/>
            <wp:docPr id="19" name="图片 7" descr="C:\Users\Administrator\Desktop\纽约国际组织项目\联合国驻纽约总部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istrator\Desktop\纽约国际组织项目\联合国驻纽约总部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031" cy="1502217"/>
                    </a:xfrm>
                    <a:prstGeom prst="flowChartAlternateProcess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glow rad="63500">
                        <a:schemeClr val="accent5">
                          <a:satMod val="175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</wp:inline>
        </w:drawing>
      </w:r>
    </w:p>
    <w:p w14:paraId="2700085F" w14:textId="77777777" w:rsidR="00EB11B8" w:rsidRPr="00546053" w:rsidRDefault="00EB11B8" w:rsidP="00EB11B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Noto Sans CJK SC Regular" w:eastAsia="Noto Sans CJK SC Regular" w:hAnsi="Noto Sans CJK SC Regular" w:cs="Noto Sans"/>
          <w:color w:val="212121"/>
          <w:shd w:val="clear" w:color="auto" w:fill="FFFFFF"/>
        </w:rPr>
      </w:pPr>
      <w:r w:rsidRPr="00546053">
        <w:rPr>
          <w:rFonts w:ascii="Noto Sans CJK SC Light" w:eastAsia="Noto Sans CJK SC Light" w:hAnsi="Noto Sans CJK SC Light" w:cs="Noto Sans" w:hint="eastAsia"/>
          <w:color w:val="212121"/>
          <w:sz w:val="20"/>
          <w:szCs w:val="20"/>
        </w:rPr>
        <w:t>联合国</w:t>
      </w:r>
      <w:r w:rsidR="009125D4" w:rsidRPr="00546053">
        <w:rPr>
          <w:rFonts w:ascii="Noto Sans CJK SC Light" w:eastAsia="Noto Sans CJK SC Light" w:hAnsi="Noto Sans CJK SC Light" w:cs="Noto Sans" w:hint="eastAsia"/>
          <w:color w:val="212121"/>
          <w:sz w:val="20"/>
          <w:szCs w:val="20"/>
        </w:rPr>
        <w:t>纽约总部</w:t>
      </w:r>
    </w:p>
    <w:p w14:paraId="474DE40D" w14:textId="77777777" w:rsidR="009E6A8C" w:rsidRPr="00174B78" w:rsidRDefault="009E6A8C" w:rsidP="009E6A8C">
      <w:pPr>
        <w:pStyle w:val="ab"/>
        <w:numPr>
          <w:ilvl w:val="0"/>
          <w:numId w:val="3"/>
        </w:numPr>
        <w:spacing w:beforeLines="20" w:before="62" w:line="360" w:lineRule="exact"/>
        <w:ind w:left="643" w:firstLineChars="0"/>
        <w:rPr>
          <w:rFonts w:ascii="Noto Sans CJK SC Light" w:eastAsia="Noto Sans CJK SC Light" w:hAnsi="Noto Sans CJK SC Light"/>
          <w:sz w:val="22"/>
        </w:rPr>
      </w:pPr>
      <w:r w:rsidRPr="00174B78">
        <w:rPr>
          <w:rFonts w:ascii="Noto Sans CJK SC Light" w:eastAsia="Noto Sans CJK SC Light" w:hAnsi="Noto Sans CJK SC Light" w:hint="eastAsia"/>
          <w:sz w:val="22"/>
        </w:rPr>
        <w:t>历史文化景点参访，将从以下景点挑选</w:t>
      </w:r>
      <w:r>
        <w:rPr>
          <w:rFonts w:ascii="Noto Sans CJK SC Light" w:eastAsia="Noto Sans CJK SC Light" w:hAnsi="Noto Sans CJK SC Light" w:hint="eastAsia"/>
          <w:sz w:val="22"/>
        </w:rPr>
        <w:t xml:space="preserve"> （</w:t>
      </w:r>
      <w:r>
        <w:rPr>
          <w:rFonts w:ascii="Noto Sans CJK SC Light" w:eastAsia="Noto Sans CJK SC Light" w:hAnsi="Noto Sans CJK SC Light" w:cs="Noto Sans" w:hint="eastAsia"/>
          <w:color w:val="212121"/>
          <w:sz w:val="22"/>
        </w:rPr>
        <w:t>说明：</w:t>
      </w:r>
      <w:r w:rsidRPr="00E1510A">
        <w:rPr>
          <w:rFonts w:ascii="Noto Sans CJK SC Light" w:eastAsia="Noto Sans CJK SC Light" w:hAnsi="Noto Sans CJK SC Light" w:cs="Noto Sans"/>
          <w:color w:val="212121"/>
          <w:sz w:val="22"/>
        </w:rPr>
        <w:t>最终访问地点可能会发生变化，我们将提前</w:t>
      </w:r>
      <w:r w:rsidRPr="00E1510A">
        <w:rPr>
          <w:rFonts w:ascii="Noto Sans CJK SC Light" w:eastAsia="Noto Sans CJK SC Light" w:hAnsi="Noto Sans CJK SC Light" w:cs="Noto Sans" w:hint="eastAsia"/>
          <w:color w:val="212121"/>
          <w:sz w:val="22"/>
        </w:rPr>
        <w:t>通知</w:t>
      </w:r>
      <w:r w:rsidRPr="00E1510A">
        <w:rPr>
          <w:rFonts w:ascii="Noto Sans CJK SC Light" w:eastAsia="Noto Sans CJK SC Light" w:hAnsi="Noto Sans CJK SC Light" w:cs="Noto Sans"/>
          <w:color w:val="212121"/>
          <w:sz w:val="22"/>
        </w:rPr>
        <w:t>。</w:t>
      </w:r>
      <w:r>
        <w:rPr>
          <w:rFonts w:ascii="Noto Sans CJK SC Light" w:eastAsia="Noto Sans CJK SC Light" w:hAnsi="Noto Sans CJK SC Light" w:hint="eastAsia"/>
          <w:sz w:val="22"/>
        </w:rPr>
        <w:t>）</w:t>
      </w:r>
    </w:p>
    <w:p w14:paraId="1232A1C3" w14:textId="77777777" w:rsidR="009E6A8C" w:rsidRPr="00174B78" w:rsidRDefault="009E6A8C" w:rsidP="009E6A8C">
      <w:pPr>
        <w:pStyle w:val="ab"/>
        <w:numPr>
          <w:ilvl w:val="0"/>
          <w:numId w:val="2"/>
        </w:numPr>
        <w:spacing w:beforeLines="20" w:before="62" w:line="360" w:lineRule="exact"/>
        <w:ind w:left="1140" w:firstLineChars="0"/>
        <w:rPr>
          <w:rFonts w:ascii="Noto Sans CJK SC Light" w:eastAsia="Noto Sans CJK SC Light" w:hAnsi="Noto Sans CJK SC Light"/>
          <w:sz w:val="22"/>
        </w:rPr>
      </w:pPr>
      <w:r w:rsidRPr="00174B78">
        <w:rPr>
          <w:rFonts w:ascii="Noto Sans CJK SC Light" w:eastAsia="Noto Sans CJK SC Light" w:hAnsi="Noto Sans CJK SC Light" w:hint="eastAsia"/>
          <w:sz w:val="22"/>
        </w:rPr>
        <w:t>自由女神像和爱丽丝岛</w:t>
      </w:r>
    </w:p>
    <w:p w14:paraId="3B7483EA" w14:textId="77777777" w:rsidR="009E6A8C" w:rsidRPr="00174B78" w:rsidRDefault="009E6A8C" w:rsidP="009E6A8C">
      <w:pPr>
        <w:pStyle w:val="ab"/>
        <w:numPr>
          <w:ilvl w:val="0"/>
          <w:numId w:val="2"/>
        </w:numPr>
        <w:spacing w:beforeLines="20" w:before="62" w:line="360" w:lineRule="exact"/>
        <w:ind w:left="1140" w:firstLineChars="0"/>
        <w:rPr>
          <w:rFonts w:ascii="Noto Sans CJK SC Light" w:eastAsia="Noto Sans CJK SC Light" w:hAnsi="Noto Sans CJK SC Light"/>
          <w:sz w:val="22"/>
        </w:rPr>
      </w:pPr>
      <w:r w:rsidRPr="00174B78">
        <w:rPr>
          <w:rFonts w:ascii="Noto Sans CJK SC Light" w:eastAsia="Noto Sans CJK SC Light" w:hAnsi="Noto Sans CJK SC Light" w:hint="eastAsia"/>
          <w:sz w:val="22"/>
        </w:rPr>
        <w:t>美国唐人街华人博物馆</w:t>
      </w:r>
    </w:p>
    <w:p w14:paraId="7FF58C2F" w14:textId="77777777" w:rsidR="009E6A8C" w:rsidRPr="00174B78" w:rsidRDefault="009E6A8C" w:rsidP="009E6A8C">
      <w:pPr>
        <w:pStyle w:val="ab"/>
        <w:numPr>
          <w:ilvl w:val="0"/>
          <w:numId w:val="2"/>
        </w:numPr>
        <w:spacing w:beforeLines="20" w:before="62" w:line="360" w:lineRule="exact"/>
        <w:ind w:left="1140" w:firstLineChars="0"/>
        <w:rPr>
          <w:rFonts w:ascii="Noto Sans CJK SC Light" w:eastAsia="Noto Sans CJK SC Light" w:hAnsi="Noto Sans CJK SC Light"/>
          <w:sz w:val="22"/>
        </w:rPr>
      </w:pPr>
      <w:r w:rsidRPr="00174B78">
        <w:rPr>
          <w:rFonts w:ascii="Noto Sans CJK SC Light" w:eastAsia="Noto Sans CJK SC Light" w:hAnsi="Noto Sans CJK SC Light" w:hint="eastAsia"/>
          <w:sz w:val="22"/>
        </w:rPr>
        <w:t>百老汇</w:t>
      </w:r>
    </w:p>
    <w:p w14:paraId="0A0FE1A9" w14:textId="77777777" w:rsidR="009E6A8C" w:rsidRPr="00174B78" w:rsidRDefault="009E6A8C" w:rsidP="009E6A8C">
      <w:pPr>
        <w:pStyle w:val="ab"/>
        <w:numPr>
          <w:ilvl w:val="0"/>
          <w:numId w:val="2"/>
        </w:numPr>
        <w:spacing w:beforeLines="20" w:before="62" w:line="360" w:lineRule="exact"/>
        <w:ind w:left="1140" w:firstLineChars="0"/>
        <w:rPr>
          <w:rFonts w:ascii="Noto Sans CJK SC Light" w:eastAsia="Noto Sans CJK SC Light" w:hAnsi="Noto Sans CJK SC Light"/>
          <w:sz w:val="22"/>
        </w:rPr>
      </w:pPr>
      <w:r w:rsidRPr="00174B78">
        <w:rPr>
          <w:rFonts w:ascii="Noto Sans CJK SC Light" w:eastAsia="Noto Sans CJK SC Light" w:hAnsi="Noto Sans CJK SC Light"/>
          <w:sz w:val="22"/>
        </w:rPr>
        <w:t>史密森尼博物</w:t>
      </w:r>
      <w:r w:rsidRPr="00174B78">
        <w:rPr>
          <w:rFonts w:ascii="Noto Sans CJK SC Light" w:eastAsia="Noto Sans CJK SC Light" w:hAnsi="Noto Sans CJK SC Light" w:hint="eastAsia"/>
          <w:sz w:val="22"/>
        </w:rPr>
        <w:t>馆</w:t>
      </w:r>
    </w:p>
    <w:p w14:paraId="1E50CA2B" w14:textId="77777777" w:rsidR="009E6A8C" w:rsidRDefault="009E6A8C" w:rsidP="009E6A8C">
      <w:pPr>
        <w:pStyle w:val="ab"/>
        <w:numPr>
          <w:ilvl w:val="0"/>
          <w:numId w:val="2"/>
        </w:numPr>
        <w:spacing w:beforeLines="20" w:before="62" w:line="360" w:lineRule="exact"/>
        <w:ind w:left="1140" w:firstLineChars="0"/>
        <w:rPr>
          <w:rFonts w:ascii="Noto Sans CJK SC Light" w:eastAsia="Noto Sans CJK SC Light" w:hAnsi="Noto Sans CJK SC Light"/>
          <w:sz w:val="22"/>
        </w:rPr>
      </w:pPr>
      <w:r w:rsidRPr="00174B78">
        <w:rPr>
          <w:rFonts w:ascii="Noto Sans CJK SC Light" w:eastAsia="Noto Sans CJK SC Light" w:hAnsi="Noto Sans CJK SC Light" w:hint="eastAsia"/>
          <w:sz w:val="22"/>
        </w:rPr>
        <w:t>林肯纪念堂和华盛顿国家广场</w:t>
      </w:r>
    </w:p>
    <w:p w14:paraId="1C6888D3" w14:textId="77777777" w:rsidR="009E6A8C" w:rsidRDefault="009E6A8C" w:rsidP="009E6A8C">
      <w:pPr>
        <w:pStyle w:val="ab"/>
        <w:numPr>
          <w:ilvl w:val="0"/>
          <w:numId w:val="2"/>
        </w:numPr>
        <w:spacing w:beforeLines="20" w:before="62" w:line="360" w:lineRule="exact"/>
        <w:ind w:left="1140" w:firstLineChars="0"/>
        <w:rPr>
          <w:rFonts w:ascii="Noto Sans CJK SC Light" w:eastAsia="Noto Sans CJK SC Light" w:hAnsi="Noto Sans CJK SC Light"/>
          <w:sz w:val="22"/>
        </w:rPr>
      </w:pPr>
      <w:r>
        <w:rPr>
          <w:rFonts w:ascii="Noto Sans CJK SC Light" w:eastAsia="Noto Sans CJK SC Light" w:hAnsi="Noto Sans CJK SC Light" w:hint="eastAsia"/>
          <w:sz w:val="22"/>
        </w:rPr>
        <w:t>1-</w:t>
      </w:r>
      <w:r>
        <w:rPr>
          <w:rFonts w:ascii="Noto Sans CJK SC Light" w:eastAsia="Noto Sans CJK SC Light" w:hAnsi="Noto Sans CJK SC Light"/>
          <w:sz w:val="22"/>
        </w:rPr>
        <w:t>3</w:t>
      </w:r>
      <w:r>
        <w:rPr>
          <w:rFonts w:ascii="Noto Sans CJK SC Light" w:eastAsia="Noto Sans CJK SC Light" w:hAnsi="Noto Sans CJK SC Light" w:hint="eastAsia"/>
          <w:sz w:val="22"/>
        </w:rPr>
        <w:t>所美国大学</w:t>
      </w:r>
    </w:p>
    <w:p w14:paraId="7155B8C7" w14:textId="77777777" w:rsidR="009E6A8C" w:rsidRPr="009E6A8C" w:rsidRDefault="009E6A8C" w:rsidP="009E6A8C">
      <w:pPr>
        <w:pStyle w:val="ab"/>
        <w:spacing w:beforeLines="20" w:before="62" w:line="360" w:lineRule="exact"/>
        <w:ind w:left="720" w:firstLineChars="0" w:firstLine="0"/>
        <w:rPr>
          <w:rFonts w:ascii="Noto Sans CJK SC Light" w:eastAsia="Noto Sans CJK SC Light" w:hAnsi="Noto Sans CJK SC Light"/>
          <w:sz w:val="22"/>
        </w:rPr>
      </w:pPr>
    </w:p>
    <w:p w14:paraId="009E97FE" w14:textId="77777777" w:rsidR="00DB5BD6" w:rsidRPr="00546053" w:rsidRDefault="00DB5BD6" w:rsidP="00257192">
      <w:pPr>
        <w:pStyle w:val="ab"/>
        <w:numPr>
          <w:ilvl w:val="0"/>
          <w:numId w:val="3"/>
        </w:numPr>
        <w:spacing w:beforeLines="20" w:before="62" w:line="360" w:lineRule="exact"/>
        <w:ind w:left="720" w:firstLineChars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sz w:val="22"/>
        </w:rPr>
        <w:t>上课地点</w:t>
      </w:r>
    </w:p>
    <w:p w14:paraId="5F399BC0" w14:textId="77777777" w:rsidR="00EB11B8" w:rsidRDefault="00DB5BD6" w:rsidP="00257192">
      <w:pPr>
        <w:spacing w:beforeLines="20" w:before="62" w:line="360" w:lineRule="exact"/>
        <w:ind w:left="420"/>
        <w:rPr>
          <w:rFonts w:ascii="Noto Sans CJK SC Light" w:eastAsia="Noto Sans CJK SC Light" w:hAnsi="Noto Sans CJK SC Light"/>
          <w:sz w:val="22"/>
        </w:rPr>
      </w:pPr>
      <w:bookmarkStart w:id="0" w:name="_Hlk525659427"/>
      <w:proofErr w:type="spellStart"/>
      <w:r w:rsidRPr="00546053">
        <w:rPr>
          <w:rFonts w:ascii="Noto Sans CJK SC Light" w:eastAsia="Noto Sans CJK SC Light" w:hAnsi="Noto Sans CJK SC Light" w:hint="eastAsia"/>
          <w:sz w:val="22"/>
        </w:rPr>
        <w:t>IESAbroad</w:t>
      </w:r>
      <w:proofErr w:type="spellEnd"/>
      <w:r w:rsidR="003A2131" w:rsidRPr="00546053">
        <w:rPr>
          <w:rFonts w:ascii="Noto Sans CJK SC Light" w:eastAsia="Noto Sans CJK SC Light" w:hAnsi="Noto Sans CJK SC Light" w:hint="eastAsia"/>
          <w:sz w:val="22"/>
        </w:rPr>
        <w:t>纽约</w:t>
      </w:r>
      <w:r w:rsidRPr="00546053">
        <w:rPr>
          <w:rFonts w:ascii="Noto Sans CJK SC Light" w:eastAsia="Noto Sans CJK SC Light" w:hAnsi="Noto Sans CJK SC Light" w:hint="eastAsia"/>
          <w:sz w:val="22"/>
        </w:rPr>
        <w:t>中心</w:t>
      </w:r>
      <w:bookmarkEnd w:id="0"/>
      <w:r w:rsidRPr="00546053">
        <w:rPr>
          <w:rFonts w:ascii="Noto Sans CJK SC Light" w:eastAsia="Noto Sans CJK SC Light" w:hAnsi="Noto Sans CJK SC Light" w:hint="eastAsia"/>
          <w:sz w:val="22"/>
        </w:rPr>
        <w:t>，位于</w:t>
      </w:r>
      <w:r w:rsidR="003A2131" w:rsidRPr="00546053">
        <w:rPr>
          <w:rFonts w:ascii="Noto Sans CJK SC Light" w:eastAsia="Noto Sans CJK SC Light" w:hAnsi="Noto Sans CJK SC Light" w:hint="eastAsia"/>
          <w:sz w:val="22"/>
        </w:rPr>
        <w:t>纽约曼哈顿，是美国经济和文化中心</w:t>
      </w:r>
    </w:p>
    <w:p w14:paraId="40190299" w14:textId="77777777" w:rsidR="00646568" w:rsidRPr="00546053" w:rsidRDefault="00646568" w:rsidP="00257192">
      <w:pPr>
        <w:spacing w:beforeLines="20" w:before="62" w:line="360" w:lineRule="exact"/>
        <w:ind w:left="420"/>
        <w:rPr>
          <w:rFonts w:ascii="Noto Sans CJK SC Light" w:eastAsia="Noto Sans CJK SC Light" w:hAnsi="Noto Sans CJK SC Light"/>
          <w:sz w:val="22"/>
        </w:rPr>
      </w:pPr>
    </w:p>
    <w:p w14:paraId="1A857177" w14:textId="77777777" w:rsidR="00627750" w:rsidRPr="00546053" w:rsidRDefault="00611557" w:rsidP="00257192">
      <w:pPr>
        <w:pStyle w:val="ab"/>
        <w:numPr>
          <w:ilvl w:val="0"/>
          <w:numId w:val="3"/>
        </w:numPr>
        <w:spacing w:beforeLines="20" w:before="62" w:line="360" w:lineRule="exact"/>
        <w:ind w:left="720" w:firstLineChars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sz w:val="22"/>
        </w:rPr>
        <w:t>项目</w:t>
      </w:r>
      <w:r w:rsidR="00627750" w:rsidRPr="00546053">
        <w:rPr>
          <w:rFonts w:ascii="Noto Sans CJK SC Light" w:eastAsia="Noto Sans CJK SC Light" w:hAnsi="Noto Sans CJK SC Light"/>
          <w:sz w:val="22"/>
        </w:rPr>
        <w:t>日程初步安排</w:t>
      </w:r>
    </w:p>
    <w:tbl>
      <w:tblPr>
        <w:tblW w:w="110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15"/>
        <w:gridCol w:w="1604"/>
        <w:gridCol w:w="1531"/>
        <w:gridCol w:w="1914"/>
        <w:gridCol w:w="1941"/>
        <w:gridCol w:w="1484"/>
        <w:gridCol w:w="1068"/>
        <w:gridCol w:w="906"/>
      </w:tblGrid>
      <w:tr w:rsidR="00DD538D" w:rsidRPr="00546053" w14:paraId="4035D55A" w14:textId="77777777" w:rsidTr="00E85EF0">
        <w:trPr>
          <w:trHeight w:val="84"/>
          <w:jc w:val="center"/>
        </w:trPr>
        <w:tc>
          <w:tcPr>
            <w:tcW w:w="615" w:type="dxa"/>
            <w:vMerge w:val="restart"/>
            <w:shd w:val="solid" w:color="46183A" w:fill="auto"/>
          </w:tcPr>
          <w:p w14:paraId="0C5E9975" w14:textId="77777777" w:rsidR="00E714D7" w:rsidRPr="00546053" w:rsidRDefault="00E714D7" w:rsidP="00EB3A21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22"/>
              </w:rPr>
            </w:pPr>
          </w:p>
        </w:tc>
        <w:tc>
          <w:tcPr>
            <w:tcW w:w="1604" w:type="dxa"/>
            <w:shd w:val="solid" w:color="46183A" w:fill="auto"/>
          </w:tcPr>
          <w:p w14:paraId="2431CBF6" w14:textId="77777777" w:rsidR="00E714D7" w:rsidRPr="00546053" w:rsidRDefault="00E714D7" w:rsidP="00E818DB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 w:rsidRPr="00546053"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纽约</w:t>
            </w:r>
          </w:p>
        </w:tc>
        <w:tc>
          <w:tcPr>
            <w:tcW w:w="1531" w:type="dxa"/>
            <w:shd w:val="solid" w:color="46183A" w:fill="auto"/>
          </w:tcPr>
          <w:p w14:paraId="256A6786" w14:textId="77777777" w:rsidR="00E714D7" w:rsidRPr="00546053" w:rsidRDefault="00E714D7" w:rsidP="00D166C7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 w:rsidRPr="00546053"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纽约</w:t>
            </w:r>
          </w:p>
        </w:tc>
        <w:tc>
          <w:tcPr>
            <w:tcW w:w="1914" w:type="dxa"/>
            <w:shd w:val="solid" w:color="46183A" w:fill="auto"/>
          </w:tcPr>
          <w:p w14:paraId="7E123A45" w14:textId="77777777" w:rsidR="00E714D7" w:rsidRPr="00546053" w:rsidRDefault="00E714D7" w:rsidP="00D166C7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 w:rsidRPr="00546053"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纽约</w:t>
            </w:r>
          </w:p>
        </w:tc>
        <w:tc>
          <w:tcPr>
            <w:tcW w:w="1941" w:type="dxa"/>
            <w:shd w:val="solid" w:color="46183A" w:fill="auto"/>
          </w:tcPr>
          <w:p w14:paraId="1C526AEB" w14:textId="77777777" w:rsidR="00E714D7" w:rsidRPr="00546053" w:rsidRDefault="00E714D7" w:rsidP="00E714D7">
            <w:pPr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 w:rsidRPr="00546053"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纽约</w:t>
            </w:r>
          </w:p>
        </w:tc>
        <w:tc>
          <w:tcPr>
            <w:tcW w:w="1484" w:type="dxa"/>
            <w:shd w:val="solid" w:color="46183A" w:fill="auto"/>
          </w:tcPr>
          <w:p w14:paraId="20DC8AF8" w14:textId="77777777" w:rsidR="00E714D7" w:rsidRPr="00546053" w:rsidRDefault="00E714D7" w:rsidP="00E714D7">
            <w:pPr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 w:rsidRPr="00546053"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纽约</w:t>
            </w:r>
          </w:p>
        </w:tc>
        <w:tc>
          <w:tcPr>
            <w:tcW w:w="1068" w:type="dxa"/>
            <w:shd w:val="solid" w:color="46183A" w:fill="auto"/>
          </w:tcPr>
          <w:p w14:paraId="47CC1E84" w14:textId="77777777" w:rsidR="00E714D7" w:rsidRPr="00546053" w:rsidRDefault="00E714D7" w:rsidP="00E714D7">
            <w:pPr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 w:rsidRPr="00546053"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纽约</w:t>
            </w:r>
          </w:p>
        </w:tc>
        <w:tc>
          <w:tcPr>
            <w:tcW w:w="906" w:type="dxa"/>
            <w:shd w:val="solid" w:color="46183A" w:fill="auto"/>
          </w:tcPr>
          <w:p w14:paraId="7CBB804C" w14:textId="77777777" w:rsidR="00E714D7" w:rsidRPr="00546053" w:rsidRDefault="00E714D7" w:rsidP="00E714D7">
            <w:pPr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 w:rsidRPr="00546053"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纽约</w:t>
            </w:r>
          </w:p>
        </w:tc>
      </w:tr>
      <w:tr w:rsidR="00546053" w:rsidRPr="00546053" w14:paraId="6436784B" w14:textId="77777777" w:rsidTr="00E85EF0">
        <w:trPr>
          <w:trHeight w:val="459"/>
          <w:jc w:val="center"/>
        </w:trPr>
        <w:tc>
          <w:tcPr>
            <w:tcW w:w="615" w:type="dxa"/>
            <w:vMerge/>
            <w:tcBorders>
              <w:bottom w:val="single" w:sz="4" w:space="0" w:color="auto"/>
            </w:tcBorders>
            <w:shd w:val="solid" w:color="46183A" w:fill="auto"/>
          </w:tcPr>
          <w:p w14:paraId="6C46AD57" w14:textId="77777777" w:rsidR="00596577" w:rsidRPr="00546053" w:rsidRDefault="00596577" w:rsidP="00EB3A21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22"/>
              </w:rPr>
            </w:pPr>
          </w:p>
        </w:tc>
        <w:tc>
          <w:tcPr>
            <w:tcW w:w="1604" w:type="dxa"/>
            <w:tcBorders>
              <w:bottom w:val="single" w:sz="4" w:space="0" w:color="auto"/>
            </w:tcBorders>
            <w:shd w:val="solid" w:color="46183A" w:fill="auto"/>
          </w:tcPr>
          <w:p w14:paraId="6E74E607" w14:textId="77777777" w:rsidR="00E714D7" w:rsidRPr="00546053" w:rsidRDefault="00B940DF" w:rsidP="00E818DB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第1天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shd w:val="solid" w:color="46183A" w:fill="auto"/>
          </w:tcPr>
          <w:p w14:paraId="15A98B76" w14:textId="77777777" w:rsidR="00E714D7" w:rsidRPr="00546053" w:rsidRDefault="00B940DF" w:rsidP="00D166C7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第</w:t>
            </w:r>
            <w:r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  <w:t>2</w:t>
            </w: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天</w:t>
            </w:r>
          </w:p>
        </w:tc>
        <w:tc>
          <w:tcPr>
            <w:tcW w:w="1914" w:type="dxa"/>
            <w:tcBorders>
              <w:bottom w:val="single" w:sz="4" w:space="0" w:color="auto"/>
            </w:tcBorders>
            <w:shd w:val="solid" w:color="46183A" w:fill="auto"/>
          </w:tcPr>
          <w:p w14:paraId="2457FD85" w14:textId="77777777" w:rsidR="00E714D7" w:rsidRPr="00546053" w:rsidRDefault="00B940DF" w:rsidP="00E714D7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第</w:t>
            </w:r>
            <w:r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  <w:t>3</w:t>
            </w: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天</w:t>
            </w:r>
          </w:p>
        </w:tc>
        <w:tc>
          <w:tcPr>
            <w:tcW w:w="1941" w:type="dxa"/>
            <w:tcBorders>
              <w:bottom w:val="single" w:sz="4" w:space="0" w:color="auto"/>
            </w:tcBorders>
            <w:shd w:val="solid" w:color="46183A" w:fill="auto"/>
          </w:tcPr>
          <w:p w14:paraId="5EA58E03" w14:textId="77777777" w:rsidR="00E714D7" w:rsidRPr="00546053" w:rsidRDefault="00B940DF" w:rsidP="00D166C7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第</w:t>
            </w:r>
            <w:r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  <w:t>4</w:t>
            </w: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天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solid" w:color="46183A" w:fill="auto"/>
          </w:tcPr>
          <w:p w14:paraId="1045F9DC" w14:textId="77777777" w:rsidR="00E714D7" w:rsidRPr="00546053" w:rsidRDefault="00B940DF" w:rsidP="00D166C7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第</w:t>
            </w:r>
            <w:r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  <w:t>5</w:t>
            </w: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天</w:t>
            </w:r>
          </w:p>
        </w:tc>
        <w:tc>
          <w:tcPr>
            <w:tcW w:w="1068" w:type="dxa"/>
            <w:tcBorders>
              <w:bottom w:val="single" w:sz="4" w:space="0" w:color="auto"/>
            </w:tcBorders>
            <w:shd w:val="solid" w:color="46183A" w:fill="auto"/>
          </w:tcPr>
          <w:p w14:paraId="678F2E8F" w14:textId="77777777" w:rsidR="006128A5" w:rsidRPr="00546053" w:rsidRDefault="00B940DF" w:rsidP="00D166C7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第</w:t>
            </w:r>
            <w:r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  <w:t>6</w:t>
            </w: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天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shd w:val="solid" w:color="46183A" w:fill="auto"/>
          </w:tcPr>
          <w:p w14:paraId="7AFA0248" w14:textId="77777777" w:rsidR="006128A5" w:rsidRPr="00546053" w:rsidRDefault="00B940DF" w:rsidP="00D166C7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第</w:t>
            </w:r>
            <w:r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  <w:t>7</w:t>
            </w: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天</w:t>
            </w:r>
          </w:p>
        </w:tc>
      </w:tr>
      <w:tr w:rsidR="007A7AC5" w:rsidRPr="00546053" w14:paraId="5F77E8E6" w14:textId="77777777" w:rsidTr="00E85EF0">
        <w:trPr>
          <w:trHeight w:val="798"/>
          <w:jc w:val="center"/>
        </w:trPr>
        <w:tc>
          <w:tcPr>
            <w:tcW w:w="615" w:type="dxa"/>
            <w:shd w:val="clear" w:color="46183A" w:fill="auto"/>
            <w:vAlign w:val="center"/>
          </w:tcPr>
          <w:p w14:paraId="18B1C411" w14:textId="77777777" w:rsidR="00E714D7" w:rsidRPr="0044226E" w:rsidRDefault="00E714D7" w:rsidP="007A7AC5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b/>
                <w:bCs/>
                <w:color w:val="FFFFFF"/>
                <w:sz w:val="18"/>
                <w:szCs w:val="18"/>
              </w:rPr>
            </w:pPr>
            <w:r w:rsidRPr="0044226E">
              <w:rPr>
                <w:rFonts w:ascii="SimSun" w:hAnsi="SimSun" w:cs="Noto Sans" w:hint="eastAsia"/>
                <w:b/>
                <w:color w:val="000000"/>
                <w:sz w:val="18"/>
                <w:szCs w:val="18"/>
              </w:rPr>
              <w:t>上午</w:t>
            </w:r>
          </w:p>
        </w:tc>
        <w:tc>
          <w:tcPr>
            <w:tcW w:w="1604" w:type="dxa"/>
            <w:shd w:val="clear" w:color="46183A" w:fill="auto"/>
            <w:vAlign w:val="center"/>
          </w:tcPr>
          <w:p w14:paraId="76BB8C73" w14:textId="77777777" w:rsidR="00E714D7" w:rsidRPr="0044226E" w:rsidRDefault="00E714D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 w:rsidRPr="0044226E">
              <w:rPr>
                <w:rFonts w:ascii="SimSun" w:hAnsi="SimSun" w:cs="Noto Sans"/>
                <w:color w:val="000000"/>
                <w:sz w:val="18"/>
                <w:szCs w:val="18"/>
              </w:rPr>
              <w:t>学生到达</w:t>
            </w:r>
          </w:p>
          <w:p w14:paraId="14081489" w14:textId="77777777" w:rsidR="00E714D7" w:rsidRPr="0044226E" w:rsidRDefault="00E714D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</w:p>
        </w:tc>
        <w:tc>
          <w:tcPr>
            <w:tcW w:w="1531" w:type="dxa"/>
            <w:tcBorders>
              <w:bottom w:val="single" w:sz="4" w:space="0" w:color="auto"/>
            </w:tcBorders>
            <w:shd w:val="clear" w:color="46183A" w:fill="auto"/>
            <w:vAlign w:val="center"/>
          </w:tcPr>
          <w:p w14:paraId="15088FE2" w14:textId="77777777" w:rsidR="00E714D7" w:rsidRPr="0044226E" w:rsidRDefault="00E714D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 w:rsidRPr="0044226E">
              <w:rPr>
                <w:rFonts w:ascii="SimSun" w:hAnsi="SimSun" w:cs="Noto Sans"/>
                <w:color w:val="000000"/>
                <w:sz w:val="18"/>
                <w:szCs w:val="18"/>
              </w:rPr>
              <w:t>项目</w:t>
            </w:r>
            <w:r w:rsidR="00C57197">
              <w:rPr>
                <w:rFonts w:ascii="SimSun" w:hAnsi="SimSun" w:cs="Noto Sans" w:hint="eastAsia"/>
                <w:color w:val="000000"/>
                <w:sz w:val="18"/>
                <w:szCs w:val="18"/>
              </w:rPr>
              <w:t>欢迎会</w:t>
            </w:r>
          </w:p>
          <w:p w14:paraId="048488DA" w14:textId="77777777" w:rsidR="00495254" w:rsidRPr="0044226E" w:rsidRDefault="00495254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</w:p>
          <w:p w14:paraId="6B82CC10" w14:textId="77777777" w:rsidR="00E714D7" w:rsidRPr="0044226E" w:rsidRDefault="00C5719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>
              <w:rPr>
                <w:rFonts w:ascii="SimSun" w:hAnsi="SimSun" w:cs="Noto Sans" w:hint="eastAsia"/>
                <w:color w:val="000000"/>
                <w:sz w:val="18"/>
                <w:szCs w:val="18"/>
              </w:rPr>
              <w:t>参观及大学访问</w:t>
            </w:r>
          </w:p>
        </w:tc>
        <w:tc>
          <w:tcPr>
            <w:tcW w:w="1914" w:type="dxa"/>
            <w:shd w:val="clear" w:color="46183A" w:fill="auto"/>
            <w:vAlign w:val="center"/>
          </w:tcPr>
          <w:p w14:paraId="13DB7CD9" w14:textId="77777777" w:rsidR="00E714D7" w:rsidRPr="0044226E" w:rsidRDefault="00C5719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>
              <w:rPr>
                <w:rFonts w:ascii="SimSun" w:hAnsi="SimSun" w:cs="Noto Sans" w:hint="eastAsia"/>
                <w:color w:val="000000"/>
                <w:sz w:val="18"/>
                <w:szCs w:val="18"/>
              </w:rPr>
              <w:t>参访：联合国总部</w:t>
            </w:r>
          </w:p>
        </w:tc>
        <w:tc>
          <w:tcPr>
            <w:tcW w:w="1941" w:type="dxa"/>
            <w:shd w:val="clear" w:color="46183A" w:fill="auto"/>
            <w:vAlign w:val="center"/>
          </w:tcPr>
          <w:p w14:paraId="66514E32" w14:textId="77777777" w:rsidR="00E714D7" w:rsidRPr="0044226E" w:rsidRDefault="00C5719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>
              <w:rPr>
                <w:rFonts w:ascii="SimSun" w:hAnsi="SimSun" w:cs="Noto Sans" w:hint="eastAsia"/>
                <w:color w:val="000000"/>
                <w:sz w:val="18"/>
                <w:szCs w:val="18"/>
              </w:rPr>
              <w:t>国际组织讲座</w:t>
            </w:r>
          </w:p>
        </w:tc>
        <w:tc>
          <w:tcPr>
            <w:tcW w:w="1484" w:type="dxa"/>
            <w:shd w:val="clear" w:color="46183A" w:fill="auto"/>
            <w:vAlign w:val="center"/>
          </w:tcPr>
          <w:p w14:paraId="5831CB4D" w14:textId="77777777" w:rsidR="00E714D7" w:rsidRPr="0044226E" w:rsidRDefault="00C5719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>
              <w:rPr>
                <w:rFonts w:ascii="SimSun" w:hAnsi="SimSun" w:cs="Noto Sans" w:hint="eastAsia"/>
                <w:color w:val="000000"/>
                <w:sz w:val="18"/>
                <w:szCs w:val="18"/>
              </w:rPr>
              <w:t>国际组织讲座</w:t>
            </w:r>
          </w:p>
        </w:tc>
        <w:tc>
          <w:tcPr>
            <w:tcW w:w="1068" w:type="dxa"/>
            <w:shd w:val="clear" w:color="46183A" w:fill="auto"/>
            <w:vAlign w:val="center"/>
          </w:tcPr>
          <w:p w14:paraId="09511B79" w14:textId="77777777" w:rsidR="00E714D7" w:rsidRPr="0044226E" w:rsidRDefault="00E714D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 w:rsidRPr="0044226E">
              <w:rPr>
                <w:rFonts w:ascii="SimSun" w:hAnsi="SimSun" w:cs="Noto Sans" w:hint="eastAsia"/>
                <w:color w:val="000000"/>
                <w:sz w:val="18"/>
                <w:szCs w:val="18"/>
              </w:rPr>
              <w:t>参观美国</w:t>
            </w:r>
            <w:r w:rsidR="008B5CED">
              <w:rPr>
                <w:rFonts w:ascii="SimSun" w:hAnsi="SimSun" w:cs="Noto Sans" w:hint="eastAsia"/>
                <w:color w:val="000000"/>
                <w:sz w:val="18"/>
                <w:szCs w:val="18"/>
              </w:rPr>
              <w:t>华人博物馆</w:t>
            </w:r>
          </w:p>
        </w:tc>
        <w:tc>
          <w:tcPr>
            <w:tcW w:w="906" w:type="dxa"/>
            <w:vMerge w:val="restart"/>
            <w:shd w:val="clear" w:color="auto" w:fill="auto"/>
            <w:vAlign w:val="center"/>
          </w:tcPr>
          <w:p w14:paraId="0797A3E9" w14:textId="77777777" w:rsidR="00E714D7" w:rsidRPr="0044226E" w:rsidRDefault="00E714D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 w:rsidRPr="0044226E">
              <w:rPr>
                <w:rFonts w:ascii="SimSun" w:hAnsi="SimSun" w:cs="Noto Sans" w:hint="eastAsia"/>
                <w:color w:val="000000"/>
                <w:sz w:val="18"/>
                <w:szCs w:val="18"/>
              </w:rPr>
              <w:t>自由活动</w:t>
            </w:r>
          </w:p>
        </w:tc>
      </w:tr>
      <w:tr w:rsidR="007A7AC5" w:rsidRPr="00546053" w14:paraId="0B8EAEC1" w14:textId="77777777" w:rsidTr="00E85EF0">
        <w:trPr>
          <w:trHeight w:val="682"/>
          <w:jc w:val="center"/>
        </w:trPr>
        <w:tc>
          <w:tcPr>
            <w:tcW w:w="615" w:type="dxa"/>
            <w:tcBorders>
              <w:bottom w:val="single" w:sz="4" w:space="0" w:color="auto"/>
            </w:tcBorders>
            <w:vAlign w:val="center"/>
          </w:tcPr>
          <w:p w14:paraId="162EB5CB" w14:textId="77777777" w:rsidR="00E714D7" w:rsidRPr="0044226E" w:rsidRDefault="00E714D7" w:rsidP="007A7AC5">
            <w:pPr>
              <w:autoSpaceDE w:val="0"/>
              <w:autoSpaceDN w:val="0"/>
              <w:adjustRightInd w:val="0"/>
              <w:jc w:val="center"/>
              <w:rPr>
                <w:rFonts w:ascii="SimSun" w:hAnsi="SimSun" w:cs="Noto Sans"/>
                <w:b/>
                <w:color w:val="000000"/>
                <w:sz w:val="18"/>
                <w:szCs w:val="18"/>
              </w:rPr>
            </w:pPr>
            <w:r w:rsidRPr="0044226E">
              <w:rPr>
                <w:rFonts w:ascii="SimSun" w:hAnsi="SimSun" w:cs="Noto Sans" w:hint="eastAsia"/>
                <w:b/>
                <w:color w:val="000000"/>
                <w:sz w:val="18"/>
                <w:szCs w:val="18"/>
              </w:rPr>
              <w:t>下午</w:t>
            </w:r>
          </w:p>
        </w:tc>
        <w:tc>
          <w:tcPr>
            <w:tcW w:w="1604" w:type="dxa"/>
            <w:tcBorders>
              <w:bottom w:val="single" w:sz="4" w:space="0" w:color="auto"/>
            </w:tcBorders>
            <w:vAlign w:val="center"/>
          </w:tcPr>
          <w:p w14:paraId="1900F85A" w14:textId="77777777" w:rsidR="00E714D7" w:rsidRPr="0044226E" w:rsidRDefault="00E714D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 w:rsidRPr="0044226E">
              <w:rPr>
                <w:rFonts w:ascii="SimSun" w:hAnsi="SimSun" w:cs="Noto Sans" w:hint="eastAsia"/>
                <w:color w:val="000000"/>
                <w:sz w:val="18"/>
                <w:szCs w:val="18"/>
              </w:rPr>
              <w:t>学生到达</w:t>
            </w:r>
          </w:p>
          <w:p w14:paraId="554452BC" w14:textId="77777777" w:rsidR="00E714D7" w:rsidRPr="0044226E" w:rsidRDefault="00E714D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 w:rsidRPr="0044226E">
              <w:rPr>
                <w:rFonts w:ascii="SimSun" w:hAnsi="SimSun" w:cs="Noto Sans" w:hint="eastAsia"/>
                <w:color w:val="000000"/>
                <w:sz w:val="18"/>
                <w:szCs w:val="18"/>
              </w:rPr>
              <w:t>办理入住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926DF6C" w14:textId="77777777" w:rsidR="00412290" w:rsidRPr="0044226E" w:rsidRDefault="00E714D7" w:rsidP="00412290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 w:rsidRPr="0044226E">
              <w:rPr>
                <w:rFonts w:ascii="SimSun" w:hAnsi="SimSun" w:cs="Noto Sans" w:hint="eastAsia"/>
                <w:color w:val="000000"/>
                <w:sz w:val="18"/>
                <w:szCs w:val="18"/>
              </w:rPr>
              <w:t>参观</w:t>
            </w:r>
            <w:r w:rsidR="00AD126B" w:rsidRPr="0044226E">
              <w:rPr>
                <w:rFonts w:ascii="SimSun" w:hAnsi="SimSun" w:cs="Noto Sans" w:hint="eastAsia"/>
                <w:color w:val="000000"/>
                <w:sz w:val="18"/>
                <w:szCs w:val="18"/>
              </w:rPr>
              <w:t>1</w:t>
            </w:r>
          </w:p>
          <w:p w14:paraId="23560602" w14:textId="77777777" w:rsidR="00E714D7" w:rsidRPr="0044226E" w:rsidRDefault="00E714D7" w:rsidP="00412290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 w:rsidRPr="0044226E">
              <w:rPr>
                <w:rFonts w:ascii="SimSun" w:hAnsi="SimSun" w:cs="Noto Sans" w:hint="eastAsia"/>
                <w:color w:val="000000"/>
                <w:sz w:val="18"/>
                <w:szCs w:val="18"/>
              </w:rPr>
              <w:t>联合国总部</w:t>
            </w:r>
          </w:p>
        </w:tc>
        <w:tc>
          <w:tcPr>
            <w:tcW w:w="1914" w:type="dxa"/>
            <w:tcBorders>
              <w:bottom w:val="single" w:sz="4" w:space="0" w:color="auto"/>
            </w:tcBorders>
            <w:vAlign w:val="center"/>
          </w:tcPr>
          <w:p w14:paraId="3631310D" w14:textId="77777777" w:rsidR="00E714D7" w:rsidRPr="0044226E" w:rsidRDefault="00C5719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>
              <w:rPr>
                <w:rFonts w:ascii="SimSun" w:hAnsi="SimSun" w:cs="Noto Sans" w:hint="eastAsia"/>
                <w:color w:val="000000"/>
                <w:sz w:val="18"/>
                <w:szCs w:val="18"/>
              </w:rPr>
              <w:t>国际组织讲座</w:t>
            </w:r>
          </w:p>
        </w:tc>
        <w:tc>
          <w:tcPr>
            <w:tcW w:w="1941" w:type="dxa"/>
            <w:tcBorders>
              <w:bottom w:val="single" w:sz="4" w:space="0" w:color="auto"/>
            </w:tcBorders>
            <w:vAlign w:val="center"/>
          </w:tcPr>
          <w:p w14:paraId="18338DA7" w14:textId="77777777" w:rsidR="00E714D7" w:rsidRDefault="00C5719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>
              <w:rPr>
                <w:rFonts w:ascii="SimSun" w:hAnsi="SimSun" w:cs="Noto Sans" w:hint="eastAsia"/>
                <w:color w:val="000000"/>
                <w:sz w:val="18"/>
                <w:szCs w:val="18"/>
              </w:rPr>
              <w:t>参访：国际组织</w:t>
            </w:r>
          </w:p>
          <w:p w14:paraId="0CCDEF8D" w14:textId="77777777" w:rsidR="00C57197" w:rsidRDefault="00C5719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>
              <w:rPr>
                <w:rFonts w:ascii="SimSun" w:hAnsi="SimSun" w:cs="Noto Sans" w:hint="eastAsia"/>
                <w:color w:val="000000"/>
                <w:sz w:val="18"/>
                <w:szCs w:val="18"/>
              </w:rPr>
              <w:t>参观：华尔街及世界贸易中心原址</w:t>
            </w:r>
          </w:p>
          <w:p w14:paraId="536BAA52" w14:textId="77777777" w:rsidR="00C57197" w:rsidRPr="0044226E" w:rsidRDefault="00C5719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</w:p>
        </w:tc>
        <w:tc>
          <w:tcPr>
            <w:tcW w:w="1484" w:type="dxa"/>
            <w:tcBorders>
              <w:bottom w:val="single" w:sz="4" w:space="0" w:color="auto"/>
            </w:tcBorders>
            <w:vAlign w:val="center"/>
          </w:tcPr>
          <w:p w14:paraId="6471EB2C" w14:textId="77777777" w:rsidR="00E714D7" w:rsidRPr="0044226E" w:rsidRDefault="00C5719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>
              <w:rPr>
                <w:rFonts w:ascii="SimSun" w:hAnsi="SimSun" w:cs="Noto Sans" w:hint="eastAsia"/>
                <w:color w:val="000000"/>
                <w:sz w:val="18"/>
                <w:szCs w:val="18"/>
              </w:rPr>
              <w:t>文化活动：百老汇演出欣赏</w:t>
            </w:r>
          </w:p>
        </w:tc>
        <w:tc>
          <w:tcPr>
            <w:tcW w:w="1068" w:type="dxa"/>
            <w:tcBorders>
              <w:bottom w:val="single" w:sz="4" w:space="0" w:color="auto"/>
            </w:tcBorders>
            <w:vAlign w:val="center"/>
          </w:tcPr>
          <w:p w14:paraId="0157D998" w14:textId="77777777" w:rsidR="00E714D7" w:rsidRPr="0044226E" w:rsidRDefault="00E714D7" w:rsidP="007A7AC5">
            <w:pPr>
              <w:autoSpaceDE w:val="0"/>
              <w:autoSpaceDN w:val="0"/>
              <w:adjustRightIn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 w:rsidRPr="0044226E">
              <w:rPr>
                <w:rFonts w:ascii="SimSun" w:hAnsi="SimSun" w:cs="Noto Sans" w:hint="eastAsia"/>
                <w:color w:val="000000"/>
                <w:sz w:val="18"/>
                <w:szCs w:val="18"/>
              </w:rPr>
              <w:t>百老汇演出</w:t>
            </w:r>
          </w:p>
        </w:tc>
        <w:tc>
          <w:tcPr>
            <w:tcW w:w="906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22435132" w14:textId="77777777" w:rsidR="00E714D7" w:rsidRPr="00546053" w:rsidRDefault="00E714D7" w:rsidP="00D166C7">
            <w:pPr>
              <w:pStyle w:val="HTML"/>
              <w:shd w:val="clear" w:color="auto" w:fill="FFFFFF"/>
              <w:jc w:val="both"/>
              <w:rPr>
                <w:rFonts w:ascii="SimSun" w:eastAsia="SimSun" w:hAnsi="SimSun" w:cs="Noto Sans"/>
                <w:color w:val="000000"/>
                <w:kern w:val="2"/>
                <w:sz w:val="15"/>
                <w:szCs w:val="15"/>
              </w:rPr>
            </w:pPr>
          </w:p>
        </w:tc>
      </w:tr>
      <w:tr w:rsidR="007073EE" w:rsidRPr="00546053" w14:paraId="47D60F03" w14:textId="77777777" w:rsidTr="00E85EF0">
        <w:trPr>
          <w:trHeight w:val="84"/>
          <w:jc w:val="center"/>
        </w:trPr>
        <w:tc>
          <w:tcPr>
            <w:tcW w:w="615" w:type="dxa"/>
            <w:vMerge w:val="restart"/>
            <w:shd w:val="solid" w:color="46183A" w:fill="auto"/>
          </w:tcPr>
          <w:p w14:paraId="7BD2DAF1" w14:textId="77777777" w:rsidR="007073EE" w:rsidRPr="00546053" w:rsidRDefault="007073EE" w:rsidP="00EB3A21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</w:p>
        </w:tc>
        <w:tc>
          <w:tcPr>
            <w:tcW w:w="1604" w:type="dxa"/>
            <w:shd w:val="solid" w:color="46183A" w:fill="auto"/>
          </w:tcPr>
          <w:p w14:paraId="63265A47" w14:textId="77777777" w:rsidR="007073EE" w:rsidRPr="00546053" w:rsidRDefault="007073EE" w:rsidP="00155AA8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 w:rsidRPr="00546053"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纽约</w:t>
            </w:r>
          </w:p>
        </w:tc>
        <w:tc>
          <w:tcPr>
            <w:tcW w:w="1531" w:type="dxa"/>
            <w:shd w:val="solid" w:color="46183A" w:fill="auto"/>
          </w:tcPr>
          <w:p w14:paraId="51624EA7" w14:textId="77777777" w:rsidR="007073EE" w:rsidRPr="00546053" w:rsidRDefault="007073EE" w:rsidP="00D166C7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 w:rsidRPr="00546053"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华盛顿</w:t>
            </w:r>
          </w:p>
        </w:tc>
        <w:tc>
          <w:tcPr>
            <w:tcW w:w="1914" w:type="dxa"/>
            <w:shd w:val="solid" w:color="46183A" w:fill="auto"/>
          </w:tcPr>
          <w:p w14:paraId="437035FC" w14:textId="77777777" w:rsidR="007073EE" w:rsidRPr="00546053" w:rsidRDefault="007073EE" w:rsidP="00D166C7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 w:rsidRPr="00546053"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华盛顿</w:t>
            </w:r>
          </w:p>
        </w:tc>
        <w:tc>
          <w:tcPr>
            <w:tcW w:w="1941" w:type="dxa"/>
            <w:shd w:val="solid" w:color="46183A" w:fill="auto"/>
          </w:tcPr>
          <w:p w14:paraId="42D3CBCE" w14:textId="77777777" w:rsidR="007073EE" w:rsidRPr="00546053" w:rsidRDefault="007073EE" w:rsidP="00D166C7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 w:rsidRPr="00546053"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华盛顿</w:t>
            </w:r>
          </w:p>
        </w:tc>
        <w:tc>
          <w:tcPr>
            <w:tcW w:w="1484" w:type="dxa"/>
            <w:shd w:val="solid" w:color="46183A" w:fill="auto"/>
          </w:tcPr>
          <w:p w14:paraId="523E6DB5" w14:textId="77777777" w:rsidR="007073EE" w:rsidRPr="00546053" w:rsidRDefault="007073EE" w:rsidP="00D166C7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 w:rsidRPr="00546053"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华盛顿</w:t>
            </w:r>
          </w:p>
        </w:tc>
        <w:tc>
          <w:tcPr>
            <w:tcW w:w="1068" w:type="dxa"/>
            <w:shd w:val="solid" w:color="46183A" w:fill="auto"/>
          </w:tcPr>
          <w:p w14:paraId="4003AAB8" w14:textId="77777777" w:rsidR="007073EE" w:rsidRPr="00546053" w:rsidRDefault="007073EE" w:rsidP="00D166C7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 w:rsidRPr="00546053"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华盛顿</w:t>
            </w:r>
          </w:p>
        </w:tc>
        <w:tc>
          <w:tcPr>
            <w:tcW w:w="906" w:type="dxa"/>
            <w:shd w:val="solid" w:color="46183A" w:fill="auto"/>
          </w:tcPr>
          <w:p w14:paraId="67B9393F" w14:textId="77777777" w:rsidR="007073EE" w:rsidRPr="00546053" w:rsidRDefault="007073EE" w:rsidP="00D166C7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 w:rsidRPr="00546053"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华盛顿</w:t>
            </w:r>
          </w:p>
        </w:tc>
      </w:tr>
      <w:tr w:rsidR="007073EE" w:rsidRPr="00546053" w14:paraId="1578A3D7" w14:textId="77777777" w:rsidTr="00E85EF0">
        <w:trPr>
          <w:trHeight w:val="267"/>
          <w:jc w:val="center"/>
        </w:trPr>
        <w:tc>
          <w:tcPr>
            <w:tcW w:w="615" w:type="dxa"/>
            <w:vMerge/>
            <w:tcBorders>
              <w:bottom w:val="single" w:sz="4" w:space="0" w:color="auto"/>
            </w:tcBorders>
            <w:shd w:val="solid" w:color="46183A" w:fill="auto"/>
          </w:tcPr>
          <w:p w14:paraId="7A0AB9DB" w14:textId="77777777" w:rsidR="007073EE" w:rsidRPr="00546053" w:rsidRDefault="007073EE" w:rsidP="00EB3A21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</w:p>
        </w:tc>
        <w:tc>
          <w:tcPr>
            <w:tcW w:w="1604" w:type="dxa"/>
            <w:tcBorders>
              <w:bottom w:val="single" w:sz="4" w:space="0" w:color="auto"/>
            </w:tcBorders>
            <w:shd w:val="solid" w:color="46183A" w:fill="auto"/>
          </w:tcPr>
          <w:p w14:paraId="0889099D" w14:textId="77777777" w:rsidR="007073EE" w:rsidRPr="00546053" w:rsidRDefault="00B940DF" w:rsidP="00155AA8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第</w:t>
            </w:r>
            <w:r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  <w:t>8</w:t>
            </w: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天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shd w:val="solid" w:color="46183A" w:fill="auto"/>
          </w:tcPr>
          <w:p w14:paraId="0C4273AD" w14:textId="77777777" w:rsidR="007073EE" w:rsidRPr="00546053" w:rsidRDefault="00B940DF" w:rsidP="00D166C7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第</w:t>
            </w:r>
            <w:r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  <w:t>9</w:t>
            </w: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天</w:t>
            </w:r>
          </w:p>
        </w:tc>
        <w:tc>
          <w:tcPr>
            <w:tcW w:w="1914" w:type="dxa"/>
            <w:tcBorders>
              <w:bottom w:val="single" w:sz="4" w:space="0" w:color="auto"/>
            </w:tcBorders>
            <w:shd w:val="solid" w:color="46183A" w:fill="auto"/>
          </w:tcPr>
          <w:p w14:paraId="6C5C6AB1" w14:textId="77777777" w:rsidR="007073EE" w:rsidRPr="00546053" w:rsidRDefault="00B940DF" w:rsidP="00D166C7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第1</w:t>
            </w:r>
            <w:r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  <w:t>0</w:t>
            </w: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天</w:t>
            </w:r>
          </w:p>
        </w:tc>
        <w:tc>
          <w:tcPr>
            <w:tcW w:w="1941" w:type="dxa"/>
            <w:tcBorders>
              <w:bottom w:val="single" w:sz="4" w:space="0" w:color="auto"/>
            </w:tcBorders>
            <w:shd w:val="solid" w:color="46183A" w:fill="auto"/>
          </w:tcPr>
          <w:p w14:paraId="30760701" w14:textId="77777777" w:rsidR="007073EE" w:rsidRPr="00546053" w:rsidRDefault="00B940DF" w:rsidP="00D166C7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第1</w:t>
            </w:r>
            <w:r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  <w:t>1</w:t>
            </w: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天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solid" w:color="46183A" w:fill="auto"/>
          </w:tcPr>
          <w:p w14:paraId="3AF79132" w14:textId="77777777" w:rsidR="007073EE" w:rsidRPr="00546053" w:rsidRDefault="00B940DF" w:rsidP="00D166C7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第1</w:t>
            </w:r>
            <w:r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  <w:t>2</w:t>
            </w: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天</w:t>
            </w:r>
          </w:p>
        </w:tc>
        <w:tc>
          <w:tcPr>
            <w:tcW w:w="1068" w:type="dxa"/>
            <w:tcBorders>
              <w:bottom w:val="single" w:sz="4" w:space="0" w:color="auto"/>
            </w:tcBorders>
            <w:shd w:val="solid" w:color="46183A" w:fill="auto"/>
          </w:tcPr>
          <w:p w14:paraId="468A1137" w14:textId="77777777" w:rsidR="007073EE" w:rsidRPr="00546053" w:rsidRDefault="00B940DF" w:rsidP="00314A08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第1</w:t>
            </w:r>
            <w:r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  <w:t>3</w:t>
            </w: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天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shd w:val="solid" w:color="46183A" w:fill="auto"/>
          </w:tcPr>
          <w:p w14:paraId="39C353F5" w14:textId="77777777" w:rsidR="007073EE" w:rsidRPr="00546053" w:rsidRDefault="00B940DF" w:rsidP="00D166C7">
            <w:pPr>
              <w:autoSpaceDE w:val="0"/>
              <w:autoSpaceDN w:val="0"/>
              <w:adjustRightInd w:val="0"/>
              <w:jc w:val="center"/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</w:pP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第1</w:t>
            </w:r>
            <w:r>
              <w:rPr>
                <w:rFonts w:ascii="Noto Sans CJK SC Light" w:eastAsia="Noto Sans CJK SC Light" w:hAnsi="Noto Sans CJK SC Light" w:cs="Noto Sans"/>
                <w:color w:val="FFFFFF"/>
                <w:sz w:val="18"/>
                <w:szCs w:val="18"/>
              </w:rPr>
              <w:t>4</w:t>
            </w:r>
            <w:r>
              <w:rPr>
                <w:rFonts w:ascii="Noto Sans CJK SC Light" w:eastAsia="Noto Sans CJK SC Light" w:hAnsi="Noto Sans CJK SC Light" w:cs="Noto Sans" w:hint="eastAsia"/>
                <w:color w:val="FFFFFF"/>
                <w:sz w:val="18"/>
                <w:szCs w:val="18"/>
              </w:rPr>
              <w:t>天</w:t>
            </w:r>
          </w:p>
        </w:tc>
      </w:tr>
      <w:tr w:rsidR="00DD538D" w:rsidRPr="00546053" w14:paraId="75FBBD28" w14:textId="77777777" w:rsidTr="00E85EF0">
        <w:trPr>
          <w:trHeight w:val="84"/>
          <w:jc w:val="center"/>
        </w:trPr>
        <w:tc>
          <w:tcPr>
            <w:tcW w:w="615" w:type="dxa"/>
            <w:shd w:val="clear" w:color="46183A" w:fill="auto"/>
            <w:vAlign w:val="center"/>
          </w:tcPr>
          <w:p w14:paraId="50322DAC" w14:textId="77777777" w:rsidR="00314A08" w:rsidRPr="0044226E" w:rsidRDefault="00314A08" w:rsidP="007A7AC5">
            <w:pPr>
              <w:autoSpaceDE w:val="0"/>
              <w:autoSpaceDN w:val="0"/>
              <w:adjustRightInd w:val="0"/>
              <w:jc w:val="center"/>
              <w:rPr>
                <w:rFonts w:ascii="SimSun" w:hAnsi="SimSun" w:cs="Noto Sans"/>
                <w:b/>
                <w:color w:val="000000"/>
                <w:sz w:val="18"/>
                <w:szCs w:val="18"/>
              </w:rPr>
            </w:pPr>
            <w:r w:rsidRPr="0044226E">
              <w:rPr>
                <w:rFonts w:ascii="SimSun" w:hAnsi="SimSun" w:cs="Noto Sans" w:hint="eastAsia"/>
                <w:b/>
                <w:color w:val="000000"/>
                <w:sz w:val="18"/>
                <w:szCs w:val="18"/>
              </w:rPr>
              <w:t>上午</w:t>
            </w:r>
          </w:p>
        </w:tc>
        <w:tc>
          <w:tcPr>
            <w:tcW w:w="1604" w:type="dxa"/>
            <w:shd w:val="clear" w:color="46183A" w:fill="auto"/>
            <w:vAlign w:val="center"/>
          </w:tcPr>
          <w:p w14:paraId="300EECA9" w14:textId="77777777" w:rsidR="00314A08" w:rsidRPr="0044226E" w:rsidRDefault="00C5719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>
              <w:rPr>
                <w:rFonts w:ascii="SimSun" w:hAnsi="SimSun" w:cs="Noto Sans" w:hint="eastAsia"/>
                <w:color w:val="000000"/>
                <w:sz w:val="18"/>
                <w:szCs w:val="18"/>
              </w:rPr>
              <w:t>国际组织讲座</w:t>
            </w:r>
          </w:p>
        </w:tc>
        <w:tc>
          <w:tcPr>
            <w:tcW w:w="1531" w:type="dxa"/>
            <w:shd w:val="clear" w:color="46183A" w:fill="auto"/>
            <w:vAlign w:val="center"/>
          </w:tcPr>
          <w:p w14:paraId="4799ECAE" w14:textId="77777777" w:rsidR="00314A08" w:rsidRPr="0044226E" w:rsidRDefault="00314A08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 w:rsidRPr="0044226E">
              <w:rPr>
                <w:rFonts w:ascii="SimSun" w:hAnsi="SimSun" w:cs="Noto Sans" w:hint="eastAsia"/>
                <w:color w:val="000000"/>
                <w:sz w:val="18"/>
                <w:szCs w:val="18"/>
              </w:rPr>
              <w:t>启程赴华盛顿</w:t>
            </w:r>
          </w:p>
        </w:tc>
        <w:tc>
          <w:tcPr>
            <w:tcW w:w="1914" w:type="dxa"/>
            <w:shd w:val="clear" w:color="46183A" w:fill="auto"/>
            <w:vAlign w:val="center"/>
          </w:tcPr>
          <w:p w14:paraId="7719AE84" w14:textId="77777777" w:rsidR="00314A08" w:rsidRPr="0044226E" w:rsidRDefault="00C5719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>
              <w:rPr>
                <w:rFonts w:ascii="SimSun" w:hAnsi="SimSun" w:cs="Noto Sans" w:hint="eastAsia"/>
                <w:color w:val="000000"/>
                <w:sz w:val="18"/>
                <w:szCs w:val="18"/>
              </w:rPr>
              <w:t>国际组织讲座</w:t>
            </w:r>
          </w:p>
        </w:tc>
        <w:tc>
          <w:tcPr>
            <w:tcW w:w="1941" w:type="dxa"/>
            <w:shd w:val="clear" w:color="46183A" w:fill="auto"/>
            <w:vAlign w:val="center"/>
          </w:tcPr>
          <w:p w14:paraId="2F48FFF4" w14:textId="77777777" w:rsidR="00314A08" w:rsidRPr="0044226E" w:rsidRDefault="00C5719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>
              <w:rPr>
                <w:rFonts w:ascii="SimSun" w:hAnsi="SimSun" w:cs="Noto Sans" w:hint="eastAsia"/>
                <w:color w:val="000000"/>
                <w:sz w:val="18"/>
                <w:szCs w:val="18"/>
              </w:rPr>
              <w:t>国际组织讲座</w:t>
            </w:r>
          </w:p>
        </w:tc>
        <w:tc>
          <w:tcPr>
            <w:tcW w:w="1484" w:type="dxa"/>
            <w:shd w:val="clear" w:color="46183A" w:fill="auto"/>
            <w:vAlign w:val="center"/>
          </w:tcPr>
          <w:p w14:paraId="1E90132D" w14:textId="77777777" w:rsidR="00314A08" w:rsidRPr="0044226E" w:rsidRDefault="00C5719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>
              <w:rPr>
                <w:rFonts w:ascii="SimSun" w:hAnsi="SimSun" w:cs="Noto Sans" w:hint="eastAsia"/>
                <w:color w:val="000000"/>
                <w:sz w:val="18"/>
                <w:szCs w:val="18"/>
              </w:rPr>
              <w:t>国际组织讲座</w:t>
            </w:r>
          </w:p>
        </w:tc>
        <w:tc>
          <w:tcPr>
            <w:tcW w:w="1068" w:type="dxa"/>
            <w:shd w:val="clear" w:color="46183A" w:fill="auto"/>
            <w:vAlign w:val="center"/>
          </w:tcPr>
          <w:p w14:paraId="183C6F88" w14:textId="77777777" w:rsidR="00314A08" w:rsidRPr="0044226E" w:rsidRDefault="00314A08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 w:rsidRPr="0044226E">
              <w:rPr>
                <w:rFonts w:ascii="SimSun" w:hAnsi="SimSun" w:cs="Noto Sans" w:hint="eastAsia"/>
                <w:color w:val="000000"/>
                <w:sz w:val="18"/>
                <w:szCs w:val="18"/>
              </w:rPr>
              <w:t>参观</w:t>
            </w:r>
            <w:r w:rsidRPr="0044226E">
              <w:rPr>
                <w:rFonts w:ascii="SimSun" w:hAnsi="SimSun" w:cs="Noto Sans"/>
                <w:color w:val="000000"/>
                <w:sz w:val="18"/>
                <w:szCs w:val="18"/>
              </w:rPr>
              <w:t>美国</w:t>
            </w:r>
            <w:r w:rsidRPr="0044226E">
              <w:rPr>
                <w:rFonts w:ascii="SimSun" w:hAnsi="SimSun" w:cs="Noto Sans"/>
                <w:color w:val="000000"/>
                <w:sz w:val="18"/>
                <w:szCs w:val="18"/>
              </w:rPr>
              <w:lastRenderedPageBreak/>
              <w:t>国立博物馆</w:t>
            </w:r>
          </w:p>
        </w:tc>
        <w:tc>
          <w:tcPr>
            <w:tcW w:w="906" w:type="dxa"/>
            <w:vMerge w:val="restart"/>
            <w:shd w:val="clear" w:color="46183A" w:fill="auto"/>
            <w:vAlign w:val="center"/>
          </w:tcPr>
          <w:p w14:paraId="618F6123" w14:textId="77777777" w:rsidR="00314A08" w:rsidRPr="0044226E" w:rsidRDefault="00314A08" w:rsidP="00177865">
            <w:pPr>
              <w:autoSpaceDE w:val="0"/>
              <w:autoSpaceDN w:val="0"/>
              <w:adjustRightInd w:val="0"/>
              <w:snapToGrid w:val="0"/>
              <w:rPr>
                <w:rFonts w:ascii="SimSun" w:hAnsi="SimSun" w:cs="Noto Sans"/>
                <w:color w:val="000000"/>
                <w:sz w:val="18"/>
                <w:szCs w:val="18"/>
              </w:rPr>
            </w:pPr>
            <w:r w:rsidRPr="0044226E">
              <w:rPr>
                <w:rFonts w:ascii="SimSun" w:hAnsi="SimSun" w:cs="Noto Sans"/>
                <w:color w:val="000000"/>
                <w:sz w:val="18"/>
                <w:szCs w:val="18"/>
              </w:rPr>
              <w:lastRenderedPageBreak/>
              <w:t>出发回</w:t>
            </w:r>
            <w:r w:rsidR="00177865">
              <w:rPr>
                <w:rFonts w:ascii="SimSun" w:hAnsi="SimSun" w:cs="Noto Sans" w:hint="eastAsia"/>
                <w:color w:val="000000"/>
                <w:sz w:val="18"/>
                <w:szCs w:val="18"/>
              </w:rPr>
              <w:lastRenderedPageBreak/>
              <w:t>国</w:t>
            </w:r>
            <w:r w:rsidRPr="0044226E">
              <w:rPr>
                <w:rFonts w:ascii="SimSun" w:hAnsi="SimSun" w:cs="Noto Sans"/>
                <w:color w:val="000000"/>
                <w:sz w:val="18"/>
                <w:szCs w:val="18"/>
              </w:rPr>
              <w:t>(机场送机)</w:t>
            </w:r>
          </w:p>
          <w:p w14:paraId="548E6669" w14:textId="77777777" w:rsidR="00314A08" w:rsidRPr="0044226E" w:rsidRDefault="00314A08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</w:p>
        </w:tc>
      </w:tr>
      <w:tr w:rsidR="00DD538D" w:rsidRPr="00546053" w14:paraId="1C05B856" w14:textId="77777777" w:rsidTr="00E85EF0">
        <w:trPr>
          <w:trHeight w:val="560"/>
          <w:jc w:val="center"/>
        </w:trPr>
        <w:tc>
          <w:tcPr>
            <w:tcW w:w="615" w:type="dxa"/>
            <w:vAlign w:val="center"/>
          </w:tcPr>
          <w:p w14:paraId="5594A0C4" w14:textId="77777777" w:rsidR="00314A08" w:rsidRPr="0044226E" w:rsidRDefault="00314A08" w:rsidP="007A7AC5">
            <w:pPr>
              <w:autoSpaceDE w:val="0"/>
              <w:autoSpaceDN w:val="0"/>
              <w:adjustRightInd w:val="0"/>
              <w:jc w:val="center"/>
              <w:rPr>
                <w:rFonts w:ascii="SimSun" w:hAnsi="SimSun" w:cs="Noto Sans"/>
                <w:b/>
                <w:color w:val="000000"/>
                <w:sz w:val="18"/>
                <w:szCs w:val="18"/>
              </w:rPr>
            </w:pPr>
            <w:r w:rsidRPr="0044226E">
              <w:rPr>
                <w:rFonts w:ascii="SimSun" w:hAnsi="SimSun" w:cs="Noto Sans" w:hint="eastAsia"/>
                <w:b/>
                <w:color w:val="000000"/>
                <w:sz w:val="18"/>
                <w:szCs w:val="18"/>
              </w:rPr>
              <w:lastRenderedPageBreak/>
              <w:t>下午</w:t>
            </w:r>
          </w:p>
        </w:tc>
        <w:tc>
          <w:tcPr>
            <w:tcW w:w="1604" w:type="dxa"/>
            <w:vAlign w:val="center"/>
          </w:tcPr>
          <w:p w14:paraId="41E85525" w14:textId="77777777" w:rsidR="00314A08" w:rsidRPr="0044226E" w:rsidRDefault="00C57197" w:rsidP="00C57197">
            <w:pPr>
              <w:autoSpaceDE w:val="0"/>
              <w:autoSpaceDN w:val="0"/>
              <w:adjustRightInd w:val="0"/>
              <w:snapToGrid w:val="0"/>
              <w:rPr>
                <w:rFonts w:ascii="SimSun" w:hAnsi="SimSun" w:cs="Noto Sans"/>
                <w:color w:val="000000"/>
                <w:sz w:val="18"/>
                <w:szCs w:val="18"/>
              </w:rPr>
            </w:pPr>
            <w:r>
              <w:rPr>
                <w:rFonts w:ascii="SimSun" w:hAnsi="SimSun" w:cs="Noto Sans" w:hint="eastAsia"/>
                <w:color w:val="000000"/>
                <w:sz w:val="18"/>
                <w:szCs w:val="18"/>
              </w:rPr>
              <w:t>参访：国际组织</w:t>
            </w:r>
          </w:p>
        </w:tc>
        <w:tc>
          <w:tcPr>
            <w:tcW w:w="1531" w:type="dxa"/>
            <w:vAlign w:val="center"/>
          </w:tcPr>
          <w:p w14:paraId="09175366" w14:textId="77777777" w:rsidR="00314A08" w:rsidRPr="0044226E" w:rsidRDefault="00314A08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 w:rsidRPr="0044226E">
              <w:rPr>
                <w:rFonts w:ascii="SimSun" w:hAnsi="SimSun" w:cs="Noto Sans" w:hint="eastAsia"/>
                <w:color w:val="000000"/>
                <w:sz w:val="18"/>
                <w:szCs w:val="18"/>
              </w:rPr>
              <w:t>办理入住</w:t>
            </w:r>
          </w:p>
          <w:p w14:paraId="5EE71332" w14:textId="77777777" w:rsidR="00314A08" w:rsidRPr="0044226E" w:rsidRDefault="00314A08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 w:rsidRPr="0044226E">
              <w:rPr>
                <w:rFonts w:ascii="SimSun" w:hAnsi="SimSun" w:cs="Noto Sans" w:hint="eastAsia"/>
                <w:color w:val="000000"/>
                <w:sz w:val="18"/>
                <w:szCs w:val="18"/>
              </w:rPr>
              <w:t>欢迎招待会</w:t>
            </w:r>
          </w:p>
        </w:tc>
        <w:tc>
          <w:tcPr>
            <w:tcW w:w="1914" w:type="dxa"/>
            <w:vAlign w:val="center"/>
          </w:tcPr>
          <w:p w14:paraId="61D84645" w14:textId="77777777" w:rsidR="00314A08" w:rsidRDefault="00C5719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>
              <w:rPr>
                <w:rFonts w:ascii="SimSun" w:hAnsi="SimSun" w:cs="Noto Sans" w:hint="eastAsia"/>
                <w:color w:val="000000"/>
                <w:sz w:val="18"/>
                <w:szCs w:val="18"/>
              </w:rPr>
              <w:t>参访：国际组织</w:t>
            </w:r>
          </w:p>
          <w:p w14:paraId="410CAE7E" w14:textId="77777777" w:rsidR="00C57197" w:rsidRDefault="00C5719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>
              <w:rPr>
                <w:rFonts w:ascii="SimSun" w:hAnsi="SimSun" w:cs="Noto Sans" w:hint="eastAsia"/>
                <w:color w:val="000000"/>
                <w:sz w:val="18"/>
                <w:szCs w:val="18"/>
              </w:rPr>
              <w:t>参观：林肯纪念堂及华盛顿国家广场</w:t>
            </w:r>
          </w:p>
          <w:p w14:paraId="1E8EE10E" w14:textId="77777777" w:rsidR="00C57197" w:rsidRPr="0044226E" w:rsidRDefault="00C5719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</w:p>
        </w:tc>
        <w:tc>
          <w:tcPr>
            <w:tcW w:w="1941" w:type="dxa"/>
            <w:vAlign w:val="center"/>
          </w:tcPr>
          <w:p w14:paraId="6A5CA249" w14:textId="77777777" w:rsidR="00314A08" w:rsidRPr="0044226E" w:rsidRDefault="00C5719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>
              <w:rPr>
                <w:rFonts w:ascii="SimSun" w:hAnsi="SimSun" w:cs="Noto Sans" w:hint="eastAsia"/>
                <w:color w:val="000000"/>
                <w:sz w:val="18"/>
                <w:szCs w:val="18"/>
              </w:rPr>
              <w:t>参访：国际组织</w:t>
            </w:r>
          </w:p>
        </w:tc>
        <w:tc>
          <w:tcPr>
            <w:tcW w:w="1484" w:type="dxa"/>
            <w:vAlign w:val="center"/>
          </w:tcPr>
          <w:p w14:paraId="7ECAC04E" w14:textId="77777777" w:rsidR="00314A08" w:rsidRPr="0044226E" w:rsidRDefault="00C5719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>
              <w:rPr>
                <w:rFonts w:ascii="SimSun" w:hAnsi="SimSun" w:cs="Noto Sans" w:hint="eastAsia"/>
                <w:color w:val="000000"/>
                <w:sz w:val="18"/>
                <w:szCs w:val="18"/>
              </w:rPr>
              <w:t>大学参观</w:t>
            </w:r>
          </w:p>
        </w:tc>
        <w:tc>
          <w:tcPr>
            <w:tcW w:w="1068" w:type="dxa"/>
            <w:vAlign w:val="center"/>
          </w:tcPr>
          <w:p w14:paraId="43405EDB" w14:textId="77777777" w:rsidR="00C57197" w:rsidRDefault="00C57197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>
              <w:rPr>
                <w:rFonts w:ascii="SimSun" w:hAnsi="SimSun" w:cs="Noto Sans" w:hint="eastAsia"/>
                <w:color w:val="000000"/>
                <w:sz w:val="18"/>
                <w:szCs w:val="18"/>
              </w:rPr>
              <w:t>结业展示</w:t>
            </w:r>
          </w:p>
          <w:p w14:paraId="1783CE67" w14:textId="77777777" w:rsidR="00314A08" w:rsidRPr="0044226E" w:rsidRDefault="00314A08" w:rsidP="007A7AC5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SimSun" w:hAnsi="SimSun" w:cs="Noto Sans"/>
                <w:color w:val="000000"/>
                <w:sz w:val="18"/>
                <w:szCs w:val="18"/>
              </w:rPr>
            </w:pPr>
            <w:r w:rsidRPr="0044226E">
              <w:rPr>
                <w:rFonts w:ascii="SimSun" w:hAnsi="SimSun" w:cs="Noto Sans" w:hint="eastAsia"/>
                <w:color w:val="000000"/>
                <w:sz w:val="18"/>
                <w:szCs w:val="18"/>
              </w:rPr>
              <w:t>欢送晚宴</w:t>
            </w:r>
          </w:p>
        </w:tc>
        <w:tc>
          <w:tcPr>
            <w:tcW w:w="906" w:type="dxa"/>
            <w:vMerge/>
          </w:tcPr>
          <w:p w14:paraId="36920CE7" w14:textId="77777777" w:rsidR="00314A08" w:rsidRPr="00546053" w:rsidRDefault="00314A08" w:rsidP="007A7AC5">
            <w:pPr>
              <w:autoSpaceDE w:val="0"/>
              <w:autoSpaceDN w:val="0"/>
              <w:adjustRightInd w:val="0"/>
              <w:snapToGrid w:val="0"/>
              <w:rPr>
                <w:rFonts w:ascii="SimSun" w:hAnsi="SimSun" w:cs="Noto Sans"/>
                <w:color w:val="000000"/>
                <w:sz w:val="15"/>
                <w:szCs w:val="15"/>
              </w:rPr>
            </w:pPr>
          </w:p>
        </w:tc>
      </w:tr>
    </w:tbl>
    <w:p w14:paraId="227D7A7C" w14:textId="77777777" w:rsidR="00627750" w:rsidRPr="00546053" w:rsidRDefault="00627750" w:rsidP="00257192">
      <w:pPr>
        <w:pStyle w:val="ab"/>
        <w:spacing w:beforeLines="20" w:before="62" w:line="360" w:lineRule="exact"/>
        <w:ind w:left="420" w:firstLineChars="0" w:firstLine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sz w:val="22"/>
        </w:rPr>
        <w:t>说明：</w:t>
      </w:r>
    </w:p>
    <w:p w14:paraId="42D0A636" w14:textId="77777777" w:rsidR="00627750" w:rsidRPr="00546053" w:rsidRDefault="00627750" w:rsidP="00257192">
      <w:pPr>
        <w:pStyle w:val="ab"/>
        <w:numPr>
          <w:ilvl w:val="0"/>
          <w:numId w:val="8"/>
        </w:numPr>
        <w:spacing w:beforeLines="20" w:before="62" w:line="360" w:lineRule="exact"/>
        <w:ind w:left="1140" w:firstLineChars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sz w:val="22"/>
        </w:rPr>
        <w:t>项目包含：1</w:t>
      </w:r>
      <w:r w:rsidR="00EB372B" w:rsidRPr="00546053">
        <w:rPr>
          <w:rFonts w:ascii="Noto Sans CJK SC Light" w:eastAsia="Noto Sans CJK SC Light" w:hAnsi="Noto Sans CJK SC Light" w:hint="eastAsia"/>
          <w:sz w:val="22"/>
        </w:rPr>
        <w:t>2</w:t>
      </w:r>
      <w:r w:rsidRPr="00546053">
        <w:rPr>
          <w:rFonts w:ascii="Noto Sans CJK SC Light" w:eastAsia="Noto Sans CJK SC Light" w:hAnsi="Noto Sans CJK SC Light" w:hint="eastAsia"/>
          <w:sz w:val="22"/>
        </w:rPr>
        <w:t>小时</w:t>
      </w:r>
      <w:r w:rsidR="007F1A0B" w:rsidRPr="00546053">
        <w:rPr>
          <w:rFonts w:ascii="Noto Sans CJK SC Light" w:eastAsia="Noto Sans CJK SC Light" w:hAnsi="Noto Sans CJK SC Light" w:hint="eastAsia"/>
          <w:sz w:val="22"/>
        </w:rPr>
        <w:t>互动式</w:t>
      </w:r>
      <w:r w:rsidRPr="00546053">
        <w:rPr>
          <w:rFonts w:ascii="Noto Sans CJK SC Light" w:eastAsia="Noto Sans CJK SC Light" w:hAnsi="Noto Sans CJK SC Light" w:hint="eastAsia"/>
          <w:sz w:val="22"/>
        </w:rPr>
        <w:t>国际组织</w:t>
      </w:r>
      <w:r w:rsidR="007F1A0B" w:rsidRPr="00546053">
        <w:rPr>
          <w:rFonts w:ascii="Noto Sans CJK SC Light" w:eastAsia="Noto Sans CJK SC Light" w:hAnsi="Noto Sans CJK SC Light" w:hint="eastAsia"/>
          <w:sz w:val="22"/>
        </w:rPr>
        <w:t>主题</w:t>
      </w:r>
      <w:r w:rsidRPr="00546053">
        <w:rPr>
          <w:rFonts w:ascii="Noto Sans CJK SC Light" w:eastAsia="Noto Sans CJK SC Light" w:hAnsi="Noto Sans CJK SC Light" w:hint="eastAsia"/>
          <w:sz w:val="22"/>
        </w:rPr>
        <w:t>讲座、</w:t>
      </w:r>
      <w:r w:rsidR="00D93EA7">
        <w:rPr>
          <w:rFonts w:ascii="Noto Sans CJK SC Light" w:eastAsia="Noto Sans CJK SC Light" w:hAnsi="Noto Sans CJK SC Light"/>
          <w:sz w:val="22"/>
        </w:rPr>
        <w:t>5</w:t>
      </w:r>
      <w:r w:rsidR="00D93EA7">
        <w:rPr>
          <w:rFonts w:ascii="Noto Sans CJK SC Light" w:eastAsia="Noto Sans CJK SC Light" w:hAnsi="Noto Sans CJK SC Light" w:hint="eastAsia"/>
          <w:sz w:val="22"/>
        </w:rPr>
        <w:t>-</w:t>
      </w:r>
      <w:r w:rsidR="00D93EA7">
        <w:rPr>
          <w:rFonts w:ascii="Noto Sans CJK SC Light" w:eastAsia="Noto Sans CJK SC Light" w:hAnsi="Noto Sans CJK SC Light"/>
          <w:sz w:val="22"/>
        </w:rPr>
        <w:t>6</w:t>
      </w:r>
      <w:r w:rsidRPr="00546053">
        <w:rPr>
          <w:rFonts w:ascii="Noto Sans CJK SC Light" w:eastAsia="Noto Sans CJK SC Light" w:hAnsi="Noto Sans CJK SC Light" w:hint="eastAsia"/>
          <w:sz w:val="22"/>
        </w:rPr>
        <w:t>个国际组织</w:t>
      </w:r>
      <w:r w:rsidR="007F1A0B" w:rsidRPr="00546053">
        <w:rPr>
          <w:rFonts w:ascii="Noto Sans CJK SC Light" w:eastAsia="Noto Sans CJK SC Light" w:hAnsi="Noto Sans CJK SC Light" w:hint="eastAsia"/>
          <w:sz w:val="22"/>
        </w:rPr>
        <w:t>见习</w:t>
      </w:r>
      <w:r w:rsidRPr="00546053">
        <w:rPr>
          <w:rFonts w:ascii="Noto Sans CJK SC Light" w:eastAsia="Noto Sans CJK SC Light" w:hAnsi="Noto Sans CJK SC Light" w:hint="eastAsia"/>
          <w:sz w:val="22"/>
        </w:rPr>
        <w:t>参访活动、城市游览及文化活动。</w:t>
      </w:r>
    </w:p>
    <w:p w14:paraId="5985442D" w14:textId="77777777" w:rsidR="004F0D4A" w:rsidRPr="00546053" w:rsidRDefault="00627750" w:rsidP="00257192">
      <w:pPr>
        <w:pStyle w:val="ab"/>
        <w:numPr>
          <w:ilvl w:val="0"/>
          <w:numId w:val="8"/>
        </w:numPr>
        <w:spacing w:beforeLines="20" w:before="62" w:line="360" w:lineRule="exact"/>
        <w:ind w:left="1140" w:firstLineChars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/>
          <w:sz w:val="22"/>
        </w:rPr>
        <w:t>注意：上述日程安排</w:t>
      </w:r>
      <w:r w:rsidRPr="00546053">
        <w:rPr>
          <w:rFonts w:ascii="Noto Sans CJK SC Light" w:eastAsia="Noto Sans CJK SC Light" w:hAnsi="Noto Sans CJK SC Light" w:hint="eastAsia"/>
          <w:sz w:val="22"/>
        </w:rPr>
        <w:t>将根据实际情况略有调整</w:t>
      </w:r>
      <w:r w:rsidR="004F0D4A" w:rsidRPr="00546053">
        <w:rPr>
          <w:rFonts w:ascii="Noto Sans CJK SC Light" w:eastAsia="Noto Sans CJK SC Light" w:hAnsi="Noto Sans CJK SC Light"/>
          <w:sz w:val="22"/>
        </w:rPr>
        <w:t>，SAF保留该日程</w:t>
      </w:r>
      <w:r w:rsidR="007F1A0B" w:rsidRPr="00546053">
        <w:rPr>
          <w:rFonts w:ascii="Noto Sans CJK SC Light" w:eastAsia="Noto Sans CJK SC Light" w:hAnsi="Noto Sans CJK SC Light" w:hint="eastAsia"/>
          <w:sz w:val="22"/>
        </w:rPr>
        <w:t>安排</w:t>
      </w:r>
      <w:r w:rsidR="004F0D4A" w:rsidRPr="00546053">
        <w:rPr>
          <w:rFonts w:ascii="Noto Sans CJK SC Light" w:eastAsia="Noto Sans CJK SC Light" w:hAnsi="Noto Sans CJK SC Light"/>
          <w:sz w:val="22"/>
        </w:rPr>
        <w:t>的解释权。</w:t>
      </w:r>
    </w:p>
    <w:p w14:paraId="68955507" w14:textId="77777777" w:rsidR="004F0D4A" w:rsidRPr="00546053" w:rsidRDefault="004F0D4A" w:rsidP="00257192">
      <w:pPr>
        <w:pStyle w:val="ab"/>
        <w:numPr>
          <w:ilvl w:val="0"/>
          <w:numId w:val="3"/>
        </w:numPr>
        <w:spacing w:beforeLines="20" w:before="62" w:line="360" w:lineRule="exact"/>
        <w:ind w:left="420" w:firstLineChars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/>
          <w:sz w:val="22"/>
        </w:rPr>
        <w:t>住宿及餐食安排：SAF</w:t>
      </w:r>
      <w:r w:rsidR="00CA2402" w:rsidRPr="00546053">
        <w:rPr>
          <w:rFonts w:ascii="Noto Sans CJK SC Light" w:eastAsia="Noto Sans CJK SC Light" w:hAnsi="Noto Sans CJK SC Light"/>
          <w:sz w:val="22"/>
        </w:rPr>
        <w:t>将为所有参与项目的同学统一安排住宿。住宿标准为</w:t>
      </w:r>
      <w:r w:rsidR="00C57197">
        <w:rPr>
          <w:rFonts w:ascii="Noto Sans CJK SC Light" w:eastAsia="Noto Sans CJK SC Light" w:hAnsi="Noto Sans CJK SC Light" w:hint="eastAsia"/>
          <w:sz w:val="22"/>
        </w:rPr>
        <w:t>酒店</w:t>
      </w:r>
      <w:r w:rsidR="00CA2402" w:rsidRPr="00546053">
        <w:rPr>
          <w:rFonts w:ascii="Noto Sans CJK SC Light" w:eastAsia="Noto Sans CJK SC Light" w:hAnsi="Noto Sans CJK SC Light" w:hint="eastAsia"/>
          <w:sz w:val="22"/>
        </w:rPr>
        <w:t>双人间。</w:t>
      </w:r>
    </w:p>
    <w:p w14:paraId="43EBCFD9" w14:textId="77777777" w:rsidR="004F0D4A" w:rsidRPr="00546053" w:rsidRDefault="00CA2402" w:rsidP="00257192">
      <w:pPr>
        <w:pStyle w:val="ab"/>
        <w:numPr>
          <w:ilvl w:val="0"/>
          <w:numId w:val="3"/>
        </w:numPr>
        <w:spacing w:beforeLines="20" w:before="62" w:line="360" w:lineRule="exact"/>
        <w:ind w:left="420" w:firstLineChars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/>
          <w:sz w:val="22"/>
        </w:rPr>
        <w:t>项目费用</w:t>
      </w:r>
    </w:p>
    <w:p w14:paraId="48919DA9" w14:textId="77777777" w:rsidR="00CA2402" w:rsidRPr="00546053" w:rsidRDefault="00CA2402" w:rsidP="00257192">
      <w:pPr>
        <w:spacing w:beforeLines="20" w:before="62" w:line="360" w:lineRule="exact"/>
        <w:ind w:left="42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sz w:val="22"/>
        </w:rPr>
        <w:t>项目费用：4</w:t>
      </w:r>
      <w:r w:rsidRPr="00546053">
        <w:rPr>
          <w:rFonts w:ascii="Noto Sans CJK SC Light" w:eastAsia="Noto Sans CJK SC Light" w:hAnsi="Noto Sans CJK SC Light"/>
          <w:sz w:val="22"/>
        </w:rPr>
        <w:t>395</w:t>
      </w:r>
      <w:r w:rsidRPr="00546053">
        <w:rPr>
          <w:rFonts w:ascii="Noto Sans CJK SC Light" w:eastAsia="Noto Sans CJK SC Light" w:hAnsi="Noto Sans CJK SC Light" w:hint="eastAsia"/>
          <w:sz w:val="22"/>
        </w:rPr>
        <w:t>美元</w:t>
      </w:r>
    </w:p>
    <w:p w14:paraId="155A3078" w14:textId="77777777" w:rsidR="00CA2402" w:rsidRPr="00546053" w:rsidRDefault="00CA2402" w:rsidP="00257192">
      <w:pPr>
        <w:spacing w:beforeLines="20" w:before="62" w:line="360" w:lineRule="exact"/>
        <w:ind w:left="42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sz w:val="22"/>
        </w:rPr>
        <w:t>项目费用包含：</w:t>
      </w:r>
    </w:p>
    <w:p w14:paraId="4002176D" w14:textId="77777777" w:rsidR="00CA2402" w:rsidRPr="00546053" w:rsidRDefault="001C57F8" w:rsidP="00257192">
      <w:pPr>
        <w:numPr>
          <w:ilvl w:val="0"/>
          <w:numId w:val="9"/>
        </w:numPr>
        <w:spacing w:beforeLines="20" w:before="62" w:line="360" w:lineRule="exact"/>
        <w:ind w:left="114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sz w:val="22"/>
        </w:rPr>
        <w:t>赴美接机，离美送机，</w:t>
      </w:r>
      <w:r w:rsidR="00CA2402" w:rsidRPr="00546053">
        <w:rPr>
          <w:rFonts w:ascii="Noto Sans CJK SC Light" w:eastAsia="Noto Sans CJK SC Light" w:hAnsi="Noto Sans CJK SC Light" w:hint="eastAsia"/>
          <w:sz w:val="22"/>
        </w:rPr>
        <w:t>从</w:t>
      </w:r>
      <w:r w:rsidR="00F47975" w:rsidRPr="00546053">
        <w:rPr>
          <w:rFonts w:ascii="Noto Sans CJK SC Light" w:eastAsia="Noto Sans CJK SC Light" w:hAnsi="Noto Sans CJK SC Light" w:hint="eastAsia"/>
          <w:sz w:val="22"/>
        </w:rPr>
        <w:t>纽约到华盛顿</w:t>
      </w:r>
      <w:r w:rsidR="00CA2402" w:rsidRPr="00546053">
        <w:rPr>
          <w:rFonts w:ascii="Noto Sans CJK SC Light" w:eastAsia="Noto Sans CJK SC Light" w:hAnsi="Noto Sans CJK SC Light" w:hint="eastAsia"/>
          <w:sz w:val="22"/>
        </w:rPr>
        <w:t>的</w:t>
      </w:r>
      <w:r w:rsidR="00CF16A5">
        <w:rPr>
          <w:rFonts w:ascii="Noto Sans CJK SC Light" w:eastAsia="Noto Sans CJK SC Light" w:hAnsi="Noto Sans CJK SC Light" w:hint="eastAsia"/>
          <w:sz w:val="22"/>
        </w:rPr>
        <w:t>火车票</w:t>
      </w:r>
      <w:r w:rsidR="00CA2402" w:rsidRPr="00546053">
        <w:rPr>
          <w:rFonts w:ascii="Noto Sans CJK SC Light" w:eastAsia="Noto Sans CJK SC Light" w:hAnsi="Noto Sans CJK SC Light" w:hint="eastAsia"/>
          <w:sz w:val="22"/>
        </w:rPr>
        <w:t>；</w:t>
      </w:r>
    </w:p>
    <w:p w14:paraId="2B499467" w14:textId="77777777" w:rsidR="00CA2402" w:rsidRPr="00546053" w:rsidRDefault="00CA2402" w:rsidP="00257192">
      <w:pPr>
        <w:numPr>
          <w:ilvl w:val="0"/>
          <w:numId w:val="9"/>
        </w:numPr>
        <w:spacing w:beforeLines="20" w:before="62" w:line="360" w:lineRule="exact"/>
        <w:ind w:left="114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sz w:val="22"/>
        </w:rPr>
        <w:t>项目期间</w:t>
      </w:r>
      <w:proofErr w:type="gramStart"/>
      <w:r w:rsidRPr="00546053">
        <w:rPr>
          <w:rFonts w:ascii="Noto Sans CJK SC Light" w:eastAsia="Noto Sans CJK SC Light" w:hAnsi="Noto Sans CJK SC Light" w:hint="eastAsia"/>
          <w:sz w:val="22"/>
        </w:rPr>
        <w:t>酒店双</w:t>
      </w:r>
      <w:proofErr w:type="gramEnd"/>
      <w:r w:rsidRPr="00546053">
        <w:rPr>
          <w:rFonts w:ascii="Noto Sans CJK SC Light" w:eastAsia="Noto Sans CJK SC Light" w:hAnsi="Noto Sans CJK SC Light" w:hint="eastAsia"/>
          <w:sz w:val="22"/>
        </w:rPr>
        <w:t>人间住宿；</w:t>
      </w:r>
    </w:p>
    <w:p w14:paraId="40CF0B29" w14:textId="77777777" w:rsidR="00CA2402" w:rsidRPr="00546053" w:rsidRDefault="00F47975" w:rsidP="00257192">
      <w:pPr>
        <w:numPr>
          <w:ilvl w:val="0"/>
          <w:numId w:val="9"/>
        </w:numPr>
        <w:spacing w:beforeLines="20" w:before="62" w:line="360" w:lineRule="exact"/>
        <w:ind w:left="114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sz w:val="22"/>
        </w:rPr>
        <w:t>每日早餐及</w:t>
      </w:r>
      <w:r w:rsidR="00D93EA7">
        <w:rPr>
          <w:rFonts w:ascii="Noto Sans CJK SC Light" w:eastAsia="Noto Sans CJK SC Light" w:hAnsi="Noto Sans CJK SC Light" w:hint="eastAsia"/>
          <w:sz w:val="22"/>
        </w:rPr>
        <w:t>欢迎送别</w:t>
      </w:r>
      <w:r w:rsidR="00CA2402" w:rsidRPr="00546053">
        <w:rPr>
          <w:rFonts w:ascii="Noto Sans CJK SC Light" w:eastAsia="Noto Sans CJK SC Light" w:hAnsi="Noto Sans CJK SC Light" w:hint="eastAsia"/>
          <w:sz w:val="22"/>
        </w:rPr>
        <w:t>集体晚餐；</w:t>
      </w:r>
    </w:p>
    <w:p w14:paraId="61EBF245" w14:textId="77777777" w:rsidR="00CA2402" w:rsidRPr="00546053" w:rsidRDefault="00CA2402" w:rsidP="00257192">
      <w:pPr>
        <w:numPr>
          <w:ilvl w:val="0"/>
          <w:numId w:val="9"/>
        </w:numPr>
        <w:spacing w:beforeLines="20" w:before="62" w:line="360" w:lineRule="exact"/>
        <w:ind w:left="114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sz w:val="22"/>
        </w:rPr>
        <w:t>城市游览；</w:t>
      </w:r>
    </w:p>
    <w:p w14:paraId="33BA1AC2" w14:textId="77777777" w:rsidR="00CA2402" w:rsidRPr="00546053" w:rsidRDefault="00CA2402" w:rsidP="00257192">
      <w:pPr>
        <w:numPr>
          <w:ilvl w:val="0"/>
          <w:numId w:val="9"/>
        </w:numPr>
        <w:spacing w:beforeLines="20" w:before="62" w:line="360" w:lineRule="exact"/>
        <w:ind w:left="114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sz w:val="22"/>
        </w:rPr>
        <w:t>国际组织</w:t>
      </w:r>
      <w:r w:rsidR="007F1A0B" w:rsidRPr="00546053">
        <w:rPr>
          <w:rFonts w:ascii="Noto Sans CJK SC Light" w:eastAsia="Noto Sans CJK SC Light" w:hAnsi="Noto Sans CJK SC Light" w:hint="eastAsia"/>
          <w:sz w:val="22"/>
        </w:rPr>
        <w:t>主题</w:t>
      </w:r>
      <w:r w:rsidRPr="00546053">
        <w:rPr>
          <w:rFonts w:ascii="Noto Sans CJK SC Light" w:eastAsia="Noto Sans CJK SC Light" w:hAnsi="Noto Sans CJK SC Light" w:hint="eastAsia"/>
          <w:sz w:val="22"/>
        </w:rPr>
        <w:t>讲座；</w:t>
      </w:r>
    </w:p>
    <w:p w14:paraId="05A14837" w14:textId="77777777" w:rsidR="00CA2402" w:rsidRPr="00546053" w:rsidRDefault="00CA2402" w:rsidP="00257192">
      <w:pPr>
        <w:numPr>
          <w:ilvl w:val="0"/>
          <w:numId w:val="9"/>
        </w:numPr>
        <w:spacing w:beforeLines="20" w:before="62" w:line="360" w:lineRule="exact"/>
        <w:ind w:left="114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sz w:val="22"/>
        </w:rPr>
        <w:t>国际组织参访；</w:t>
      </w:r>
    </w:p>
    <w:p w14:paraId="175C2140" w14:textId="77777777" w:rsidR="00CA2402" w:rsidRPr="00546053" w:rsidRDefault="00CA2402" w:rsidP="00257192">
      <w:pPr>
        <w:numPr>
          <w:ilvl w:val="0"/>
          <w:numId w:val="9"/>
        </w:numPr>
        <w:spacing w:beforeLines="20" w:before="62" w:line="360" w:lineRule="exact"/>
        <w:ind w:left="114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sz w:val="22"/>
        </w:rPr>
        <w:t>文化</w:t>
      </w:r>
      <w:r w:rsidR="007F1A0B" w:rsidRPr="00546053">
        <w:rPr>
          <w:rFonts w:ascii="Noto Sans CJK SC Light" w:eastAsia="Noto Sans CJK SC Light" w:hAnsi="Noto Sans CJK SC Light" w:hint="eastAsia"/>
          <w:sz w:val="22"/>
        </w:rPr>
        <w:t>观光</w:t>
      </w:r>
      <w:r w:rsidRPr="00546053">
        <w:rPr>
          <w:rFonts w:ascii="Noto Sans CJK SC Light" w:eastAsia="Noto Sans CJK SC Light" w:hAnsi="Noto Sans CJK SC Light" w:hint="eastAsia"/>
          <w:sz w:val="22"/>
        </w:rPr>
        <w:t>游览活动；</w:t>
      </w:r>
    </w:p>
    <w:p w14:paraId="447461BA" w14:textId="77777777" w:rsidR="006768B1" w:rsidRPr="00546053" w:rsidRDefault="00CA2402" w:rsidP="00257192">
      <w:pPr>
        <w:numPr>
          <w:ilvl w:val="0"/>
          <w:numId w:val="9"/>
        </w:numPr>
        <w:spacing w:beforeLines="20" w:before="62" w:line="360" w:lineRule="exact"/>
        <w:ind w:left="114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sz w:val="22"/>
        </w:rPr>
        <w:t>CISI医疗及应急保险；</w:t>
      </w:r>
    </w:p>
    <w:p w14:paraId="3FD5EF5E" w14:textId="77777777" w:rsidR="00CA2402" w:rsidRPr="00546053" w:rsidRDefault="00CA2402" w:rsidP="00257192">
      <w:pPr>
        <w:numPr>
          <w:ilvl w:val="0"/>
          <w:numId w:val="9"/>
        </w:numPr>
        <w:spacing w:beforeLines="20" w:before="62" w:line="360" w:lineRule="exact"/>
        <w:ind w:left="114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 w:hint="eastAsia"/>
          <w:sz w:val="22"/>
        </w:rPr>
        <w:t>SAF及SAF-IES</w:t>
      </w:r>
      <w:r w:rsidRPr="00546053">
        <w:rPr>
          <w:rFonts w:ascii="Noto Sans CJK SC Light" w:eastAsia="Noto Sans CJK SC Light" w:hAnsi="Noto Sans CJK SC Light"/>
          <w:sz w:val="22"/>
        </w:rPr>
        <w:t xml:space="preserve"> Abroad</w:t>
      </w:r>
      <w:r w:rsidR="000E5D1A" w:rsidRPr="00546053">
        <w:rPr>
          <w:rFonts w:ascii="Noto Sans CJK SC Light" w:eastAsia="Noto Sans CJK SC Light" w:hAnsi="Noto Sans CJK SC Light" w:hint="eastAsia"/>
          <w:sz w:val="22"/>
        </w:rPr>
        <w:t>纽约</w:t>
      </w:r>
      <w:r w:rsidRPr="00546053">
        <w:rPr>
          <w:rFonts w:ascii="Noto Sans CJK SC Light" w:eastAsia="Noto Sans CJK SC Light" w:hAnsi="Noto Sans CJK SC Light" w:hint="eastAsia"/>
          <w:sz w:val="22"/>
        </w:rPr>
        <w:t>中心服务：</w:t>
      </w:r>
      <w:r w:rsidRPr="00546053">
        <w:rPr>
          <w:rFonts w:ascii="Noto Sans CJK SC Light" w:eastAsia="Noto Sans CJK SC Light" w:hAnsi="Noto Sans CJK SC Light"/>
          <w:sz w:val="22"/>
        </w:rPr>
        <w:t>SAF</w:t>
      </w:r>
      <w:r w:rsidR="006768B1" w:rsidRPr="00546053">
        <w:rPr>
          <w:rFonts w:ascii="Noto Sans CJK SC Light" w:eastAsia="Noto Sans CJK SC Light" w:hAnsi="Noto Sans CJK SC Light"/>
          <w:sz w:val="22"/>
        </w:rPr>
        <w:t>为学生提供全方位的支持和服务，包括项目咨询</w:t>
      </w:r>
      <w:r w:rsidR="006768B1" w:rsidRPr="00546053">
        <w:rPr>
          <w:rFonts w:ascii="Noto Sans CJK SC Light" w:eastAsia="Noto Sans CJK SC Light" w:hAnsi="Noto Sans CJK SC Light" w:hint="eastAsia"/>
          <w:sz w:val="22"/>
        </w:rPr>
        <w:t>、</w:t>
      </w:r>
      <w:r w:rsidRPr="00546053">
        <w:rPr>
          <w:rFonts w:ascii="Noto Sans CJK SC Light" w:eastAsia="Noto Sans CJK SC Light" w:hAnsi="Noto Sans CJK SC Light"/>
          <w:sz w:val="22"/>
        </w:rPr>
        <w:t>项目申请及课程</w:t>
      </w:r>
      <w:r w:rsidRPr="00546053">
        <w:rPr>
          <w:rFonts w:ascii="Noto Sans CJK SC Light" w:eastAsia="Noto Sans CJK SC Light" w:hAnsi="Noto Sans CJK SC Light" w:hint="eastAsia"/>
          <w:sz w:val="22"/>
        </w:rPr>
        <w:t>安排</w:t>
      </w:r>
      <w:r w:rsidRPr="00546053">
        <w:rPr>
          <w:rFonts w:ascii="Noto Sans CJK SC Light" w:eastAsia="Noto Sans CJK SC Light" w:hAnsi="Noto Sans CJK SC Light"/>
          <w:sz w:val="22"/>
        </w:rPr>
        <w:t>、住宿安排、赴</w:t>
      </w:r>
      <w:r w:rsidR="000E5D1A" w:rsidRPr="00546053">
        <w:rPr>
          <w:rFonts w:ascii="Noto Sans CJK SC Light" w:eastAsia="Noto Sans CJK SC Light" w:hAnsi="Noto Sans CJK SC Light" w:hint="eastAsia"/>
          <w:sz w:val="22"/>
        </w:rPr>
        <w:t>美国</w:t>
      </w:r>
      <w:r w:rsidRPr="00546053">
        <w:rPr>
          <w:rFonts w:ascii="Noto Sans CJK SC Light" w:eastAsia="Noto Sans CJK SC Light" w:hAnsi="Noto Sans CJK SC Light"/>
          <w:sz w:val="22"/>
        </w:rPr>
        <w:t>签证指导（SAF有丰富的签证经验，签证有保障）、旅行和应急保险购买、行前指导等</w:t>
      </w:r>
      <w:r w:rsidRPr="00546053">
        <w:rPr>
          <w:rFonts w:ascii="Noto Sans CJK SC Light" w:eastAsia="Noto Sans CJK SC Light" w:hAnsi="Noto Sans CJK SC Light" w:hint="eastAsia"/>
          <w:sz w:val="22"/>
        </w:rPr>
        <w:t>。SAF-IES</w:t>
      </w:r>
      <w:r w:rsidRPr="00546053">
        <w:rPr>
          <w:rFonts w:ascii="Noto Sans CJK SC Light" w:eastAsia="Noto Sans CJK SC Light" w:hAnsi="Noto Sans CJK SC Light"/>
          <w:sz w:val="22"/>
        </w:rPr>
        <w:t xml:space="preserve"> Abroad</w:t>
      </w:r>
      <w:r w:rsidR="000E5D1A" w:rsidRPr="00546053">
        <w:rPr>
          <w:rFonts w:ascii="Noto Sans CJK SC Light" w:eastAsia="Noto Sans CJK SC Light" w:hAnsi="Noto Sans CJK SC Light" w:hint="eastAsia"/>
          <w:sz w:val="22"/>
        </w:rPr>
        <w:t>纽约</w:t>
      </w:r>
      <w:r w:rsidRPr="00546053">
        <w:rPr>
          <w:rFonts w:ascii="Noto Sans CJK SC Light" w:eastAsia="Noto Sans CJK SC Light" w:hAnsi="Noto Sans CJK SC Light" w:hint="eastAsia"/>
          <w:sz w:val="22"/>
        </w:rPr>
        <w:t>中心将为学生提供全方位现场支持，包括在</w:t>
      </w:r>
      <w:r w:rsidR="000E5D1A" w:rsidRPr="00546053">
        <w:rPr>
          <w:rFonts w:ascii="Noto Sans CJK SC Light" w:eastAsia="Noto Sans CJK SC Light" w:hAnsi="Noto Sans CJK SC Light" w:hint="eastAsia"/>
          <w:sz w:val="22"/>
        </w:rPr>
        <w:t>纽约</w:t>
      </w:r>
      <w:r w:rsidRPr="00546053">
        <w:rPr>
          <w:rFonts w:ascii="Noto Sans CJK SC Light" w:eastAsia="Noto Sans CJK SC Light" w:hAnsi="Noto Sans CJK SC Light" w:hint="eastAsia"/>
          <w:sz w:val="22"/>
        </w:rPr>
        <w:t>的交通、</w:t>
      </w:r>
      <w:r w:rsidR="006627EB" w:rsidRPr="00546053">
        <w:rPr>
          <w:rFonts w:ascii="Noto Sans CJK SC Light" w:eastAsia="Noto Sans CJK SC Light" w:hAnsi="Noto Sans CJK SC Light" w:hint="eastAsia"/>
          <w:sz w:val="22"/>
        </w:rPr>
        <w:t>日常生活支持、学术支持</w:t>
      </w:r>
      <w:r w:rsidR="007F1A0B" w:rsidRPr="00546053">
        <w:rPr>
          <w:rFonts w:ascii="Noto Sans CJK SC Light" w:eastAsia="Noto Sans CJK SC Light" w:hAnsi="Noto Sans CJK SC Light" w:hint="eastAsia"/>
          <w:sz w:val="22"/>
        </w:rPr>
        <w:t>、健康安全</w:t>
      </w:r>
      <w:r w:rsidR="006627EB" w:rsidRPr="00546053">
        <w:rPr>
          <w:rFonts w:ascii="Noto Sans CJK SC Light" w:eastAsia="Noto Sans CJK SC Light" w:hAnsi="Noto Sans CJK SC Light" w:hint="eastAsia"/>
          <w:sz w:val="22"/>
        </w:rPr>
        <w:t>及应急支持。</w:t>
      </w:r>
    </w:p>
    <w:p w14:paraId="0D4CB7FA" w14:textId="77777777" w:rsidR="00CA2402" w:rsidRPr="00546053" w:rsidRDefault="00CA2402" w:rsidP="00257192">
      <w:pPr>
        <w:spacing w:beforeLines="20" w:before="62" w:line="360" w:lineRule="exact"/>
        <w:ind w:left="360"/>
        <w:rPr>
          <w:rFonts w:ascii="Noto Sans CJK SC Light" w:eastAsia="Noto Sans CJK SC Light" w:hAnsi="Noto Sans CJK SC Light"/>
          <w:sz w:val="22"/>
        </w:rPr>
      </w:pPr>
    </w:p>
    <w:p w14:paraId="533AA898" w14:textId="77777777" w:rsidR="004F0D4A" w:rsidRPr="00546053" w:rsidRDefault="004F0D4A" w:rsidP="00257192">
      <w:pPr>
        <w:pStyle w:val="ab"/>
        <w:numPr>
          <w:ilvl w:val="0"/>
          <w:numId w:val="1"/>
        </w:numPr>
        <w:spacing w:beforeLines="20" w:before="62" w:line="360" w:lineRule="exact"/>
        <w:ind w:firstLineChars="0"/>
        <w:rPr>
          <w:rFonts w:ascii="Noto Sans CJK SC Regular" w:eastAsia="Noto Sans CJK SC Regular" w:hAnsi="Noto Sans CJK SC Regular"/>
          <w:sz w:val="22"/>
        </w:rPr>
      </w:pPr>
      <w:r w:rsidRPr="00546053">
        <w:rPr>
          <w:rFonts w:ascii="Noto Sans CJK SC Regular" w:eastAsia="Noto Sans CJK SC Regular" w:hAnsi="Noto Sans CJK SC Regular"/>
          <w:sz w:val="22"/>
        </w:rPr>
        <w:t>报名程序</w:t>
      </w:r>
    </w:p>
    <w:p w14:paraId="0C62A098" w14:textId="77777777" w:rsidR="004F0D4A" w:rsidRPr="00546053" w:rsidRDefault="004F0D4A" w:rsidP="00257192">
      <w:pPr>
        <w:pStyle w:val="ab"/>
        <w:numPr>
          <w:ilvl w:val="0"/>
          <w:numId w:val="5"/>
        </w:numPr>
        <w:spacing w:beforeLines="20" w:before="62" w:line="360" w:lineRule="exact"/>
        <w:ind w:left="720" w:firstLineChars="0"/>
        <w:rPr>
          <w:rFonts w:ascii="Noto Sans CJK SC Light" w:eastAsia="Noto Sans CJK SC Light" w:hAnsi="Noto Sans CJK SC Light"/>
          <w:sz w:val="22"/>
        </w:rPr>
      </w:pPr>
      <w:r w:rsidRPr="00546053">
        <w:rPr>
          <w:rFonts w:ascii="Noto Sans CJK SC Light" w:eastAsia="Noto Sans CJK SC Light" w:hAnsi="Noto Sans CJK SC Light"/>
          <w:sz w:val="22"/>
        </w:rPr>
        <w:t>报名条件</w:t>
      </w:r>
    </w:p>
    <w:p w14:paraId="3EB7A4BC" w14:textId="77777777" w:rsidR="004F0D4A" w:rsidRPr="00546053" w:rsidRDefault="00C44C0B" w:rsidP="00257192">
      <w:pPr>
        <w:pStyle w:val="ab"/>
        <w:numPr>
          <w:ilvl w:val="0"/>
          <w:numId w:val="6"/>
        </w:numPr>
        <w:spacing w:beforeLines="20" w:before="62" w:line="360" w:lineRule="exact"/>
        <w:ind w:left="1080" w:firstLineChars="0"/>
        <w:rPr>
          <w:rFonts w:ascii="Noto Sans CJK SC Light" w:eastAsia="Noto Sans CJK SC Light" w:hAnsi="Noto Sans CJK SC Light"/>
          <w:color w:val="000000"/>
          <w:sz w:val="22"/>
        </w:rPr>
      </w:pPr>
      <w:r w:rsidRPr="00546053">
        <w:rPr>
          <w:rFonts w:ascii="Noto Sans CJK SC Light" w:eastAsia="Noto Sans CJK SC Light" w:hAnsi="Noto Sans CJK SC Light"/>
          <w:color w:val="000000"/>
          <w:sz w:val="22"/>
        </w:rPr>
        <w:t>对</w:t>
      </w:r>
      <w:r w:rsidRPr="00546053">
        <w:rPr>
          <w:rFonts w:ascii="Noto Sans CJK SC Light" w:eastAsia="Noto Sans CJK SC Light" w:hAnsi="Noto Sans CJK SC Light" w:hint="eastAsia"/>
          <w:color w:val="000000"/>
          <w:sz w:val="22"/>
        </w:rPr>
        <w:t>国际组织感兴趣并有志于在国际组织就职的</w:t>
      </w:r>
      <w:r w:rsidR="004F0D4A" w:rsidRPr="00546053">
        <w:rPr>
          <w:rFonts w:ascii="Noto Sans CJK SC Light" w:eastAsia="Noto Sans CJK SC Light" w:hAnsi="Noto Sans CJK SC Light"/>
          <w:color w:val="000000"/>
          <w:sz w:val="22"/>
        </w:rPr>
        <w:t>在校全日制本科生</w:t>
      </w:r>
      <w:r w:rsidRPr="00546053">
        <w:rPr>
          <w:rFonts w:ascii="Noto Sans CJK SC Light" w:eastAsia="Noto Sans CJK SC Light" w:hAnsi="Noto Sans CJK SC Light" w:hint="eastAsia"/>
          <w:color w:val="000000"/>
          <w:sz w:val="22"/>
        </w:rPr>
        <w:t>及研究生</w:t>
      </w:r>
      <w:r w:rsidR="00C578AA" w:rsidRPr="00546053">
        <w:rPr>
          <w:rFonts w:ascii="Noto Sans CJK SC Light" w:eastAsia="Noto Sans CJK SC Light" w:hAnsi="Noto Sans CJK SC Light" w:hint="eastAsia"/>
          <w:color w:val="000000"/>
          <w:sz w:val="22"/>
        </w:rPr>
        <w:t>；</w:t>
      </w:r>
    </w:p>
    <w:p w14:paraId="26379F02" w14:textId="77777777" w:rsidR="00C578AA" w:rsidRPr="00546053" w:rsidRDefault="00C44C0B" w:rsidP="00257192">
      <w:pPr>
        <w:pStyle w:val="ab"/>
        <w:numPr>
          <w:ilvl w:val="0"/>
          <w:numId w:val="6"/>
        </w:numPr>
        <w:spacing w:beforeLines="20" w:before="62" w:line="360" w:lineRule="exact"/>
        <w:ind w:left="1080" w:firstLineChars="0"/>
        <w:rPr>
          <w:rFonts w:ascii="Noto Sans CJK SC Light" w:eastAsia="Noto Sans CJK SC Light" w:hAnsi="Noto Sans CJK SC Light"/>
          <w:color w:val="000000"/>
          <w:sz w:val="22"/>
        </w:rPr>
      </w:pPr>
      <w:r w:rsidRPr="00546053">
        <w:rPr>
          <w:rFonts w:ascii="Noto Sans CJK SC Light" w:eastAsia="Noto Sans CJK SC Light" w:hAnsi="Noto Sans CJK SC Light" w:hint="eastAsia"/>
          <w:color w:val="000000"/>
          <w:sz w:val="22"/>
        </w:rPr>
        <w:t>希望对国际组织</w:t>
      </w:r>
      <w:r w:rsidR="00C578AA" w:rsidRPr="00546053">
        <w:rPr>
          <w:rFonts w:ascii="Noto Sans CJK SC Light" w:eastAsia="Noto Sans CJK SC Light" w:hAnsi="Noto Sans CJK SC Light" w:hint="eastAsia"/>
          <w:color w:val="000000"/>
          <w:sz w:val="22"/>
        </w:rPr>
        <w:t>进行系统学习</w:t>
      </w:r>
      <w:r w:rsidRPr="00546053">
        <w:rPr>
          <w:rFonts w:ascii="Noto Sans CJK SC Light" w:eastAsia="Noto Sans CJK SC Light" w:hAnsi="Noto Sans CJK SC Light" w:hint="eastAsia"/>
          <w:color w:val="000000"/>
          <w:sz w:val="22"/>
        </w:rPr>
        <w:t>及实地考察</w:t>
      </w:r>
      <w:r w:rsidR="00C578AA" w:rsidRPr="00546053">
        <w:rPr>
          <w:rFonts w:ascii="Noto Sans CJK SC Light" w:eastAsia="Noto Sans CJK SC Light" w:hAnsi="Noto Sans CJK SC Light" w:hint="eastAsia"/>
          <w:color w:val="000000"/>
          <w:sz w:val="22"/>
        </w:rPr>
        <w:t>的学生;</w:t>
      </w:r>
    </w:p>
    <w:p w14:paraId="3EDBD9FB" w14:textId="77777777" w:rsidR="004F0D4A" w:rsidRPr="00546053" w:rsidRDefault="004F0D4A" w:rsidP="00257192">
      <w:pPr>
        <w:pStyle w:val="ab"/>
        <w:numPr>
          <w:ilvl w:val="0"/>
          <w:numId w:val="6"/>
        </w:numPr>
        <w:spacing w:beforeLines="20" w:before="62" w:line="360" w:lineRule="exact"/>
        <w:ind w:left="1080" w:firstLineChars="0"/>
        <w:rPr>
          <w:rFonts w:ascii="Noto Sans CJK SC Light" w:eastAsia="Noto Sans CJK SC Light" w:hAnsi="Noto Sans CJK SC Light"/>
          <w:color w:val="000000"/>
          <w:sz w:val="22"/>
        </w:rPr>
      </w:pPr>
      <w:r w:rsidRPr="00546053">
        <w:rPr>
          <w:rFonts w:ascii="Noto Sans CJK SC Light" w:eastAsia="Noto Sans CJK SC Light" w:hAnsi="Noto Sans CJK SC Light"/>
          <w:color w:val="000000"/>
          <w:sz w:val="22"/>
        </w:rPr>
        <w:t>GPA要求：</w:t>
      </w:r>
      <w:r w:rsidR="003B084E">
        <w:rPr>
          <w:rFonts w:ascii="Noto Sans CJK SC Light" w:eastAsia="Noto Sans CJK SC Light" w:hAnsi="Noto Sans CJK SC Light"/>
          <w:color w:val="000000"/>
          <w:sz w:val="22"/>
        </w:rPr>
        <w:t>2.5</w:t>
      </w:r>
      <w:r w:rsidR="003B084E">
        <w:rPr>
          <w:rFonts w:ascii="Noto Sans CJK SC Light" w:eastAsia="Noto Sans CJK SC Light" w:hAnsi="Noto Sans CJK SC Light" w:hint="eastAsia"/>
          <w:color w:val="000000"/>
          <w:sz w:val="22"/>
        </w:rPr>
        <w:t>（大一学生可由SAF评估）</w:t>
      </w:r>
    </w:p>
    <w:p w14:paraId="13464C40" w14:textId="77777777" w:rsidR="004F0D4A" w:rsidRPr="00546053" w:rsidRDefault="004F0D4A" w:rsidP="00257192">
      <w:pPr>
        <w:pStyle w:val="ab"/>
        <w:numPr>
          <w:ilvl w:val="0"/>
          <w:numId w:val="6"/>
        </w:numPr>
        <w:spacing w:beforeLines="20" w:before="62" w:line="360" w:lineRule="exact"/>
        <w:ind w:left="1080" w:firstLineChars="0"/>
        <w:rPr>
          <w:rFonts w:ascii="Noto Sans CJK SC Light" w:eastAsia="Noto Sans CJK SC Light" w:hAnsi="Noto Sans CJK SC Light"/>
          <w:color w:val="000000"/>
          <w:sz w:val="22"/>
        </w:rPr>
      </w:pPr>
      <w:r w:rsidRPr="00546053">
        <w:rPr>
          <w:rFonts w:ascii="Noto Sans CJK SC Light" w:eastAsia="Noto Sans CJK SC Light" w:hAnsi="Noto Sans CJK SC Light"/>
          <w:color w:val="000000"/>
          <w:sz w:val="22"/>
        </w:rPr>
        <w:t>语言最低要求</w:t>
      </w:r>
      <w:r w:rsidR="00C578AA" w:rsidRPr="00546053">
        <w:rPr>
          <w:rFonts w:ascii="Noto Sans CJK SC Light" w:eastAsia="Noto Sans CJK SC Light" w:hAnsi="Noto Sans CJK SC Light" w:hint="eastAsia"/>
          <w:color w:val="000000"/>
          <w:sz w:val="22"/>
        </w:rPr>
        <w:t>（选一即可）</w:t>
      </w:r>
      <w:r w:rsidRPr="00546053">
        <w:rPr>
          <w:rFonts w:ascii="Noto Sans CJK SC Light" w:eastAsia="Noto Sans CJK SC Light" w:hAnsi="Noto Sans CJK SC Light"/>
          <w:color w:val="000000"/>
          <w:sz w:val="22"/>
        </w:rPr>
        <w:t>：托福（IBT）80</w:t>
      </w:r>
      <w:r w:rsidR="00C578AA" w:rsidRPr="00546053">
        <w:rPr>
          <w:rFonts w:ascii="Noto Sans CJK SC Light" w:eastAsia="Noto Sans CJK SC Light" w:hAnsi="Noto Sans CJK SC Light" w:hint="eastAsia"/>
          <w:color w:val="000000"/>
          <w:sz w:val="22"/>
        </w:rPr>
        <w:t xml:space="preserve"> /</w:t>
      </w:r>
      <w:r w:rsidRPr="00546053">
        <w:rPr>
          <w:rFonts w:ascii="Noto Sans CJK SC Light" w:eastAsia="Noto Sans CJK SC Light" w:hAnsi="Noto Sans CJK SC Light"/>
          <w:color w:val="000000"/>
          <w:sz w:val="22"/>
        </w:rPr>
        <w:t>雅思6.5</w:t>
      </w:r>
      <w:r w:rsidR="003E2235" w:rsidRPr="00546053">
        <w:rPr>
          <w:rFonts w:ascii="Noto Sans CJK SC Light" w:eastAsia="Noto Sans CJK SC Light" w:hAnsi="Noto Sans CJK SC Light" w:hint="eastAsia"/>
          <w:color w:val="000000"/>
          <w:sz w:val="22"/>
        </w:rPr>
        <w:t>（单项不低于6）</w:t>
      </w:r>
      <w:r w:rsidR="00C578AA" w:rsidRPr="00546053">
        <w:rPr>
          <w:rFonts w:ascii="Noto Sans CJK SC Light" w:eastAsia="Noto Sans CJK SC Light" w:hAnsi="Noto Sans CJK SC Light" w:hint="eastAsia"/>
          <w:color w:val="000000"/>
          <w:sz w:val="22"/>
        </w:rPr>
        <w:t>/</w:t>
      </w:r>
      <w:r w:rsidRPr="00546053">
        <w:rPr>
          <w:rFonts w:ascii="Noto Sans CJK SC Light" w:eastAsia="Noto Sans CJK SC Light" w:hAnsi="Noto Sans CJK SC Light"/>
          <w:color w:val="000000"/>
          <w:sz w:val="22"/>
        </w:rPr>
        <w:t>四级493</w:t>
      </w:r>
      <w:r w:rsidR="00257192">
        <w:rPr>
          <w:rFonts w:ascii="Noto Sans CJK SC Light" w:eastAsia="Noto Sans CJK SC Light" w:hAnsi="Noto Sans CJK SC Light" w:hint="eastAsia"/>
          <w:color w:val="000000"/>
          <w:sz w:val="22"/>
        </w:rPr>
        <w:t>/六级</w:t>
      </w:r>
      <w:r w:rsidR="00E22CBA">
        <w:rPr>
          <w:rFonts w:ascii="Noto Sans CJK SC Light" w:eastAsia="Noto Sans CJK SC Light" w:hAnsi="Noto Sans CJK SC Light"/>
          <w:color w:val="000000"/>
          <w:sz w:val="22"/>
        </w:rPr>
        <w:t>45</w:t>
      </w:r>
      <w:r w:rsidR="00257192">
        <w:rPr>
          <w:rFonts w:ascii="Noto Sans CJK SC Light" w:eastAsia="Noto Sans CJK SC Light" w:hAnsi="Noto Sans CJK SC Light" w:hint="eastAsia"/>
          <w:color w:val="000000"/>
          <w:sz w:val="22"/>
        </w:rPr>
        <w:t>0</w:t>
      </w:r>
      <w:r w:rsidR="00C578AA" w:rsidRPr="00546053">
        <w:rPr>
          <w:rFonts w:ascii="Noto Sans CJK SC Light" w:eastAsia="Noto Sans CJK SC Light" w:hAnsi="Noto Sans CJK SC Light"/>
          <w:color w:val="000000"/>
          <w:sz w:val="22"/>
        </w:rPr>
        <w:t>;</w:t>
      </w:r>
    </w:p>
    <w:p w14:paraId="0AE7F378" w14:textId="77777777" w:rsidR="001E5BCF" w:rsidRPr="00EB11B8" w:rsidRDefault="001E5BCF" w:rsidP="00257192">
      <w:pPr>
        <w:pStyle w:val="ab"/>
        <w:numPr>
          <w:ilvl w:val="0"/>
          <w:numId w:val="5"/>
        </w:numPr>
        <w:spacing w:beforeLines="20" w:before="62" w:line="360" w:lineRule="exact"/>
        <w:ind w:left="720" w:firstLineChars="0"/>
        <w:rPr>
          <w:rFonts w:ascii="Noto Sans CJK SC Light" w:eastAsia="Noto Sans CJK SC Light" w:hAnsi="Noto Sans CJK SC Light"/>
          <w:sz w:val="22"/>
        </w:rPr>
      </w:pPr>
      <w:r w:rsidRPr="00EB11B8">
        <w:rPr>
          <w:rFonts w:ascii="Noto Sans CJK SC Light" w:eastAsia="Noto Sans CJK SC Light" w:hAnsi="Noto Sans CJK SC Light"/>
          <w:sz w:val="22"/>
        </w:rPr>
        <w:t>报名截止日期：</w:t>
      </w:r>
      <w:r w:rsidRPr="00EB11B8">
        <w:rPr>
          <w:rFonts w:ascii="Noto Sans CJK SC Light" w:eastAsia="Noto Sans CJK SC Light" w:hAnsi="Noto Sans CJK SC Light" w:hint="eastAsia"/>
          <w:sz w:val="22"/>
        </w:rPr>
        <w:t>2</w:t>
      </w:r>
      <w:r>
        <w:rPr>
          <w:rFonts w:ascii="Noto Sans CJK SC Light" w:eastAsia="Noto Sans CJK SC Light" w:hAnsi="Noto Sans CJK SC Light"/>
          <w:sz w:val="22"/>
        </w:rPr>
        <w:t>0</w:t>
      </w:r>
      <w:r w:rsidR="00C57197">
        <w:rPr>
          <w:rFonts w:ascii="Noto Sans CJK SC Light" w:eastAsia="Noto Sans CJK SC Light" w:hAnsi="Noto Sans CJK SC Light"/>
          <w:sz w:val="22"/>
        </w:rPr>
        <w:t>20</w:t>
      </w:r>
      <w:r w:rsidRPr="00EB11B8">
        <w:rPr>
          <w:rFonts w:ascii="Noto Sans CJK SC Light" w:eastAsia="Noto Sans CJK SC Light" w:hAnsi="Noto Sans CJK SC Light" w:hint="eastAsia"/>
          <w:sz w:val="22"/>
        </w:rPr>
        <w:t>年</w:t>
      </w:r>
      <w:r>
        <w:rPr>
          <w:rFonts w:ascii="Noto Sans CJK SC Light" w:eastAsia="Noto Sans CJK SC Light" w:hAnsi="Noto Sans CJK SC Light"/>
          <w:sz w:val="22"/>
        </w:rPr>
        <w:t>4</w:t>
      </w:r>
      <w:r w:rsidRPr="00EB11B8">
        <w:rPr>
          <w:rFonts w:ascii="Noto Sans CJK SC Light" w:eastAsia="Noto Sans CJK SC Light" w:hAnsi="Noto Sans CJK SC Light" w:hint="eastAsia"/>
          <w:sz w:val="22"/>
        </w:rPr>
        <w:t>月1</w:t>
      </w:r>
      <w:r w:rsidRPr="00EB11B8">
        <w:rPr>
          <w:rFonts w:ascii="Noto Sans CJK SC Light" w:eastAsia="Noto Sans CJK SC Light" w:hAnsi="Noto Sans CJK SC Light"/>
          <w:sz w:val="22"/>
        </w:rPr>
        <w:t>5</w:t>
      </w:r>
      <w:r w:rsidRPr="00EB11B8">
        <w:rPr>
          <w:rFonts w:ascii="Noto Sans CJK SC Light" w:eastAsia="Noto Sans CJK SC Light" w:hAnsi="Noto Sans CJK SC Light" w:hint="eastAsia"/>
          <w:sz w:val="22"/>
        </w:rPr>
        <w:t>日</w:t>
      </w:r>
    </w:p>
    <w:p w14:paraId="7F73E941" w14:textId="77777777" w:rsidR="00C57197" w:rsidRPr="00D34E75" w:rsidRDefault="00C57197" w:rsidP="00C57197">
      <w:pPr>
        <w:pStyle w:val="ab"/>
        <w:numPr>
          <w:ilvl w:val="0"/>
          <w:numId w:val="5"/>
        </w:numPr>
        <w:spacing w:beforeLines="20" w:before="62" w:line="360" w:lineRule="exact"/>
        <w:ind w:left="720" w:firstLineChars="0"/>
        <w:rPr>
          <w:rFonts w:ascii="Microsoft YaHei" w:eastAsia="Microsoft YaHei" w:hAnsi="Microsoft YaHei"/>
          <w:sz w:val="22"/>
        </w:rPr>
      </w:pPr>
      <w:r w:rsidRPr="00D34E75">
        <w:rPr>
          <w:rFonts w:ascii="Microsoft YaHei" w:eastAsia="Microsoft YaHei" w:hAnsi="Microsoft YaHei"/>
          <w:sz w:val="22"/>
        </w:rPr>
        <w:lastRenderedPageBreak/>
        <w:t>项目流程及申请流程</w:t>
      </w:r>
    </w:p>
    <w:p w14:paraId="1CC85854" w14:textId="77777777" w:rsidR="00C57197" w:rsidRPr="00D34E75" w:rsidRDefault="00C57197" w:rsidP="00C57197">
      <w:pPr>
        <w:pStyle w:val="ab"/>
        <w:numPr>
          <w:ilvl w:val="0"/>
          <w:numId w:val="6"/>
        </w:numPr>
        <w:spacing w:beforeLines="20" w:before="62" w:line="360" w:lineRule="exact"/>
        <w:ind w:left="1080" w:firstLineChars="0"/>
        <w:rPr>
          <w:rFonts w:ascii="Microsoft YaHei" w:eastAsia="Microsoft YaHei" w:hAnsi="Microsoft YaHei"/>
          <w:color w:val="000000"/>
          <w:sz w:val="22"/>
        </w:rPr>
      </w:pPr>
      <w:r w:rsidRPr="00D34E75">
        <w:rPr>
          <w:rFonts w:ascii="Microsoft YaHei" w:eastAsia="Microsoft YaHei" w:hAnsi="Microsoft YaHei"/>
          <w:color w:val="000000"/>
          <w:sz w:val="22"/>
        </w:rPr>
        <w:t>学生联系SAF办公室或填写网上咨询表（</w:t>
      </w:r>
      <w:hyperlink r:id="rId15" w:anchor="/renderer/11" w:history="1">
        <w:r w:rsidRPr="00D34E75">
          <w:rPr>
            <w:rStyle w:val="a3"/>
            <w:rFonts w:ascii="Microsoft YaHei" w:eastAsia="Microsoft YaHei" w:hAnsi="Microsoft YaHei"/>
            <w:sz w:val="22"/>
          </w:rPr>
          <w:t>点击链接</w:t>
        </w:r>
      </w:hyperlink>
      <w:r w:rsidRPr="00D34E75">
        <w:rPr>
          <w:rFonts w:ascii="Microsoft YaHei" w:eastAsia="Microsoft YaHei" w:hAnsi="Microsoft YaHei"/>
          <w:color w:val="000000"/>
          <w:sz w:val="22"/>
        </w:rPr>
        <w:t>），了解项目具体情况；</w:t>
      </w:r>
    </w:p>
    <w:p w14:paraId="4CF14FC7" w14:textId="77777777" w:rsidR="00C57197" w:rsidRPr="00D34E75" w:rsidRDefault="00C57197" w:rsidP="00C57197">
      <w:pPr>
        <w:pStyle w:val="ab"/>
        <w:numPr>
          <w:ilvl w:val="0"/>
          <w:numId w:val="6"/>
        </w:numPr>
        <w:spacing w:beforeLines="20" w:before="62" w:line="360" w:lineRule="exact"/>
        <w:ind w:left="1080" w:firstLineChars="0"/>
        <w:rPr>
          <w:rFonts w:ascii="Microsoft YaHei" w:eastAsia="Microsoft YaHei" w:hAnsi="Microsoft YaHei"/>
          <w:color w:val="000000"/>
          <w:sz w:val="22"/>
        </w:rPr>
      </w:pPr>
      <w:r w:rsidRPr="00D34E75">
        <w:rPr>
          <w:rFonts w:ascii="Microsoft YaHei" w:eastAsia="Microsoft YaHei" w:hAnsi="Microsoft YaHei"/>
          <w:color w:val="000000"/>
          <w:sz w:val="22"/>
        </w:rPr>
        <w:t>学生</w:t>
      </w:r>
      <w:r>
        <w:rPr>
          <w:rFonts w:ascii="Microsoft YaHei" w:eastAsia="Microsoft YaHei" w:hAnsi="Microsoft YaHei" w:hint="eastAsia"/>
          <w:color w:val="000000"/>
          <w:sz w:val="22"/>
        </w:rPr>
        <w:t>在SAF老师指导下</w:t>
      </w:r>
      <w:r w:rsidRPr="00D34E75">
        <w:rPr>
          <w:rFonts w:ascii="Microsoft YaHei" w:eastAsia="Microsoft YaHei" w:hAnsi="Microsoft YaHei"/>
          <w:color w:val="000000"/>
          <w:sz w:val="22"/>
        </w:rPr>
        <w:t>准备</w:t>
      </w:r>
      <w:r>
        <w:rPr>
          <w:rFonts w:ascii="Microsoft YaHei" w:eastAsia="Microsoft YaHei" w:hAnsi="Microsoft YaHei" w:hint="eastAsia"/>
          <w:color w:val="000000"/>
          <w:sz w:val="22"/>
        </w:rPr>
        <w:t>并提交</w:t>
      </w:r>
      <w:r w:rsidRPr="00D34E75">
        <w:rPr>
          <w:rFonts w:ascii="Microsoft YaHei" w:eastAsia="Microsoft YaHei" w:hAnsi="Microsoft YaHei"/>
          <w:color w:val="000000"/>
          <w:sz w:val="22"/>
        </w:rPr>
        <w:t>申请材料；</w:t>
      </w:r>
    </w:p>
    <w:p w14:paraId="608E6726" w14:textId="77777777" w:rsidR="00C57197" w:rsidRPr="00D34E75" w:rsidRDefault="00C57197" w:rsidP="00C57197">
      <w:pPr>
        <w:pStyle w:val="ab"/>
        <w:numPr>
          <w:ilvl w:val="0"/>
          <w:numId w:val="6"/>
        </w:numPr>
        <w:spacing w:beforeLines="20" w:before="62" w:line="360" w:lineRule="exact"/>
        <w:ind w:left="1080" w:firstLineChars="0"/>
        <w:rPr>
          <w:rFonts w:ascii="Microsoft YaHei" w:eastAsia="Microsoft YaHei" w:hAnsi="Microsoft YaHei"/>
          <w:color w:val="000000"/>
          <w:sz w:val="22"/>
        </w:rPr>
      </w:pPr>
      <w:r>
        <w:rPr>
          <w:rFonts w:ascii="Microsoft YaHei" w:eastAsia="Microsoft YaHei" w:hAnsi="Microsoft YaHei" w:hint="eastAsia"/>
          <w:color w:val="000000"/>
          <w:sz w:val="22"/>
        </w:rPr>
        <w:t>学生完成国内高校所需流程；</w:t>
      </w:r>
    </w:p>
    <w:p w14:paraId="5217FF2F" w14:textId="77777777" w:rsidR="00C57197" w:rsidRPr="00D34E75" w:rsidRDefault="00C57197" w:rsidP="00C57197">
      <w:pPr>
        <w:pStyle w:val="ab"/>
        <w:numPr>
          <w:ilvl w:val="0"/>
          <w:numId w:val="6"/>
        </w:numPr>
        <w:spacing w:beforeLines="20" w:before="62" w:line="360" w:lineRule="exact"/>
        <w:ind w:left="1080" w:firstLineChars="0"/>
        <w:rPr>
          <w:rFonts w:ascii="Microsoft YaHei" w:eastAsia="Microsoft YaHei" w:hAnsi="Microsoft YaHei"/>
          <w:color w:val="000000"/>
          <w:sz w:val="22"/>
        </w:rPr>
      </w:pPr>
      <w:r w:rsidRPr="00D34E75">
        <w:rPr>
          <w:rFonts w:ascii="Microsoft YaHei" w:eastAsia="Microsoft YaHei" w:hAnsi="Microsoft YaHei"/>
          <w:color w:val="000000"/>
          <w:sz w:val="22"/>
        </w:rPr>
        <w:t>获得录取后，根据SAF老师指导完成签证、行前准备、校内流程等手续，顺利赴</w:t>
      </w:r>
      <w:r>
        <w:rPr>
          <w:rFonts w:ascii="Microsoft YaHei" w:eastAsia="Microsoft YaHei" w:hAnsi="Microsoft YaHei" w:hint="eastAsia"/>
          <w:color w:val="000000"/>
          <w:sz w:val="22"/>
        </w:rPr>
        <w:t>海外</w:t>
      </w:r>
      <w:r w:rsidRPr="00D34E75">
        <w:rPr>
          <w:rFonts w:ascii="Microsoft YaHei" w:eastAsia="Microsoft YaHei" w:hAnsi="Microsoft YaHei"/>
          <w:color w:val="000000"/>
          <w:sz w:val="22"/>
        </w:rPr>
        <w:t>进行学习。</w:t>
      </w:r>
    </w:p>
    <w:p w14:paraId="7DA59ADE" w14:textId="77777777" w:rsidR="00C57197" w:rsidRPr="00D34E75" w:rsidRDefault="00C57197" w:rsidP="00C57197">
      <w:pPr>
        <w:pStyle w:val="ab"/>
        <w:numPr>
          <w:ilvl w:val="0"/>
          <w:numId w:val="5"/>
        </w:numPr>
        <w:spacing w:beforeLines="20" w:before="62" w:line="360" w:lineRule="exact"/>
        <w:ind w:left="720" w:firstLineChars="0"/>
        <w:rPr>
          <w:rFonts w:ascii="Microsoft YaHei" w:eastAsia="Microsoft YaHei" w:hAnsi="Microsoft YaHei"/>
          <w:sz w:val="22"/>
        </w:rPr>
      </w:pPr>
      <w:r w:rsidRPr="00D34E75">
        <w:rPr>
          <w:rFonts w:ascii="Microsoft YaHei" w:eastAsia="Microsoft YaHei" w:hAnsi="Microsoft YaHei"/>
          <w:sz w:val="22"/>
        </w:rPr>
        <w:t>报名材料</w:t>
      </w:r>
    </w:p>
    <w:p w14:paraId="55332CF6" w14:textId="77777777" w:rsidR="00C57197" w:rsidRPr="00D34E75" w:rsidRDefault="00C57197" w:rsidP="00C57197">
      <w:pPr>
        <w:pStyle w:val="ab"/>
        <w:numPr>
          <w:ilvl w:val="0"/>
          <w:numId w:val="6"/>
        </w:numPr>
        <w:spacing w:beforeLines="20" w:before="62" w:line="360" w:lineRule="exact"/>
        <w:ind w:left="1080" w:firstLineChars="0"/>
        <w:rPr>
          <w:rFonts w:ascii="Microsoft YaHei" w:eastAsia="Microsoft YaHei" w:hAnsi="Microsoft YaHei"/>
          <w:color w:val="000000"/>
          <w:sz w:val="22"/>
        </w:rPr>
      </w:pPr>
      <w:r w:rsidRPr="00D34E75">
        <w:rPr>
          <w:rFonts w:ascii="Microsoft YaHei" w:eastAsia="Microsoft YaHei" w:hAnsi="Microsoft YaHei"/>
          <w:color w:val="000000"/>
          <w:sz w:val="22"/>
        </w:rPr>
        <w:t>SAF网申表格</w:t>
      </w:r>
    </w:p>
    <w:p w14:paraId="2750AC04" w14:textId="77777777" w:rsidR="00C57197" w:rsidRPr="00D34E75" w:rsidRDefault="00C57197" w:rsidP="00C57197">
      <w:pPr>
        <w:pStyle w:val="ab"/>
        <w:numPr>
          <w:ilvl w:val="0"/>
          <w:numId w:val="6"/>
        </w:numPr>
        <w:spacing w:beforeLines="20" w:before="62" w:line="360" w:lineRule="exact"/>
        <w:ind w:left="1079" w:firstLineChars="0"/>
        <w:rPr>
          <w:rFonts w:ascii="Microsoft YaHei" w:eastAsia="Microsoft YaHei" w:hAnsi="Microsoft YaHei"/>
          <w:color w:val="000000"/>
          <w:sz w:val="22"/>
        </w:rPr>
      </w:pPr>
      <w:r w:rsidRPr="00D34E75">
        <w:rPr>
          <w:rFonts w:ascii="Microsoft YaHei" w:eastAsia="Microsoft YaHei" w:hAnsi="Microsoft YaHei"/>
          <w:color w:val="000000"/>
          <w:sz w:val="22"/>
        </w:rPr>
        <w:t>1套中英文版在校成绩单</w:t>
      </w:r>
    </w:p>
    <w:p w14:paraId="5CE3D657" w14:textId="77777777" w:rsidR="00C57197" w:rsidRPr="00D34E75" w:rsidRDefault="00C57197" w:rsidP="00C57197">
      <w:pPr>
        <w:pStyle w:val="ab"/>
        <w:numPr>
          <w:ilvl w:val="0"/>
          <w:numId w:val="6"/>
        </w:numPr>
        <w:spacing w:beforeLines="20" w:before="62" w:line="360" w:lineRule="exact"/>
        <w:ind w:left="1079" w:firstLineChars="0"/>
        <w:rPr>
          <w:rFonts w:ascii="Microsoft YaHei" w:eastAsia="Microsoft YaHei" w:hAnsi="Microsoft YaHei"/>
          <w:color w:val="000000"/>
          <w:sz w:val="22"/>
        </w:rPr>
      </w:pPr>
      <w:r w:rsidRPr="00D34E75">
        <w:rPr>
          <w:rFonts w:ascii="Microsoft YaHei" w:eastAsia="Microsoft YaHei" w:hAnsi="Microsoft YaHei"/>
          <w:color w:val="000000"/>
          <w:sz w:val="22"/>
        </w:rPr>
        <w:t>语言成绩</w:t>
      </w:r>
    </w:p>
    <w:p w14:paraId="2BA2ACFC" w14:textId="77777777" w:rsidR="00C57197" w:rsidRPr="00D34E75" w:rsidRDefault="00C57197" w:rsidP="00C57197">
      <w:pPr>
        <w:pStyle w:val="ab"/>
        <w:numPr>
          <w:ilvl w:val="0"/>
          <w:numId w:val="6"/>
        </w:numPr>
        <w:spacing w:beforeLines="20" w:before="62" w:line="360" w:lineRule="exact"/>
        <w:ind w:left="1079" w:firstLineChars="0"/>
        <w:rPr>
          <w:rFonts w:ascii="Microsoft YaHei" w:eastAsia="Microsoft YaHei" w:hAnsi="Microsoft YaHei"/>
          <w:color w:val="000000"/>
          <w:sz w:val="22"/>
        </w:rPr>
      </w:pPr>
      <w:r w:rsidRPr="00D34E75">
        <w:rPr>
          <w:rFonts w:ascii="Microsoft YaHei" w:eastAsia="Microsoft YaHei" w:hAnsi="Microsoft YaHei"/>
          <w:color w:val="000000"/>
          <w:sz w:val="22"/>
        </w:rPr>
        <w:t>有效护照复印件</w:t>
      </w:r>
    </w:p>
    <w:p w14:paraId="1AD3102C" w14:textId="77777777" w:rsidR="00C57197" w:rsidRPr="00D34E75" w:rsidRDefault="00C57197" w:rsidP="00C57197">
      <w:pPr>
        <w:pStyle w:val="ab"/>
        <w:numPr>
          <w:ilvl w:val="0"/>
          <w:numId w:val="6"/>
        </w:numPr>
        <w:spacing w:beforeLines="20" w:before="62" w:line="360" w:lineRule="exact"/>
        <w:ind w:left="1079" w:firstLineChars="0"/>
        <w:rPr>
          <w:rFonts w:ascii="Microsoft YaHei" w:eastAsia="Microsoft YaHei" w:hAnsi="Microsoft YaHei"/>
          <w:color w:val="000000"/>
          <w:sz w:val="22"/>
        </w:rPr>
      </w:pPr>
      <w:r w:rsidRPr="00D34E75">
        <w:rPr>
          <w:rFonts w:ascii="Microsoft YaHei" w:eastAsia="Microsoft YaHei" w:hAnsi="Microsoft YaHei"/>
          <w:color w:val="000000"/>
          <w:sz w:val="22"/>
        </w:rPr>
        <w:t>项目</w:t>
      </w:r>
      <w:r w:rsidRPr="00D34E75">
        <w:rPr>
          <w:rFonts w:ascii="Microsoft YaHei" w:eastAsia="Microsoft YaHei" w:hAnsi="Microsoft YaHei" w:hint="eastAsia"/>
          <w:color w:val="000000"/>
          <w:sz w:val="22"/>
        </w:rPr>
        <w:t>定金1</w:t>
      </w:r>
      <w:r w:rsidRPr="00D34E75">
        <w:rPr>
          <w:rFonts w:ascii="Microsoft YaHei" w:eastAsia="Microsoft YaHei" w:hAnsi="Microsoft YaHei"/>
          <w:color w:val="000000"/>
          <w:sz w:val="22"/>
        </w:rPr>
        <w:t>500美元</w:t>
      </w:r>
    </w:p>
    <w:p w14:paraId="2E202C8C" w14:textId="77777777" w:rsidR="00C57197" w:rsidRPr="00D34E75" w:rsidRDefault="00C57197" w:rsidP="00C57197">
      <w:pPr>
        <w:spacing w:beforeLines="20" w:before="62" w:line="360" w:lineRule="exact"/>
        <w:ind w:left="720"/>
        <w:rPr>
          <w:rFonts w:ascii="Microsoft YaHei" w:eastAsia="Microsoft YaHei" w:hAnsi="Microsoft YaHei"/>
          <w:color w:val="000000"/>
          <w:sz w:val="22"/>
        </w:rPr>
      </w:pPr>
      <w:r w:rsidRPr="00D34E75">
        <w:rPr>
          <w:rFonts w:ascii="Microsoft YaHei" w:eastAsia="Microsoft YaHei" w:hAnsi="Microsoft YaHei"/>
          <w:color w:val="000000"/>
          <w:sz w:val="22"/>
        </w:rPr>
        <w:t>注：</w:t>
      </w:r>
    </w:p>
    <w:p w14:paraId="2359B20E" w14:textId="77777777" w:rsidR="00C57197" w:rsidRPr="00D34E75" w:rsidRDefault="00C57197" w:rsidP="00C57197">
      <w:pPr>
        <w:pStyle w:val="ab"/>
        <w:numPr>
          <w:ilvl w:val="0"/>
          <w:numId w:val="6"/>
        </w:numPr>
        <w:spacing w:beforeLines="20" w:before="62" w:line="360" w:lineRule="exact"/>
        <w:ind w:left="1079" w:firstLineChars="0"/>
        <w:rPr>
          <w:rFonts w:ascii="Microsoft YaHei" w:eastAsia="Microsoft YaHei" w:hAnsi="Microsoft YaHei"/>
          <w:color w:val="000000"/>
          <w:sz w:val="22"/>
        </w:rPr>
      </w:pPr>
      <w:r w:rsidRPr="00D34E75">
        <w:rPr>
          <w:rFonts w:ascii="Microsoft YaHei" w:eastAsia="Microsoft YaHei" w:hAnsi="Microsoft YaHei"/>
          <w:color w:val="000000"/>
          <w:sz w:val="22"/>
        </w:rPr>
        <w:t>建议同学提前开具中英文成绩单、准备护照，以便缩短申请材料准备时间；</w:t>
      </w:r>
    </w:p>
    <w:p w14:paraId="43108998" w14:textId="77777777" w:rsidR="00C57197" w:rsidRPr="00D34E75" w:rsidRDefault="00C57197" w:rsidP="00C57197">
      <w:pPr>
        <w:pStyle w:val="ab"/>
        <w:numPr>
          <w:ilvl w:val="0"/>
          <w:numId w:val="6"/>
        </w:numPr>
        <w:spacing w:beforeLines="20" w:before="62" w:line="360" w:lineRule="exact"/>
        <w:ind w:left="1079" w:firstLineChars="0"/>
        <w:rPr>
          <w:rFonts w:ascii="Microsoft YaHei" w:eastAsia="Microsoft YaHei" w:hAnsi="Microsoft YaHei"/>
          <w:color w:val="000000"/>
          <w:sz w:val="22"/>
        </w:rPr>
      </w:pPr>
      <w:r w:rsidRPr="00D34E75">
        <w:rPr>
          <w:rFonts w:ascii="Microsoft YaHei" w:eastAsia="Microsoft YaHei" w:hAnsi="Microsoft YaHei"/>
          <w:color w:val="000000"/>
          <w:sz w:val="22"/>
        </w:rPr>
        <w:t>有意申请项目同学请尽早联系SAF指导老师，获得详细咨询及指导。</w:t>
      </w:r>
    </w:p>
    <w:p w14:paraId="40879FFE" w14:textId="77777777" w:rsidR="009E6A8C" w:rsidRDefault="009E6A8C" w:rsidP="00257192">
      <w:pPr>
        <w:spacing w:beforeLines="20" w:before="62" w:line="360" w:lineRule="exact"/>
        <w:rPr>
          <w:rFonts w:ascii="Noto Sans CJK SC Light" w:eastAsia="Noto Sans CJK SC Light" w:hAnsi="Noto Sans CJK SC Light"/>
          <w:sz w:val="22"/>
        </w:rPr>
      </w:pPr>
    </w:p>
    <w:p w14:paraId="2E1199DB" w14:textId="77777777" w:rsidR="009E6A8C" w:rsidRPr="00546053" w:rsidRDefault="009E6A8C" w:rsidP="00257192">
      <w:pPr>
        <w:spacing w:beforeLines="20" w:before="62" w:line="360" w:lineRule="exact"/>
        <w:rPr>
          <w:rFonts w:ascii="Noto Sans CJK SC Light" w:eastAsia="Noto Sans CJK SC Light" w:hAnsi="Noto Sans CJK SC Light"/>
          <w:sz w:val="22"/>
        </w:rPr>
      </w:pPr>
    </w:p>
    <w:p w14:paraId="74484471" w14:textId="77777777" w:rsidR="004F0D4A" w:rsidRDefault="00C57197" w:rsidP="00257192">
      <w:pPr>
        <w:pStyle w:val="ab"/>
        <w:numPr>
          <w:ilvl w:val="0"/>
          <w:numId w:val="1"/>
        </w:numPr>
        <w:spacing w:beforeLines="20" w:before="62" w:line="360" w:lineRule="exact"/>
        <w:ind w:firstLineChars="0"/>
        <w:rPr>
          <w:rFonts w:ascii="Noto Sans CJK SC Regular" w:eastAsia="Noto Sans CJK SC Regular" w:hAnsi="Noto Sans CJK SC Regular"/>
          <w:sz w:val="22"/>
        </w:rPr>
      </w:pPr>
      <w:r>
        <w:rPr>
          <w:rFonts w:ascii="Noto Sans CJK SC Regular" w:eastAsia="Noto Sans CJK SC Regular" w:hAnsi="Noto Sans CJK SC Regular" w:hint="eastAsia"/>
          <w:sz w:val="22"/>
        </w:rPr>
        <w:t>联系我们</w:t>
      </w:r>
    </w:p>
    <w:p w14:paraId="137693BF" w14:textId="77777777" w:rsidR="00C57197" w:rsidRDefault="00C57197" w:rsidP="00C57197">
      <w:pPr>
        <w:spacing w:beforeLines="20" w:before="62" w:line="360" w:lineRule="exact"/>
        <w:rPr>
          <w:rFonts w:ascii="Noto Sans CJK SC Regular" w:eastAsia="Noto Sans CJK SC Regular" w:hAnsi="Noto Sans CJK SC Regular"/>
          <w:sz w:val="22"/>
        </w:rPr>
      </w:pPr>
    </w:p>
    <w:tbl>
      <w:tblPr>
        <w:tblStyle w:val="13"/>
        <w:tblW w:w="10937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9"/>
        <w:gridCol w:w="9399"/>
        <w:gridCol w:w="769"/>
      </w:tblGrid>
      <w:tr w:rsidR="00934FFB" w:rsidRPr="00934FFB" w14:paraId="0E0B69A0" w14:textId="77777777" w:rsidTr="00934FFB">
        <w:trPr>
          <w:trHeight w:val="254"/>
        </w:trPr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11188B" w14:textId="77777777" w:rsidR="00934FFB" w:rsidRPr="00934FFB" w:rsidRDefault="00934FFB" w:rsidP="00C82A8D">
            <w:pPr>
              <w:pStyle w:val="ad"/>
              <w:outlineLvl w:val="3"/>
              <w:rPr>
                <w:rFonts w:ascii="Microsoft YaHei" w:eastAsia="Microsoft YaHei" w:hAnsi="Microsoft YaHei" w:cs="Noto Sans"/>
                <w:b/>
                <w:bCs/>
                <w:sz w:val="22"/>
                <w:szCs w:val="22"/>
              </w:rPr>
            </w:pPr>
          </w:p>
        </w:tc>
        <w:tc>
          <w:tcPr>
            <w:tcW w:w="939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  <w:hideMark/>
          </w:tcPr>
          <w:p w14:paraId="56E759E5" w14:textId="77777777" w:rsidR="00934FFB" w:rsidRPr="00934FFB" w:rsidRDefault="00934FFB" w:rsidP="00C82A8D">
            <w:pPr>
              <w:pStyle w:val="ad"/>
              <w:outlineLvl w:val="3"/>
              <w:rPr>
                <w:rFonts w:ascii="Noto Sans" w:eastAsia="Microsoft YaHei" w:hAnsi="Noto Sans" w:cs="Noto Sans"/>
                <w:b/>
                <w:bCs/>
                <w:sz w:val="22"/>
                <w:szCs w:val="22"/>
              </w:rPr>
            </w:pPr>
            <w:r w:rsidRPr="00934FFB">
              <w:rPr>
                <w:rFonts w:ascii="Noto Sans" w:eastAsia="Microsoft YaHei" w:hAnsi="Noto Sans" w:cs="Noto Sans"/>
                <w:b/>
                <w:bCs/>
                <w:sz w:val="22"/>
                <w:szCs w:val="22"/>
              </w:rPr>
              <w:t>北京办公室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709863" w14:textId="77777777" w:rsidR="00934FFB" w:rsidRPr="00934FFB" w:rsidRDefault="00934FFB" w:rsidP="00C82A8D">
            <w:pPr>
              <w:pStyle w:val="ad"/>
              <w:outlineLvl w:val="3"/>
              <w:rPr>
                <w:rFonts w:ascii="Microsoft YaHei" w:eastAsia="Microsoft YaHei" w:hAnsi="Microsoft YaHei" w:cs="Noto Sans"/>
                <w:b/>
                <w:bCs/>
                <w:sz w:val="20"/>
                <w:szCs w:val="20"/>
              </w:rPr>
            </w:pPr>
          </w:p>
        </w:tc>
      </w:tr>
      <w:tr w:rsidR="00934FFB" w:rsidRPr="00934FFB" w14:paraId="10FBBD4E" w14:textId="77777777" w:rsidTr="00934FFB">
        <w:trPr>
          <w:trHeight w:val="409"/>
        </w:trPr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F5EBEF7" w14:textId="77777777" w:rsidR="00934FFB" w:rsidRPr="00934FFB" w:rsidRDefault="00934FFB" w:rsidP="00C82A8D">
            <w:pPr>
              <w:pStyle w:val="12"/>
              <w:spacing w:after="0"/>
              <w:rPr>
                <w:rFonts w:ascii="Microsoft YaHei" w:eastAsia="Microsoft YaHei" w:hAnsi="Microsoft YaHei" w:cs="Noto Sans"/>
                <w:spacing w:val="2"/>
                <w:sz w:val="20"/>
                <w:szCs w:val="20"/>
                <w:shd w:val="clear" w:color="auto" w:fill="F7F7F7"/>
              </w:rPr>
            </w:pPr>
          </w:p>
        </w:tc>
        <w:tc>
          <w:tcPr>
            <w:tcW w:w="939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  <w:hideMark/>
          </w:tcPr>
          <w:p w14:paraId="40D0B437" w14:textId="77777777" w:rsidR="00934FFB" w:rsidRPr="00934FFB" w:rsidRDefault="00934FFB" w:rsidP="00C82A8D">
            <w:pPr>
              <w:pStyle w:val="12"/>
              <w:spacing w:after="0"/>
              <w:rPr>
                <w:rFonts w:ascii="Noto Sans" w:eastAsia="Microsoft YaHei" w:hAnsi="Noto Sans" w:cs="Noto Sans"/>
                <w:b/>
                <w:bCs/>
              </w:rPr>
            </w:pPr>
            <w:r w:rsidRPr="00934FFB">
              <w:rPr>
                <w:rFonts w:ascii="Noto Sans" w:eastAsia="Microsoft YaHei" w:hAnsi="Noto Sans" w:cs="Noto Sans"/>
                <w:spacing w:val="2"/>
                <w:shd w:val="clear" w:color="auto" w:fill="F7F7F7"/>
              </w:rPr>
              <w:t>北京市朝阳区东大桥路</w:t>
            </w:r>
            <w:r w:rsidRPr="00934FFB">
              <w:rPr>
                <w:rFonts w:ascii="Noto Sans" w:eastAsia="Microsoft YaHei" w:hAnsi="Noto Sans" w:cs="Noto Sans"/>
                <w:spacing w:val="2"/>
                <w:shd w:val="clear" w:color="auto" w:fill="F7F7F7"/>
              </w:rPr>
              <w:t xml:space="preserve"> 8 </w:t>
            </w:r>
            <w:r w:rsidRPr="00934FFB">
              <w:rPr>
                <w:rFonts w:ascii="Noto Sans" w:eastAsia="Microsoft YaHei" w:hAnsi="Noto Sans" w:cs="Noto Sans"/>
                <w:spacing w:val="2"/>
                <w:shd w:val="clear" w:color="auto" w:fill="F7F7F7"/>
              </w:rPr>
              <w:t>号，商都国际中心</w:t>
            </w:r>
            <w:r w:rsidRPr="00934FFB">
              <w:rPr>
                <w:rFonts w:ascii="Noto Sans" w:eastAsia="Microsoft YaHei" w:hAnsi="Noto Sans" w:cs="Noto Sans"/>
                <w:spacing w:val="2"/>
                <w:shd w:val="clear" w:color="auto" w:fill="F7F7F7"/>
              </w:rPr>
              <w:t xml:space="preserve"> A </w:t>
            </w:r>
            <w:r w:rsidRPr="00934FFB">
              <w:rPr>
                <w:rFonts w:ascii="Noto Sans" w:eastAsia="Microsoft YaHei" w:hAnsi="Noto Sans" w:cs="Noto Sans"/>
                <w:spacing w:val="2"/>
                <w:shd w:val="clear" w:color="auto" w:fill="F7F7F7"/>
              </w:rPr>
              <w:t>座，</w:t>
            </w:r>
            <w:r w:rsidRPr="00934FFB">
              <w:rPr>
                <w:rFonts w:ascii="Noto Sans" w:eastAsia="Microsoft YaHei" w:hAnsi="Noto Sans" w:cs="Noto Sans"/>
                <w:spacing w:val="2"/>
                <w:shd w:val="clear" w:color="auto" w:fill="F7F7F7"/>
              </w:rPr>
              <w:t xml:space="preserve">2310 </w:t>
            </w:r>
            <w:r w:rsidRPr="00934FFB">
              <w:rPr>
                <w:rFonts w:ascii="Noto Sans" w:eastAsia="Microsoft YaHei" w:hAnsi="Noto Sans" w:cs="Noto Sans"/>
                <w:spacing w:val="2"/>
                <w:shd w:val="clear" w:color="auto" w:fill="F7F7F7"/>
              </w:rPr>
              <w:t>室，邮编：</w:t>
            </w:r>
            <w:r w:rsidRPr="00934FFB">
              <w:rPr>
                <w:rFonts w:ascii="Noto Sans" w:eastAsia="Microsoft YaHei" w:hAnsi="Noto Sans" w:cs="Noto Sans"/>
                <w:spacing w:val="2"/>
                <w:shd w:val="clear" w:color="auto" w:fill="F7F7F7"/>
              </w:rPr>
              <w:t>100020</w:t>
            </w: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19E7B72" w14:textId="77777777" w:rsidR="00934FFB" w:rsidRPr="00934FFB" w:rsidRDefault="00934FFB" w:rsidP="00C82A8D">
            <w:pPr>
              <w:pStyle w:val="12"/>
              <w:spacing w:after="0"/>
              <w:rPr>
                <w:rFonts w:ascii="Microsoft YaHei" w:eastAsia="Microsoft YaHei" w:hAnsi="Microsoft YaHei" w:cs="Noto Sans"/>
                <w:spacing w:val="2"/>
                <w:sz w:val="20"/>
                <w:szCs w:val="20"/>
                <w:shd w:val="clear" w:color="auto" w:fill="F7F7F7"/>
              </w:rPr>
            </w:pPr>
          </w:p>
        </w:tc>
      </w:tr>
      <w:tr w:rsidR="00934FFB" w:rsidRPr="00934FFB" w14:paraId="4B615694" w14:textId="77777777" w:rsidTr="00934FFB">
        <w:trPr>
          <w:trHeight w:val="254"/>
        </w:trPr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8A4AE4C" w14:textId="77777777" w:rsidR="00934FFB" w:rsidRPr="00934FFB" w:rsidRDefault="00934FFB" w:rsidP="00C82A8D">
            <w:pPr>
              <w:pStyle w:val="12"/>
              <w:spacing w:after="0"/>
              <w:rPr>
                <w:rFonts w:ascii="Microsoft YaHei" w:eastAsia="Microsoft YaHei" w:hAnsi="Microsoft YaHei" w:cs="Noto Sans"/>
                <w:color w:val="666666"/>
                <w:sz w:val="20"/>
                <w:szCs w:val="20"/>
                <w:shd w:val="clear" w:color="auto" w:fill="F7F7F7"/>
              </w:rPr>
            </w:pPr>
          </w:p>
        </w:tc>
        <w:tc>
          <w:tcPr>
            <w:tcW w:w="939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  <w:hideMark/>
          </w:tcPr>
          <w:p w14:paraId="70BF7FE2" w14:textId="77777777" w:rsidR="00934FFB" w:rsidRPr="00934FFB" w:rsidRDefault="00934FFB" w:rsidP="00C82A8D">
            <w:pPr>
              <w:pStyle w:val="12"/>
              <w:spacing w:after="0"/>
              <w:rPr>
                <w:rFonts w:ascii="Noto Sans" w:eastAsia="Microsoft YaHei" w:hAnsi="Noto Sans" w:cs="Noto Sans"/>
              </w:rPr>
            </w:pPr>
            <w:r w:rsidRPr="00934FFB">
              <w:rPr>
                <w:rFonts w:ascii="Noto Sans" w:eastAsia="Microsoft YaHei" w:hAnsi="Noto Sans" w:cs="Noto Sans"/>
                <w:shd w:val="clear" w:color="auto" w:fill="F7F7F7"/>
              </w:rPr>
              <w:t>电话</w:t>
            </w:r>
            <w:r w:rsidRPr="00934FFB">
              <w:rPr>
                <w:rFonts w:ascii="Noto Sans" w:eastAsia="Microsoft YaHei" w:hAnsi="Noto Sans" w:cs="Noto Sans"/>
                <w:shd w:val="clear" w:color="auto" w:fill="F7F7F7"/>
              </w:rPr>
              <w:t>:</w:t>
            </w:r>
            <w:r w:rsidRPr="00934FFB">
              <w:rPr>
                <w:rFonts w:ascii="Noto Sans" w:eastAsia="Microsoft YaHei" w:hAnsi="Noto Sans" w:cs="Noto Sans"/>
                <w:color w:val="666666"/>
                <w:shd w:val="clear" w:color="auto" w:fill="F7F7F7"/>
              </w:rPr>
              <w:t> </w:t>
            </w:r>
            <w:hyperlink r:id="rId16" w:history="1">
              <w:r w:rsidRPr="00934FFB">
                <w:rPr>
                  <w:rStyle w:val="a3"/>
                  <w:rFonts w:ascii="Noto Sans" w:eastAsia="Microsoft YaHei" w:hAnsi="Noto Sans" w:cs="Noto Sans"/>
                </w:rPr>
                <w:t>+86 10-58700881</w:t>
              </w:r>
            </w:hyperlink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D99FEFA" w14:textId="77777777" w:rsidR="00934FFB" w:rsidRPr="00934FFB" w:rsidRDefault="00934FFB" w:rsidP="00C82A8D">
            <w:pPr>
              <w:pStyle w:val="12"/>
              <w:spacing w:after="0"/>
              <w:rPr>
                <w:rFonts w:ascii="Microsoft YaHei" w:eastAsia="Microsoft YaHei" w:hAnsi="Microsoft YaHei" w:cs="Noto Sans"/>
                <w:color w:val="666666"/>
                <w:sz w:val="20"/>
                <w:szCs w:val="20"/>
                <w:shd w:val="clear" w:color="auto" w:fill="F7F7F7"/>
              </w:rPr>
            </w:pPr>
          </w:p>
        </w:tc>
      </w:tr>
      <w:tr w:rsidR="00934FFB" w:rsidRPr="00934FFB" w14:paraId="4E3EA31A" w14:textId="77777777" w:rsidTr="00934FFB">
        <w:trPr>
          <w:trHeight w:val="254"/>
        </w:trPr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32216D4" w14:textId="77777777" w:rsidR="00934FFB" w:rsidRPr="00934FFB" w:rsidRDefault="00934FFB" w:rsidP="00C82A8D">
            <w:pPr>
              <w:pStyle w:val="12"/>
              <w:spacing w:after="0"/>
              <w:rPr>
                <w:rFonts w:ascii="Microsoft YaHei" w:eastAsia="Microsoft YaHei" w:hAnsi="Microsoft YaHei" w:cs="Noto Sans"/>
                <w:color w:val="666666"/>
                <w:sz w:val="20"/>
                <w:szCs w:val="20"/>
                <w:shd w:val="clear" w:color="auto" w:fill="F7F7F7"/>
              </w:rPr>
            </w:pPr>
          </w:p>
        </w:tc>
        <w:tc>
          <w:tcPr>
            <w:tcW w:w="939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  <w:hideMark/>
          </w:tcPr>
          <w:p w14:paraId="2DD2A865" w14:textId="77777777" w:rsidR="00934FFB" w:rsidRPr="00934FFB" w:rsidRDefault="00934FFB" w:rsidP="00C82A8D">
            <w:pPr>
              <w:pStyle w:val="12"/>
              <w:spacing w:after="0"/>
              <w:rPr>
                <w:rFonts w:ascii="Noto Sans" w:eastAsia="Microsoft YaHei" w:hAnsi="Noto Sans" w:cs="Noto Sans"/>
              </w:rPr>
            </w:pPr>
            <w:r w:rsidRPr="00934FFB">
              <w:rPr>
                <w:rFonts w:ascii="Noto Sans" w:eastAsia="Microsoft YaHei" w:hAnsi="Noto Sans" w:cs="Noto Sans"/>
                <w:shd w:val="clear" w:color="auto" w:fill="F7F7F7"/>
              </w:rPr>
              <w:t>QQ:</w:t>
            </w:r>
            <w:r w:rsidRPr="00934FFB">
              <w:rPr>
                <w:rFonts w:ascii="Noto Sans" w:eastAsia="Microsoft YaHei" w:hAnsi="Noto Sans" w:cs="Noto Sans"/>
                <w:color w:val="666666"/>
                <w:shd w:val="clear" w:color="auto" w:fill="F7F7F7"/>
              </w:rPr>
              <w:t> </w:t>
            </w:r>
            <w:hyperlink r:id="rId17" w:history="1">
              <w:r w:rsidRPr="00934FFB">
                <w:rPr>
                  <w:rStyle w:val="a3"/>
                  <w:rFonts w:ascii="Noto Sans" w:eastAsia="Microsoft YaHei" w:hAnsi="Noto Sans" w:cs="Noto Sans"/>
                </w:rPr>
                <w:t>1512272501</w:t>
              </w:r>
            </w:hyperlink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592FB51" w14:textId="77777777" w:rsidR="00934FFB" w:rsidRPr="00934FFB" w:rsidRDefault="00934FFB" w:rsidP="00C82A8D">
            <w:pPr>
              <w:pStyle w:val="12"/>
              <w:spacing w:after="0"/>
              <w:rPr>
                <w:rFonts w:ascii="Microsoft YaHei" w:eastAsia="Microsoft YaHei" w:hAnsi="Microsoft YaHei" w:cs="Noto Sans"/>
                <w:color w:val="666666"/>
                <w:sz w:val="20"/>
                <w:szCs w:val="20"/>
                <w:shd w:val="clear" w:color="auto" w:fill="F7F7F7"/>
              </w:rPr>
            </w:pPr>
          </w:p>
        </w:tc>
      </w:tr>
      <w:tr w:rsidR="00934FFB" w:rsidRPr="00934FFB" w14:paraId="5C70D4B5" w14:textId="77777777" w:rsidTr="00934FFB">
        <w:trPr>
          <w:trHeight w:val="258"/>
        </w:trPr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DA5B534" w14:textId="77777777" w:rsidR="00934FFB" w:rsidRPr="00934FFB" w:rsidRDefault="00934FFB" w:rsidP="00C82A8D">
            <w:pPr>
              <w:pStyle w:val="12"/>
              <w:spacing w:after="0"/>
              <w:rPr>
                <w:rFonts w:ascii="Microsoft YaHei" w:eastAsia="Microsoft YaHei" w:hAnsi="Microsoft YaHei" w:cs="Noto Sans"/>
                <w:sz w:val="20"/>
                <w:szCs w:val="20"/>
              </w:rPr>
            </w:pPr>
          </w:p>
        </w:tc>
        <w:tc>
          <w:tcPr>
            <w:tcW w:w="939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  <w:hideMark/>
          </w:tcPr>
          <w:p w14:paraId="492546EF" w14:textId="77777777" w:rsidR="00934FFB" w:rsidRPr="00934FFB" w:rsidRDefault="003A5A08" w:rsidP="00C82A8D">
            <w:pPr>
              <w:pStyle w:val="12"/>
              <w:spacing w:after="0"/>
              <w:rPr>
                <w:rStyle w:val="a3"/>
                <w:rFonts w:ascii="Noto Sans" w:eastAsia="Microsoft YaHei" w:hAnsi="Noto Sans" w:cs="Noto Sans"/>
              </w:rPr>
            </w:pPr>
            <w:hyperlink r:id="rId18" w:history="1">
              <w:r w:rsidR="00934FFB" w:rsidRPr="00934FFB">
                <w:rPr>
                  <w:rStyle w:val="a3"/>
                  <w:rFonts w:ascii="Noto Sans" w:eastAsia="Microsoft YaHei" w:hAnsi="Noto Sans" w:cs="Noto Sans"/>
                </w:rPr>
                <w:t>beijing@safchina.org</w:t>
              </w:r>
            </w:hyperlink>
          </w:p>
          <w:p w14:paraId="361F1DC2" w14:textId="77777777" w:rsidR="00934FFB" w:rsidRPr="00934FFB" w:rsidRDefault="00934FFB" w:rsidP="00C82A8D">
            <w:pPr>
              <w:pStyle w:val="12"/>
              <w:spacing w:after="0"/>
              <w:rPr>
                <w:rFonts w:ascii="Noto Sans" w:eastAsia="Microsoft YaHei" w:hAnsi="Noto Sans" w:cs="Noto Sans"/>
                <w:color w:val="0000FF"/>
                <w:u w:val="single"/>
              </w:rPr>
            </w:pPr>
          </w:p>
        </w:tc>
        <w:tc>
          <w:tcPr>
            <w:tcW w:w="7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2C57AA2" w14:textId="77777777" w:rsidR="00934FFB" w:rsidRPr="00934FFB" w:rsidRDefault="00934FFB" w:rsidP="00C82A8D">
            <w:pPr>
              <w:pStyle w:val="12"/>
              <w:spacing w:after="0"/>
              <w:rPr>
                <w:rFonts w:ascii="Microsoft YaHei" w:eastAsia="Microsoft YaHei" w:hAnsi="Microsoft YaHei" w:cs="Noto Sans"/>
                <w:sz w:val="20"/>
                <w:szCs w:val="20"/>
              </w:rPr>
            </w:pPr>
          </w:p>
        </w:tc>
      </w:tr>
    </w:tbl>
    <w:p w14:paraId="6EB9CBCC" w14:textId="76229470" w:rsidR="00C57197" w:rsidRDefault="00C57197" w:rsidP="00C57197">
      <w:pPr>
        <w:spacing w:beforeLines="20" w:before="62" w:line="360" w:lineRule="exact"/>
        <w:rPr>
          <w:rFonts w:ascii="Noto Sans CJK SC Regular" w:eastAsia="Noto Sans CJK SC Regular" w:hAnsi="Noto Sans CJK SC Regular"/>
          <w:sz w:val="22"/>
        </w:rPr>
      </w:pPr>
      <w:bookmarkStart w:id="1" w:name="_GoBack"/>
      <w:bookmarkEnd w:id="1"/>
    </w:p>
    <w:p w14:paraId="27A585A0" w14:textId="14041C20" w:rsidR="00934FFB" w:rsidRDefault="00934FFB" w:rsidP="00C57197">
      <w:pPr>
        <w:spacing w:beforeLines="20" w:before="62" w:line="360" w:lineRule="exact"/>
        <w:rPr>
          <w:rFonts w:ascii="Noto Sans CJK SC Regular" w:eastAsia="Noto Sans CJK SC Regular" w:hAnsi="Noto Sans CJK SC Regular"/>
          <w:sz w:val="22"/>
        </w:rPr>
      </w:pPr>
    </w:p>
    <w:p w14:paraId="7CB7B8A9" w14:textId="2F341EB6" w:rsidR="00934FFB" w:rsidRDefault="00934FFB" w:rsidP="00C57197">
      <w:pPr>
        <w:spacing w:beforeLines="20" w:before="62" w:line="360" w:lineRule="exact"/>
        <w:rPr>
          <w:rFonts w:ascii="Noto Sans CJK SC Regular" w:eastAsia="Noto Sans CJK SC Regular" w:hAnsi="Noto Sans CJK SC Regular"/>
          <w:sz w:val="22"/>
        </w:rPr>
      </w:pPr>
    </w:p>
    <w:p w14:paraId="7D8AF492" w14:textId="77777777" w:rsidR="00934FFB" w:rsidRDefault="00934FFB" w:rsidP="00C57197">
      <w:pPr>
        <w:spacing w:beforeLines="20" w:before="62" w:line="360" w:lineRule="exact"/>
        <w:rPr>
          <w:rFonts w:ascii="Noto Sans CJK SC Regular" w:eastAsia="Noto Sans CJK SC Regular" w:hAnsi="Noto Sans CJK SC Regular"/>
          <w:sz w:val="22"/>
        </w:rPr>
      </w:pPr>
    </w:p>
    <w:tbl>
      <w:tblPr>
        <w:tblStyle w:val="13"/>
        <w:tblW w:w="9090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8"/>
        <w:gridCol w:w="3726"/>
        <w:gridCol w:w="648"/>
        <w:gridCol w:w="3420"/>
        <w:gridCol w:w="648"/>
      </w:tblGrid>
      <w:tr w:rsidR="00C57197" w:rsidRPr="00D34E75" w14:paraId="6225D9D5" w14:textId="77777777" w:rsidTr="00C82A8D"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8CC40FA" w14:textId="77777777" w:rsidR="00C57197" w:rsidRPr="00D34E75" w:rsidRDefault="00C57197" w:rsidP="00C82A8D">
            <w:pPr>
              <w:pStyle w:val="12"/>
              <w:spacing w:after="0"/>
              <w:jc w:val="center"/>
              <w:rPr>
                <w:rFonts w:ascii="Microsoft YaHei" w:eastAsia="Microsoft YaHei" w:hAnsi="Microsoft YaHei" w:cs="Noto Sans"/>
                <w:b/>
                <w:bCs/>
              </w:rPr>
            </w:pPr>
          </w:p>
        </w:tc>
        <w:tc>
          <w:tcPr>
            <w:tcW w:w="372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hideMark/>
          </w:tcPr>
          <w:p w14:paraId="7EE59800" w14:textId="77777777" w:rsidR="00C57197" w:rsidRPr="00D34E75" w:rsidRDefault="00C57197" w:rsidP="00C82A8D">
            <w:pPr>
              <w:pStyle w:val="12"/>
              <w:spacing w:after="0"/>
              <w:jc w:val="center"/>
              <w:rPr>
                <w:rFonts w:ascii="Microsoft YaHei" w:eastAsia="Microsoft YaHei" w:hAnsi="Microsoft YaHei" w:cs="Noto Sans"/>
                <w:b/>
                <w:bCs/>
              </w:rPr>
            </w:pPr>
            <w:r w:rsidRPr="00D34E75">
              <w:rPr>
                <w:rFonts w:ascii="Microsoft YaHei" w:eastAsia="Microsoft YaHei" w:hAnsi="Microsoft YaHei" w:cs="Noto Sans"/>
                <w:b/>
                <w:bCs/>
              </w:rPr>
              <w:t>Weibo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49052864" w14:textId="77777777" w:rsidR="00C57197" w:rsidRPr="00D34E75" w:rsidRDefault="00C57197" w:rsidP="00C82A8D">
            <w:pPr>
              <w:pStyle w:val="12"/>
              <w:spacing w:after="0"/>
              <w:jc w:val="center"/>
              <w:rPr>
                <w:rFonts w:ascii="Microsoft YaHei" w:eastAsia="Microsoft YaHei" w:hAnsi="Microsoft YaHei" w:cs="Noto Sans"/>
                <w:b/>
                <w:bCs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hideMark/>
          </w:tcPr>
          <w:p w14:paraId="65EB6FD9" w14:textId="77777777" w:rsidR="00C57197" w:rsidRPr="00D34E75" w:rsidRDefault="00C57197" w:rsidP="00C82A8D">
            <w:pPr>
              <w:pStyle w:val="12"/>
              <w:spacing w:after="0"/>
              <w:jc w:val="center"/>
              <w:rPr>
                <w:rFonts w:ascii="Microsoft YaHei" w:eastAsia="Microsoft YaHei" w:hAnsi="Microsoft YaHei" w:cs="Noto Sans"/>
                <w:b/>
                <w:bCs/>
              </w:rPr>
            </w:pPr>
            <w:r w:rsidRPr="00D34E75">
              <w:rPr>
                <w:rFonts w:ascii="Microsoft YaHei" w:eastAsia="Microsoft YaHei" w:hAnsi="Microsoft YaHei" w:cs="Noto Sans"/>
                <w:b/>
                <w:bCs/>
              </w:rPr>
              <w:t>WeChat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142ECAC6" w14:textId="77777777" w:rsidR="00C57197" w:rsidRPr="00D34E75" w:rsidRDefault="00C57197" w:rsidP="00C82A8D">
            <w:pPr>
              <w:pStyle w:val="12"/>
              <w:spacing w:after="0"/>
              <w:jc w:val="center"/>
              <w:rPr>
                <w:rFonts w:ascii="Microsoft YaHei" w:eastAsia="Microsoft YaHei" w:hAnsi="Microsoft YaHei" w:cs="Noto Sans"/>
                <w:b/>
                <w:bCs/>
              </w:rPr>
            </w:pPr>
          </w:p>
        </w:tc>
      </w:tr>
      <w:tr w:rsidR="00C57197" w:rsidRPr="00D34E75" w14:paraId="5E6DDFEA" w14:textId="77777777" w:rsidTr="00C82A8D">
        <w:trPr>
          <w:trHeight w:val="1997"/>
        </w:trPr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1229A4B" w14:textId="77777777" w:rsidR="00C57197" w:rsidRPr="00D34E75" w:rsidRDefault="00C57197" w:rsidP="00C82A8D">
            <w:pPr>
              <w:pStyle w:val="12"/>
              <w:spacing w:after="0"/>
              <w:rPr>
                <w:rFonts w:ascii="Microsoft YaHei" w:eastAsia="Microsoft YaHei" w:hAnsi="Microsoft YaHei" w:cs="Noto Sans"/>
                <w:b/>
                <w:bCs/>
                <w:i/>
                <w:iCs/>
              </w:rPr>
            </w:pPr>
          </w:p>
        </w:tc>
        <w:tc>
          <w:tcPr>
            <w:tcW w:w="3726" w:type="dxa"/>
            <w:tcBorders>
              <w:top w:val="nil"/>
              <w:left w:val="nil"/>
              <w:bottom w:val="nil"/>
              <w:right w:val="nil"/>
            </w:tcBorders>
          </w:tcPr>
          <w:p w14:paraId="078607E4" w14:textId="77777777" w:rsidR="00C57197" w:rsidRPr="00D34E75" w:rsidRDefault="00C57197" w:rsidP="00C82A8D">
            <w:pPr>
              <w:pStyle w:val="12"/>
              <w:spacing w:after="0"/>
              <w:jc w:val="center"/>
              <w:rPr>
                <w:rFonts w:ascii="Microsoft YaHei" w:eastAsia="Microsoft YaHei" w:hAnsi="Microsoft YaHei" w:cs="Noto Sans"/>
                <w:b/>
                <w:bCs/>
                <w:i/>
                <w:iCs/>
              </w:rPr>
            </w:pPr>
          </w:p>
          <w:p w14:paraId="3BE964BC" w14:textId="77777777" w:rsidR="00C57197" w:rsidRPr="00D34E75" w:rsidRDefault="00C57197" w:rsidP="00C82A8D">
            <w:pPr>
              <w:pStyle w:val="12"/>
              <w:spacing w:after="0"/>
              <w:jc w:val="center"/>
              <w:rPr>
                <w:rFonts w:ascii="Microsoft YaHei" w:eastAsia="Microsoft YaHei" w:hAnsi="Microsoft YaHei" w:cs="Noto Sans"/>
                <w:b/>
                <w:bCs/>
                <w:i/>
                <w:iCs/>
              </w:rPr>
            </w:pPr>
            <w:r w:rsidRPr="00D34E75">
              <w:rPr>
                <w:rFonts w:ascii="Microsoft YaHei" w:eastAsia="Microsoft YaHei" w:hAnsi="Microsoft YaHei" w:cs="Noto Sans"/>
                <w:b/>
                <w:bCs/>
                <w:i/>
                <w:iCs/>
                <w:noProof/>
              </w:rPr>
              <w:drawing>
                <wp:inline distT="0" distB="0" distL="0" distR="0" wp14:anchorId="587FA203" wp14:editId="33773D09">
                  <wp:extent cx="1364494" cy="1364494"/>
                  <wp:effectExtent l="0" t="0" r="7620" b="762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2684" cy="1372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03CA4EE7" w14:textId="77777777" w:rsidR="00C57197" w:rsidRPr="00D34E75" w:rsidRDefault="00C57197" w:rsidP="00C82A8D">
            <w:pPr>
              <w:pStyle w:val="12"/>
              <w:spacing w:after="0"/>
              <w:rPr>
                <w:rFonts w:ascii="Microsoft YaHei" w:eastAsia="Microsoft YaHei" w:hAnsi="Microsoft YaHei" w:cs="Noto Sans"/>
                <w:b/>
                <w:bCs/>
                <w:i/>
                <w:iCs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</w:tcPr>
          <w:p w14:paraId="034195CA" w14:textId="77777777" w:rsidR="00C57197" w:rsidRPr="00D34E75" w:rsidRDefault="00C57197" w:rsidP="00C82A8D">
            <w:pPr>
              <w:pStyle w:val="12"/>
              <w:spacing w:after="0"/>
              <w:jc w:val="center"/>
              <w:rPr>
                <w:rFonts w:ascii="Microsoft YaHei" w:eastAsia="Microsoft YaHei" w:hAnsi="Microsoft YaHei" w:cs="Noto Sans"/>
                <w:b/>
                <w:bCs/>
                <w:i/>
                <w:iCs/>
              </w:rPr>
            </w:pPr>
          </w:p>
          <w:p w14:paraId="061C1DC2" w14:textId="77777777" w:rsidR="00C57197" w:rsidRPr="00D34E75" w:rsidRDefault="00C57197" w:rsidP="00C82A8D">
            <w:pPr>
              <w:pStyle w:val="12"/>
              <w:spacing w:after="0"/>
              <w:jc w:val="center"/>
              <w:rPr>
                <w:rFonts w:ascii="Microsoft YaHei" w:eastAsia="Microsoft YaHei" w:hAnsi="Microsoft YaHei" w:cs="Noto Sans"/>
                <w:b/>
                <w:bCs/>
                <w:i/>
                <w:iCs/>
              </w:rPr>
            </w:pPr>
            <w:r w:rsidRPr="00D34E75">
              <w:rPr>
                <w:rFonts w:ascii="Microsoft YaHei" w:eastAsia="Microsoft YaHei" w:hAnsi="Microsoft YaHei" w:cs="Noto Sans"/>
                <w:b/>
                <w:bCs/>
                <w:i/>
                <w:iCs/>
                <w:noProof/>
              </w:rPr>
              <w:drawing>
                <wp:inline distT="0" distB="0" distL="0" distR="0" wp14:anchorId="006D43FC" wp14:editId="7AD5D97C">
                  <wp:extent cx="1365690" cy="1359274"/>
                  <wp:effectExtent l="0" t="0" r="635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7245" cy="13707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7FAE57DE" w14:textId="77777777" w:rsidR="00C57197" w:rsidRPr="00D34E75" w:rsidRDefault="00C57197" w:rsidP="00C82A8D">
            <w:pPr>
              <w:pStyle w:val="12"/>
              <w:spacing w:after="0"/>
              <w:rPr>
                <w:rFonts w:ascii="Microsoft YaHei" w:eastAsia="Microsoft YaHei" w:hAnsi="Microsoft YaHei" w:cs="Noto Sans"/>
                <w:b/>
                <w:bCs/>
                <w:i/>
                <w:iCs/>
              </w:rPr>
            </w:pPr>
          </w:p>
        </w:tc>
      </w:tr>
    </w:tbl>
    <w:p w14:paraId="383403E0" w14:textId="77777777" w:rsidR="00C57197" w:rsidRPr="00C57197" w:rsidRDefault="00C57197" w:rsidP="00C57197">
      <w:pPr>
        <w:spacing w:beforeLines="20" w:before="62" w:line="360" w:lineRule="exact"/>
        <w:rPr>
          <w:rFonts w:ascii="Noto Sans CJK SC Regular" w:eastAsia="Noto Sans CJK SC Regular" w:hAnsi="Noto Sans CJK SC Regular"/>
          <w:sz w:val="22"/>
        </w:rPr>
      </w:pPr>
    </w:p>
    <w:sectPr w:rsidR="00C57197" w:rsidRPr="00C57197" w:rsidSect="00596577">
      <w:headerReference w:type="default" r:id="rId21"/>
      <w:footerReference w:type="default" r:id="rId22"/>
      <w:pgSz w:w="11906" w:h="16838"/>
      <w:pgMar w:top="1440" w:right="1080" w:bottom="1440" w:left="108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8B924C" w14:textId="77777777" w:rsidR="003A5A08" w:rsidRDefault="003A5A08">
      <w:r>
        <w:separator/>
      </w:r>
    </w:p>
  </w:endnote>
  <w:endnote w:type="continuationSeparator" w:id="0">
    <w:p w14:paraId="0D6DCC0A" w14:textId="77777777" w:rsidR="003A5A08" w:rsidRDefault="003A5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CJK SC Light">
    <w:altName w:val="微软雅黑"/>
    <w:panose1 w:val="020B03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Noto Sans">
    <w:charset w:val="00"/>
    <w:family w:val="swiss"/>
    <w:pitch w:val="variable"/>
    <w:sig w:usb0="E00002FF" w:usb1="4000001F" w:usb2="08000029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oto Sans CJK SC Regular">
    <w:altName w:val="微软雅黑"/>
    <w:panose1 w:val="020B05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B7C26" w14:textId="77777777" w:rsidR="004F0D4A" w:rsidRDefault="00993BF4">
    <w:pPr>
      <w:pStyle w:val="a7"/>
      <w:jc w:val="center"/>
      <w:rPr>
        <w:rFonts w:ascii="Arial Narrow" w:hAnsi="Arial Narrow"/>
      </w:rPr>
    </w:pPr>
    <w:r>
      <w:rPr>
        <w:rFonts w:ascii="Arial Narrow" w:hAnsi="Arial Narrow"/>
      </w:rPr>
      <w:fldChar w:fldCharType="begin"/>
    </w:r>
    <w:r w:rsidR="004F0D4A">
      <w:rPr>
        <w:rFonts w:ascii="Arial Narrow" w:hAnsi="Arial Narrow"/>
      </w:rPr>
      <w:instrText>PAGE   \* MERGEFORMAT</w:instrText>
    </w:r>
    <w:r>
      <w:rPr>
        <w:rFonts w:ascii="Arial Narrow" w:hAnsi="Arial Narrow"/>
      </w:rPr>
      <w:fldChar w:fldCharType="separate"/>
    </w:r>
    <w:r w:rsidR="00257192" w:rsidRPr="00257192">
      <w:rPr>
        <w:rFonts w:ascii="Arial Narrow" w:hAnsi="Arial Narrow"/>
        <w:noProof/>
        <w:lang w:val="zh-CN"/>
      </w:rPr>
      <w:t>5</w:t>
    </w:r>
    <w:r>
      <w:rPr>
        <w:rFonts w:ascii="Arial Narrow" w:hAnsi="Arial Narrow"/>
      </w:rPr>
      <w:fldChar w:fldCharType="end"/>
    </w:r>
  </w:p>
  <w:p w14:paraId="6E16C2A6" w14:textId="77777777" w:rsidR="004F0D4A" w:rsidRDefault="004F0D4A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5029B0" w14:textId="77777777" w:rsidR="003A5A08" w:rsidRDefault="003A5A08">
      <w:r>
        <w:separator/>
      </w:r>
    </w:p>
  </w:footnote>
  <w:footnote w:type="continuationSeparator" w:id="0">
    <w:p w14:paraId="35B14583" w14:textId="77777777" w:rsidR="003A5A08" w:rsidRDefault="003A5A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D575C8" w14:textId="77777777" w:rsidR="004F0D4A" w:rsidRDefault="00E1510A" w:rsidP="00BB31F5">
    <w:r>
      <w:rPr>
        <w:noProof/>
      </w:rPr>
      <w:drawing>
        <wp:inline distT="0" distB="0" distL="0" distR="0" wp14:anchorId="2F7B380C" wp14:editId="2521FF2D">
          <wp:extent cx="1600200" cy="860107"/>
          <wp:effectExtent l="0" t="0" r="0" b="0"/>
          <wp:docPr id="3" name="图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AF_standard_box_blue_previe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6234" cy="868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B467E"/>
    <w:multiLevelType w:val="hybridMultilevel"/>
    <w:tmpl w:val="109A23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DF117C"/>
    <w:multiLevelType w:val="multilevel"/>
    <w:tmpl w:val="08DF117C"/>
    <w:lvl w:ilvl="0">
      <w:start w:val="1"/>
      <w:numFmt w:val="chineseCountingThousand"/>
      <w:lvlText w:val="%1、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5560FD"/>
    <w:multiLevelType w:val="multilevel"/>
    <w:tmpl w:val="0F5560F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7A84238"/>
    <w:multiLevelType w:val="hybridMultilevel"/>
    <w:tmpl w:val="A2CAA6E8"/>
    <w:lvl w:ilvl="0" w:tplc="EE2E06A0">
      <w:start w:val="1"/>
      <w:numFmt w:val="decimal"/>
      <w:lvlText w:val="(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50" w:hanging="420"/>
      </w:pPr>
    </w:lvl>
    <w:lvl w:ilvl="2" w:tplc="0409001B" w:tentative="1">
      <w:start w:val="1"/>
      <w:numFmt w:val="lowerRoman"/>
      <w:lvlText w:val="%3."/>
      <w:lvlJc w:val="right"/>
      <w:pPr>
        <w:ind w:left="1970" w:hanging="420"/>
      </w:pPr>
    </w:lvl>
    <w:lvl w:ilvl="3" w:tplc="0409000F" w:tentative="1">
      <w:start w:val="1"/>
      <w:numFmt w:val="decimal"/>
      <w:lvlText w:val="%4."/>
      <w:lvlJc w:val="left"/>
      <w:pPr>
        <w:ind w:left="2390" w:hanging="420"/>
      </w:pPr>
    </w:lvl>
    <w:lvl w:ilvl="4" w:tplc="04090019" w:tentative="1">
      <w:start w:val="1"/>
      <w:numFmt w:val="lowerLetter"/>
      <w:lvlText w:val="%5)"/>
      <w:lvlJc w:val="left"/>
      <w:pPr>
        <w:ind w:left="2810" w:hanging="420"/>
      </w:pPr>
    </w:lvl>
    <w:lvl w:ilvl="5" w:tplc="0409001B" w:tentative="1">
      <w:start w:val="1"/>
      <w:numFmt w:val="lowerRoman"/>
      <w:lvlText w:val="%6."/>
      <w:lvlJc w:val="right"/>
      <w:pPr>
        <w:ind w:left="3230" w:hanging="420"/>
      </w:pPr>
    </w:lvl>
    <w:lvl w:ilvl="6" w:tplc="0409000F" w:tentative="1">
      <w:start w:val="1"/>
      <w:numFmt w:val="decimal"/>
      <w:lvlText w:val="%7."/>
      <w:lvlJc w:val="left"/>
      <w:pPr>
        <w:ind w:left="3650" w:hanging="420"/>
      </w:pPr>
    </w:lvl>
    <w:lvl w:ilvl="7" w:tplc="04090019" w:tentative="1">
      <w:start w:val="1"/>
      <w:numFmt w:val="lowerLetter"/>
      <w:lvlText w:val="%8)"/>
      <w:lvlJc w:val="left"/>
      <w:pPr>
        <w:ind w:left="4070" w:hanging="420"/>
      </w:pPr>
    </w:lvl>
    <w:lvl w:ilvl="8" w:tplc="0409001B" w:tentative="1">
      <w:start w:val="1"/>
      <w:numFmt w:val="lowerRoman"/>
      <w:lvlText w:val="%9."/>
      <w:lvlJc w:val="right"/>
      <w:pPr>
        <w:ind w:left="4490" w:hanging="420"/>
      </w:pPr>
    </w:lvl>
  </w:abstractNum>
  <w:abstractNum w:abstractNumId="4" w15:restartNumberingAfterBreak="0">
    <w:nsid w:val="22DB68F3"/>
    <w:multiLevelType w:val="multilevel"/>
    <w:tmpl w:val="22DB68F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C545F13"/>
    <w:multiLevelType w:val="multilevel"/>
    <w:tmpl w:val="5C545F13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07128CB"/>
    <w:multiLevelType w:val="multilevel"/>
    <w:tmpl w:val="607128CB"/>
    <w:lvl w:ilvl="0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66BC0EF2"/>
    <w:multiLevelType w:val="hybridMultilevel"/>
    <w:tmpl w:val="196EF5E6"/>
    <w:lvl w:ilvl="0" w:tplc="23A0FBF8">
      <w:numFmt w:val="bullet"/>
      <w:lvlText w:val=""/>
      <w:lvlJc w:val="left"/>
      <w:pPr>
        <w:ind w:left="1080" w:hanging="360"/>
      </w:pPr>
      <w:rPr>
        <w:rFonts w:ascii="Symbol" w:eastAsia="Noto Sans CJK SC Light" w:hAnsi="Symbol" w:cs="Noto Sans" w:hint="default"/>
        <w:color w:val="2121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8A422DB"/>
    <w:multiLevelType w:val="hybridMultilevel"/>
    <w:tmpl w:val="D3A028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96515D2"/>
    <w:multiLevelType w:val="multilevel"/>
    <w:tmpl w:val="696515D2"/>
    <w:lvl w:ilvl="0">
      <w:start w:val="21"/>
      <w:numFmt w:val="bullet"/>
      <w:lvlText w:val="·"/>
      <w:lvlJc w:val="left"/>
      <w:pPr>
        <w:ind w:left="720" w:hanging="360"/>
      </w:pPr>
      <w:rPr>
        <w:rFonts w:ascii="SimSun" w:eastAsia="SimSun" w:hAnsi="SimSun" w:cs="Times New Roman" w:hint="eastAsia"/>
        <w:sz w:val="24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6C2D4989"/>
    <w:multiLevelType w:val="hybridMultilevel"/>
    <w:tmpl w:val="A364D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A41189"/>
    <w:multiLevelType w:val="multilevel"/>
    <w:tmpl w:val="70A41189"/>
    <w:lvl w:ilvl="0">
      <w:start w:val="1"/>
      <w:numFmt w:val="decimal"/>
      <w:lvlText w:val="%1."/>
      <w:lvlJc w:val="left"/>
      <w:pPr>
        <w:ind w:left="360" w:hanging="360"/>
      </w:pPr>
      <w:rPr>
        <w:rFonts w:ascii="Arial Narrow" w:hAnsi="Arial Narrow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E8D37EE"/>
    <w:multiLevelType w:val="hybridMultilevel"/>
    <w:tmpl w:val="D0C48990"/>
    <w:lvl w:ilvl="0" w:tplc="CC8A765C">
      <w:start w:val="5"/>
      <w:numFmt w:val="bullet"/>
      <w:lvlText w:val="●"/>
      <w:lvlJc w:val="left"/>
      <w:pPr>
        <w:ind w:left="720" w:hanging="360"/>
      </w:pPr>
      <w:rPr>
        <w:rFonts w:ascii="Microsoft YaHei" w:eastAsia="Microsoft YaHei" w:hAnsi="Microsoft YaHei" w:cs="Times New Roman" w:hint="eastAsia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4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8"/>
  </w:num>
  <w:num w:numId="9">
    <w:abstractNumId w:val="0"/>
  </w:num>
  <w:num w:numId="10">
    <w:abstractNumId w:val="10"/>
  </w:num>
  <w:num w:numId="11">
    <w:abstractNumId w:val="3"/>
  </w:num>
  <w:num w:numId="12">
    <w:abstractNumId w:val="7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yMDA2Nre0MDYzMDRQ0lEKTi0uzszPAykwrgUAD3k+1ywAAAA="/>
  </w:docVars>
  <w:rsids>
    <w:rsidRoot w:val="00A266CF"/>
    <w:rsid w:val="0000449A"/>
    <w:rsid w:val="00016CF9"/>
    <w:rsid w:val="000223D4"/>
    <w:rsid w:val="00025D6B"/>
    <w:rsid w:val="00044479"/>
    <w:rsid w:val="00047688"/>
    <w:rsid w:val="00050771"/>
    <w:rsid w:val="000508B9"/>
    <w:rsid w:val="00055CAC"/>
    <w:rsid w:val="000654B1"/>
    <w:rsid w:val="0007322D"/>
    <w:rsid w:val="000740FE"/>
    <w:rsid w:val="00074849"/>
    <w:rsid w:val="00075B22"/>
    <w:rsid w:val="00075CDB"/>
    <w:rsid w:val="00077596"/>
    <w:rsid w:val="00083B7C"/>
    <w:rsid w:val="00085678"/>
    <w:rsid w:val="00096FF6"/>
    <w:rsid w:val="000B1A5C"/>
    <w:rsid w:val="000B1AD1"/>
    <w:rsid w:val="000B29F4"/>
    <w:rsid w:val="000B3837"/>
    <w:rsid w:val="000B71A2"/>
    <w:rsid w:val="000C6DB3"/>
    <w:rsid w:val="000D0BB2"/>
    <w:rsid w:val="000E5D1A"/>
    <w:rsid w:val="000F072D"/>
    <w:rsid w:val="000F5465"/>
    <w:rsid w:val="000F61C0"/>
    <w:rsid w:val="000F7EF7"/>
    <w:rsid w:val="00103DEA"/>
    <w:rsid w:val="0010659F"/>
    <w:rsid w:val="001113CF"/>
    <w:rsid w:val="00123A07"/>
    <w:rsid w:val="0013006B"/>
    <w:rsid w:val="001408A9"/>
    <w:rsid w:val="00142E1F"/>
    <w:rsid w:val="00144C94"/>
    <w:rsid w:val="0014651A"/>
    <w:rsid w:val="00150EEA"/>
    <w:rsid w:val="001655EB"/>
    <w:rsid w:val="00171B41"/>
    <w:rsid w:val="00175586"/>
    <w:rsid w:val="00177865"/>
    <w:rsid w:val="00183B7A"/>
    <w:rsid w:val="00186F7F"/>
    <w:rsid w:val="001931C7"/>
    <w:rsid w:val="001A2113"/>
    <w:rsid w:val="001B3355"/>
    <w:rsid w:val="001C57F8"/>
    <w:rsid w:val="001E3FB7"/>
    <w:rsid w:val="001E595C"/>
    <w:rsid w:val="001E5BCF"/>
    <w:rsid w:val="001E7C90"/>
    <w:rsid w:val="001F1F25"/>
    <w:rsid w:val="001F70D9"/>
    <w:rsid w:val="00207CE6"/>
    <w:rsid w:val="0021175C"/>
    <w:rsid w:val="00230760"/>
    <w:rsid w:val="00241A32"/>
    <w:rsid w:val="00257192"/>
    <w:rsid w:val="00257248"/>
    <w:rsid w:val="00260F04"/>
    <w:rsid w:val="002659A4"/>
    <w:rsid w:val="00265A4E"/>
    <w:rsid w:val="00276DD7"/>
    <w:rsid w:val="00282093"/>
    <w:rsid w:val="00287F27"/>
    <w:rsid w:val="00291F02"/>
    <w:rsid w:val="00292EF7"/>
    <w:rsid w:val="002B18F1"/>
    <w:rsid w:val="002B5CDA"/>
    <w:rsid w:val="002C5CA0"/>
    <w:rsid w:val="002C77A0"/>
    <w:rsid w:val="002D211C"/>
    <w:rsid w:val="002D2CBF"/>
    <w:rsid w:val="002D5C30"/>
    <w:rsid w:val="002F39B1"/>
    <w:rsid w:val="00301C87"/>
    <w:rsid w:val="00304B35"/>
    <w:rsid w:val="00314A08"/>
    <w:rsid w:val="00322A50"/>
    <w:rsid w:val="00324777"/>
    <w:rsid w:val="0033167B"/>
    <w:rsid w:val="00334E31"/>
    <w:rsid w:val="00334E45"/>
    <w:rsid w:val="003362E0"/>
    <w:rsid w:val="00344EBA"/>
    <w:rsid w:val="00350547"/>
    <w:rsid w:val="003542B0"/>
    <w:rsid w:val="00361540"/>
    <w:rsid w:val="0036447F"/>
    <w:rsid w:val="00381997"/>
    <w:rsid w:val="00391F77"/>
    <w:rsid w:val="003925A8"/>
    <w:rsid w:val="003A2131"/>
    <w:rsid w:val="003A5A08"/>
    <w:rsid w:val="003B084E"/>
    <w:rsid w:val="003B1E47"/>
    <w:rsid w:val="003C4D68"/>
    <w:rsid w:val="003D187F"/>
    <w:rsid w:val="003E0D51"/>
    <w:rsid w:val="003E2235"/>
    <w:rsid w:val="003F1F06"/>
    <w:rsid w:val="003F7971"/>
    <w:rsid w:val="003F7A9F"/>
    <w:rsid w:val="0041035F"/>
    <w:rsid w:val="00412290"/>
    <w:rsid w:val="00422C48"/>
    <w:rsid w:val="0044226E"/>
    <w:rsid w:val="00444163"/>
    <w:rsid w:val="00447DB7"/>
    <w:rsid w:val="00452E3E"/>
    <w:rsid w:val="00454779"/>
    <w:rsid w:val="00454D03"/>
    <w:rsid w:val="0047715D"/>
    <w:rsid w:val="0049013C"/>
    <w:rsid w:val="004908C8"/>
    <w:rsid w:val="00492383"/>
    <w:rsid w:val="00495254"/>
    <w:rsid w:val="00496AB0"/>
    <w:rsid w:val="004B06F8"/>
    <w:rsid w:val="004B427C"/>
    <w:rsid w:val="004B441C"/>
    <w:rsid w:val="004D4F90"/>
    <w:rsid w:val="004E5008"/>
    <w:rsid w:val="004F0D4A"/>
    <w:rsid w:val="004F319D"/>
    <w:rsid w:val="00500CFE"/>
    <w:rsid w:val="00502E80"/>
    <w:rsid w:val="00516D4C"/>
    <w:rsid w:val="00527439"/>
    <w:rsid w:val="00527810"/>
    <w:rsid w:val="005325CB"/>
    <w:rsid w:val="00540BC8"/>
    <w:rsid w:val="00541CEA"/>
    <w:rsid w:val="00546053"/>
    <w:rsid w:val="005561A7"/>
    <w:rsid w:val="00561BAE"/>
    <w:rsid w:val="005627BB"/>
    <w:rsid w:val="005653BE"/>
    <w:rsid w:val="00566BD9"/>
    <w:rsid w:val="005818E7"/>
    <w:rsid w:val="00584896"/>
    <w:rsid w:val="00584B4D"/>
    <w:rsid w:val="005869A0"/>
    <w:rsid w:val="0059133B"/>
    <w:rsid w:val="00593A3B"/>
    <w:rsid w:val="00596577"/>
    <w:rsid w:val="005A5FD1"/>
    <w:rsid w:val="005C0B53"/>
    <w:rsid w:val="005C74B7"/>
    <w:rsid w:val="005C7B5B"/>
    <w:rsid w:val="005D0650"/>
    <w:rsid w:val="005E4CEB"/>
    <w:rsid w:val="005F2055"/>
    <w:rsid w:val="005F3C0C"/>
    <w:rsid w:val="006024A7"/>
    <w:rsid w:val="00604569"/>
    <w:rsid w:val="00611557"/>
    <w:rsid w:val="006128A5"/>
    <w:rsid w:val="00614AD6"/>
    <w:rsid w:val="00627750"/>
    <w:rsid w:val="00631018"/>
    <w:rsid w:val="00644BD1"/>
    <w:rsid w:val="00646568"/>
    <w:rsid w:val="0065345C"/>
    <w:rsid w:val="006537ED"/>
    <w:rsid w:val="006627EB"/>
    <w:rsid w:val="00670776"/>
    <w:rsid w:val="006768B1"/>
    <w:rsid w:val="006804FF"/>
    <w:rsid w:val="006840F2"/>
    <w:rsid w:val="006A039B"/>
    <w:rsid w:val="006A52D5"/>
    <w:rsid w:val="006B1E82"/>
    <w:rsid w:val="006B2FD3"/>
    <w:rsid w:val="006B39E5"/>
    <w:rsid w:val="006B3D5D"/>
    <w:rsid w:val="006B3FCA"/>
    <w:rsid w:val="006B5809"/>
    <w:rsid w:val="006C1153"/>
    <w:rsid w:val="006C57B3"/>
    <w:rsid w:val="006D4A0D"/>
    <w:rsid w:val="006D6D71"/>
    <w:rsid w:val="006E7BD2"/>
    <w:rsid w:val="007073EE"/>
    <w:rsid w:val="00710DC0"/>
    <w:rsid w:val="00710FC6"/>
    <w:rsid w:val="007215C9"/>
    <w:rsid w:val="00727555"/>
    <w:rsid w:val="00731A35"/>
    <w:rsid w:val="00733A61"/>
    <w:rsid w:val="00734182"/>
    <w:rsid w:val="0074198E"/>
    <w:rsid w:val="00746A33"/>
    <w:rsid w:val="007476CF"/>
    <w:rsid w:val="007501F1"/>
    <w:rsid w:val="00752A1E"/>
    <w:rsid w:val="007574FE"/>
    <w:rsid w:val="007810C8"/>
    <w:rsid w:val="0078195D"/>
    <w:rsid w:val="007848B8"/>
    <w:rsid w:val="00795F69"/>
    <w:rsid w:val="007A1D95"/>
    <w:rsid w:val="007A7971"/>
    <w:rsid w:val="007A7AC5"/>
    <w:rsid w:val="007B1667"/>
    <w:rsid w:val="007B2E73"/>
    <w:rsid w:val="007B5CE8"/>
    <w:rsid w:val="007C0E52"/>
    <w:rsid w:val="007C2918"/>
    <w:rsid w:val="007D2CF0"/>
    <w:rsid w:val="007E2A62"/>
    <w:rsid w:val="007E7CFE"/>
    <w:rsid w:val="007F1A0B"/>
    <w:rsid w:val="008107C1"/>
    <w:rsid w:val="0081619A"/>
    <w:rsid w:val="00821C8C"/>
    <w:rsid w:val="00854F64"/>
    <w:rsid w:val="008568C3"/>
    <w:rsid w:val="0088130D"/>
    <w:rsid w:val="00883611"/>
    <w:rsid w:val="00886EF7"/>
    <w:rsid w:val="008B3B57"/>
    <w:rsid w:val="008B5CED"/>
    <w:rsid w:val="008B7C7F"/>
    <w:rsid w:val="008C2BF6"/>
    <w:rsid w:val="008C79EB"/>
    <w:rsid w:val="008E3AE4"/>
    <w:rsid w:val="008E78A7"/>
    <w:rsid w:val="008F7635"/>
    <w:rsid w:val="0090533F"/>
    <w:rsid w:val="009064B7"/>
    <w:rsid w:val="009125D4"/>
    <w:rsid w:val="00921BA2"/>
    <w:rsid w:val="00922FF0"/>
    <w:rsid w:val="00934FFB"/>
    <w:rsid w:val="00941845"/>
    <w:rsid w:val="00943AC3"/>
    <w:rsid w:val="00952CC7"/>
    <w:rsid w:val="00954A50"/>
    <w:rsid w:val="00972219"/>
    <w:rsid w:val="0097233C"/>
    <w:rsid w:val="0097381F"/>
    <w:rsid w:val="00973F72"/>
    <w:rsid w:val="009770E0"/>
    <w:rsid w:val="00981A67"/>
    <w:rsid w:val="00986D86"/>
    <w:rsid w:val="00991AFE"/>
    <w:rsid w:val="00993ABE"/>
    <w:rsid w:val="00993BF4"/>
    <w:rsid w:val="0099679E"/>
    <w:rsid w:val="00997AD3"/>
    <w:rsid w:val="009A1BD9"/>
    <w:rsid w:val="009A5487"/>
    <w:rsid w:val="009B162C"/>
    <w:rsid w:val="009C78EA"/>
    <w:rsid w:val="009E425C"/>
    <w:rsid w:val="009E5EDD"/>
    <w:rsid w:val="009E6A8C"/>
    <w:rsid w:val="009F4A0D"/>
    <w:rsid w:val="009F5713"/>
    <w:rsid w:val="00A05303"/>
    <w:rsid w:val="00A067B8"/>
    <w:rsid w:val="00A07E7E"/>
    <w:rsid w:val="00A1124E"/>
    <w:rsid w:val="00A12E9F"/>
    <w:rsid w:val="00A13B68"/>
    <w:rsid w:val="00A266CF"/>
    <w:rsid w:val="00A32E93"/>
    <w:rsid w:val="00A3405A"/>
    <w:rsid w:val="00A516AA"/>
    <w:rsid w:val="00A63605"/>
    <w:rsid w:val="00A67605"/>
    <w:rsid w:val="00A67C69"/>
    <w:rsid w:val="00A7614E"/>
    <w:rsid w:val="00A827B7"/>
    <w:rsid w:val="00A91D98"/>
    <w:rsid w:val="00AB1959"/>
    <w:rsid w:val="00AB1ED9"/>
    <w:rsid w:val="00AB230B"/>
    <w:rsid w:val="00AB3943"/>
    <w:rsid w:val="00AB46DD"/>
    <w:rsid w:val="00AB7077"/>
    <w:rsid w:val="00AC4424"/>
    <w:rsid w:val="00AD06D4"/>
    <w:rsid w:val="00AD126B"/>
    <w:rsid w:val="00AD176D"/>
    <w:rsid w:val="00AD6981"/>
    <w:rsid w:val="00AE1B6C"/>
    <w:rsid w:val="00AF0651"/>
    <w:rsid w:val="00AF168C"/>
    <w:rsid w:val="00B21D12"/>
    <w:rsid w:val="00B22DAE"/>
    <w:rsid w:val="00B25586"/>
    <w:rsid w:val="00B27612"/>
    <w:rsid w:val="00B32F18"/>
    <w:rsid w:val="00B37652"/>
    <w:rsid w:val="00B42590"/>
    <w:rsid w:val="00B55C3B"/>
    <w:rsid w:val="00B57755"/>
    <w:rsid w:val="00B630D2"/>
    <w:rsid w:val="00B72481"/>
    <w:rsid w:val="00B731CE"/>
    <w:rsid w:val="00B8278B"/>
    <w:rsid w:val="00B833DC"/>
    <w:rsid w:val="00B83C20"/>
    <w:rsid w:val="00B940DF"/>
    <w:rsid w:val="00BB31F5"/>
    <w:rsid w:val="00BC062E"/>
    <w:rsid w:val="00BC1417"/>
    <w:rsid w:val="00BC788C"/>
    <w:rsid w:val="00BE1347"/>
    <w:rsid w:val="00BF1507"/>
    <w:rsid w:val="00BF18A7"/>
    <w:rsid w:val="00C03328"/>
    <w:rsid w:val="00C23D67"/>
    <w:rsid w:val="00C319AC"/>
    <w:rsid w:val="00C3692C"/>
    <w:rsid w:val="00C44C0B"/>
    <w:rsid w:val="00C523B4"/>
    <w:rsid w:val="00C57197"/>
    <w:rsid w:val="00C578AA"/>
    <w:rsid w:val="00C64930"/>
    <w:rsid w:val="00C80395"/>
    <w:rsid w:val="00CA2402"/>
    <w:rsid w:val="00CB18F7"/>
    <w:rsid w:val="00CB75C9"/>
    <w:rsid w:val="00CB7BD7"/>
    <w:rsid w:val="00CC3A1A"/>
    <w:rsid w:val="00CF16A5"/>
    <w:rsid w:val="00D143AE"/>
    <w:rsid w:val="00D202B7"/>
    <w:rsid w:val="00D27AE4"/>
    <w:rsid w:val="00D32681"/>
    <w:rsid w:val="00D51AFC"/>
    <w:rsid w:val="00D67DA5"/>
    <w:rsid w:val="00D9327C"/>
    <w:rsid w:val="00D93EA7"/>
    <w:rsid w:val="00D9713B"/>
    <w:rsid w:val="00DB277B"/>
    <w:rsid w:val="00DB3471"/>
    <w:rsid w:val="00DB4B02"/>
    <w:rsid w:val="00DB5BD6"/>
    <w:rsid w:val="00DB6AF0"/>
    <w:rsid w:val="00DD538D"/>
    <w:rsid w:val="00DF20A7"/>
    <w:rsid w:val="00DF212E"/>
    <w:rsid w:val="00DF7A18"/>
    <w:rsid w:val="00E01400"/>
    <w:rsid w:val="00E05D4B"/>
    <w:rsid w:val="00E139F9"/>
    <w:rsid w:val="00E1510A"/>
    <w:rsid w:val="00E22CBA"/>
    <w:rsid w:val="00E33C93"/>
    <w:rsid w:val="00E43799"/>
    <w:rsid w:val="00E64B31"/>
    <w:rsid w:val="00E714D7"/>
    <w:rsid w:val="00E806F0"/>
    <w:rsid w:val="00E82B77"/>
    <w:rsid w:val="00E82BE3"/>
    <w:rsid w:val="00E83D61"/>
    <w:rsid w:val="00E85EF0"/>
    <w:rsid w:val="00E87123"/>
    <w:rsid w:val="00EB0EFD"/>
    <w:rsid w:val="00EB11B8"/>
    <w:rsid w:val="00EB1339"/>
    <w:rsid w:val="00EB372B"/>
    <w:rsid w:val="00EB3A21"/>
    <w:rsid w:val="00EB4E33"/>
    <w:rsid w:val="00EE52BD"/>
    <w:rsid w:val="00EF2685"/>
    <w:rsid w:val="00EF3835"/>
    <w:rsid w:val="00F12E96"/>
    <w:rsid w:val="00F246E2"/>
    <w:rsid w:val="00F35151"/>
    <w:rsid w:val="00F35D98"/>
    <w:rsid w:val="00F37DC2"/>
    <w:rsid w:val="00F4395A"/>
    <w:rsid w:val="00F44A29"/>
    <w:rsid w:val="00F44E02"/>
    <w:rsid w:val="00F46810"/>
    <w:rsid w:val="00F47975"/>
    <w:rsid w:val="00F52AF7"/>
    <w:rsid w:val="00F63F35"/>
    <w:rsid w:val="00F669D1"/>
    <w:rsid w:val="00F90707"/>
    <w:rsid w:val="00F95FB4"/>
    <w:rsid w:val="00FA530D"/>
    <w:rsid w:val="00FA78F7"/>
    <w:rsid w:val="00FB43EC"/>
    <w:rsid w:val="00FC15A6"/>
    <w:rsid w:val="00FC2CE1"/>
    <w:rsid w:val="00FD3D5A"/>
    <w:rsid w:val="00FD78AE"/>
    <w:rsid w:val="00FE03DC"/>
    <w:rsid w:val="00FE6E96"/>
    <w:rsid w:val="00FF5458"/>
    <w:rsid w:val="14CB4B50"/>
    <w:rsid w:val="28CE587C"/>
    <w:rsid w:val="6F324C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6D12A7F"/>
  <w15:docId w15:val="{3FDE2888-D1DB-4173-B0C1-34B44D73A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5A4E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265A4E"/>
    <w:rPr>
      <w:color w:val="0000FF"/>
      <w:u w:val="single"/>
    </w:rPr>
  </w:style>
  <w:style w:type="character" w:styleId="a4">
    <w:name w:val="FollowedHyperlink"/>
    <w:uiPriority w:val="99"/>
    <w:unhideWhenUsed/>
    <w:rsid w:val="00265A4E"/>
    <w:rPr>
      <w:color w:val="954F72"/>
      <w:u w:val="single"/>
    </w:rPr>
  </w:style>
  <w:style w:type="character" w:customStyle="1" w:styleId="1">
    <w:name w:val="要点1"/>
    <w:basedOn w:val="a0"/>
    <w:rsid w:val="00265A4E"/>
  </w:style>
  <w:style w:type="character" w:customStyle="1" w:styleId="10">
    <w:name w:val="页眉 字符1"/>
    <w:link w:val="a5"/>
    <w:uiPriority w:val="99"/>
    <w:rsid w:val="00265A4E"/>
    <w:rPr>
      <w:sz w:val="18"/>
      <w:szCs w:val="18"/>
    </w:rPr>
  </w:style>
  <w:style w:type="character" w:customStyle="1" w:styleId="a6">
    <w:name w:val="页脚 字符"/>
    <w:link w:val="a7"/>
    <w:uiPriority w:val="99"/>
    <w:rsid w:val="00265A4E"/>
    <w:rPr>
      <w:sz w:val="18"/>
      <w:szCs w:val="18"/>
    </w:rPr>
  </w:style>
  <w:style w:type="character" w:customStyle="1" w:styleId="a8">
    <w:name w:val="批注框文本 字符"/>
    <w:link w:val="a9"/>
    <w:uiPriority w:val="99"/>
    <w:semiHidden/>
    <w:rsid w:val="00265A4E"/>
    <w:rPr>
      <w:sz w:val="18"/>
      <w:szCs w:val="18"/>
    </w:rPr>
  </w:style>
  <w:style w:type="character" w:customStyle="1" w:styleId="11">
    <w:name w:val="未处理的提及1"/>
    <w:uiPriority w:val="99"/>
    <w:unhideWhenUsed/>
    <w:rsid w:val="00265A4E"/>
    <w:rPr>
      <w:color w:val="808080"/>
      <w:shd w:val="clear" w:color="auto" w:fill="E6E6E6"/>
    </w:rPr>
  </w:style>
  <w:style w:type="character" w:customStyle="1" w:styleId="aa">
    <w:name w:val="页眉 字符"/>
    <w:uiPriority w:val="99"/>
    <w:rsid w:val="00265A4E"/>
  </w:style>
  <w:style w:type="paragraph" w:styleId="a9">
    <w:name w:val="Balloon Text"/>
    <w:basedOn w:val="a"/>
    <w:link w:val="a8"/>
    <w:uiPriority w:val="99"/>
    <w:unhideWhenUsed/>
    <w:rsid w:val="00265A4E"/>
    <w:rPr>
      <w:sz w:val="18"/>
      <w:szCs w:val="18"/>
    </w:rPr>
  </w:style>
  <w:style w:type="paragraph" w:styleId="a5">
    <w:name w:val="header"/>
    <w:basedOn w:val="a"/>
    <w:link w:val="10"/>
    <w:uiPriority w:val="99"/>
    <w:unhideWhenUsed/>
    <w:rsid w:val="00265A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footer"/>
    <w:basedOn w:val="a"/>
    <w:link w:val="a6"/>
    <w:uiPriority w:val="99"/>
    <w:unhideWhenUsed/>
    <w:rsid w:val="00265A4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List Paragraph"/>
    <w:basedOn w:val="a"/>
    <w:uiPriority w:val="34"/>
    <w:qFormat/>
    <w:rsid w:val="00265A4E"/>
    <w:pPr>
      <w:ind w:firstLineChars="200" w:firstLine="420"/>
    </w:pPr>
  </w:style>
  <w:style w:type="table" w:styleId="ac">
    <w:name w:val="Table Grid"/>
    <w:basedOn w:val="a1"/>
    <w:uiPriority w:val="59"/>
    <w:rsid w:val="00265A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62775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预设格式 字符"/>
    <w:link w:val="HTML"/>
    <w:uiPriority w:val="99"/>
    <w:rsid w:val="00627750"/>
    <w:rPr>
      <w:rFonts w:ascii="Courier New" w:eastAsia="Times New Roman" w:hAnsi="Courier New" w:cs="Courier New"/>
    </w:rPr>
  </w:style>
  <w:style w:type="paragraph" w:customStyle="1" w:styleId="Default">
    <w:name w:val="Default"/>
    <w:rsid w:val="006A52D5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</w:rPr>
  </w:style>
  <w:style w:type="character" w:customStyle="1" w:styleId="opdicttext22">
    <w:name w:val="op_dict_text22"/>
    <w:basedOn w:val="a0"/>
    <w:rsid w:val="00314A08"/>
  </w:style>
  <w:style w:type="paragraph" w:customStyle="1" w:styleId="12">
    <w:name w:val="正文1"/>
    <w:rsid w:val="00C57197"/>
    <w:pPr>
      <w:spacing w:before="100" w:beforeAutospacing="1" w:after="160" w:line="256" w:lineRule="auto"/>
    </w:pPr>
    <w:rPr>
      <w:sz w:val="22"/>
      <w:szCs w:val="22"/>
    </w:rPr>
  </w:style>
  <w:style w:type="character" w:customStyle="1" w:styleId="15">
    <w:name w:val="15"/>
    <w:basedOn w:val="a0"/>
    <w:rsid w:val="00C57197"/>
    <w:rPr>
      <w:rFonts w:ascii="Calibri" w:hAnsi="Calibri" w:cs="Calibri" w:hint="default"/>
      <w:b/>
      <w:bCs/>
    </w:rPr>
  </w:style>
  <w:style w:type="table" w:customStyle="1" w:styleId="13">
    <w:name w:val="网格型1"/>
    <w:basedOn w:val="a1"/>
    <w:rsid w:val="00C57197"/>
    <w:rPr>
      <w:rFonts w:ascii="Times New Roman" w:eastAsia="Times New Roman" w:hAnsi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Normal (Web)"/>
    <w:basedOn w:val="a"/>
    <w:uiPriority w:val="99"/>
    <w:unhideWhenUsed/>
    <w:rsid w:val="00C57197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mailto:beijing@safchina.org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tel:1512272501" TargetMode="External"/><Relationship Id="rId2" Type="http://schemas.openxmlformats.org/officeDocument/2006/relationships/styles" Target="styles.xml"/><Relationship Id="rId16" Type="http://schemas.openxmlformats.org/officeDocument/2006/relationships/hyperlink" Target="tel:+86%2010-58700881" TargetMode="External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sisfbrenderer-100287.campusnet.net/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6</Pages>
  <Words>451</Words>
  <Characters>2577</Characters>
  <Application>Microsoft Office Word</Application>
  <DocSecurity>0</DocSecurity>
  <Lines>21</Lines>
  <Paragraphs>6</Paragraphs>
  <ScaleCrop>false</ScaleCrop>
  <Company>SAF</Company>
  <LinksUpToDate>false</LinksUpToDate>
  <CharactersWithSpaces>3022</CharactersWithSpaces>
  <SharedDoc>false</SharedDoc>
  <HLinks>
    <vt:vector size="42" baseType="variant">
      <vt:variant>
        <vt:i4>4128827</vt:i4>
      </vt:variant>
      <vt:variant>
        <vt:i4>18</vt:i4>
      </vt:variant>
      <vt:variant>
        <vt:i4>0</vt:i4>
      </vt:variant>
      <vt:variant>
        <vt:i4>5</vt:i4>
      </vt:variant>
      <vt:variant>
        <vt:lpwstr>http://china.studyabroadfoundtion.org/</vt:lpwstr>
      </vt:variant>
      <vt:variant>
        <vt:lpwstr/>
      </vt:variant>
      <vt:variant>
        <vt:i4>6946891</vt:i4>
      </vt:variant>
      <vt:variant>
        <vt:i4>15</vt:i4>
      </vt:variant>
      <vt:variant>
        <vt:i4>0</vt:i4>
      </vt:variant>
      <vt:variant>
        <vt:i4>5</vt:i4>
      </vt:variant>
      <vt:variant>
        <vt:lpwstr>mailto:guangzhou@safabroad.org</vt:lpwstr>
      </vt:variant>
      <vt:variant>
        <vt:lpwstr/>
      </vt:variant>
      <vt:variant>
        <vt:i4>4128827</vt:i4>
      </vt:variant>
      <vt:variant>
        <vt:i4>12</vt:i4>
      </vt:variant>
      <vt:variant>
        <vt:i4>0</vt:i4>
      </vt:variant>
      <vt:variant>
        <vt:i4>5</vt:i4>
      </vt:variant>
      <vt:variant>
        <vt:lpwstr>http://china.studyabroadfoundtion.org/</vt:lpwstr>
      </vt:variant>
      <vt:variant>
        <vt:lpwstr/>
      </vt:variant>
      <vt:variant>
        <vt:i4>7929950</vt:i4>
      </vt:variant>
      <vt:variant>
        <vt:i4>9</vt:i4>
      </vt:variant>
      <vt:variant>
        <vt:i4>0</vt:i4>
      </vt:variant>
      <vt:variant>
        <vt:i4>5</vt:i4>
      </vt:variant>
      <vt:variant>
        <vt:lpwstr>mailto:shanghai@safabroad.org</vt:lpwstr>
      </vt:variant>
      <vt:variant>
        <vt:lpwstr/>
      </vt:variant>
      <vt:variant>
        <vt:i4>4128827</vt:i4>
      </vt:variant>
      <vt:variant>
        <vt:i4>6</vt:i4>
      </vt:variant>
      <vt:variant>
        <vt:i4>0</vt:i4>
      </vt:variant>
      <vt:variant>
        <vt:i4>5</vt:i4>
      </vt:variant>
      <vt:variant>
        <vt:lpwstr>http://china.studyabroadfoundtion.org/</vt:lpwstr>
      </vt:variant>
      <vt:variant>
        <vt:lpwstr/>
      </vt:variant>
      <vt:variant>
        <vt:i4>1245220</vt:i4>
      </vt:variant>
      <vt:variant>
        <vt:i4>3</vt:i4>
      </vt:variant>
      <vt:variant>
        <vt:i4>0</vt:i4>
      </vt:variant>
      <vt:variant>
        <vt:i4>5</vt:i4>
      </vt:variant>
      <vt:variant>
        <vt:lpwstr>mailto:beijing@safabroad.org</vt:lpwstr>
      </vt:variant>
      <vt:variant>
        <vt:lpwstr/>
      </vt:variant>
      <vt:variant>
        <vt:i4>6488167</vt:i4>
      </vt:variant>
      <vt:variant>
        <vt:i4>0</vt:i4>
      </vt:variant>
      <vt:variant>
        <vt:i4>0</vt:i4>
      </vt:variant>
      <vt:variant>
        <vt:i4>5</vt:i4>
      </vt:variant>
      <vt:variant>
        <vt:lpwstr>https://sisfbrenderer-100287.campusnet.net/</vt:lpwstr>
      </vt:variant>
      <vt:variant>
        <vt:lpwstr>/renderer/1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O</dc:creator>
  <cp:lastModifiedBy>Kathy Li</cp:lastModifiedBy>
  <cp:revision>46</cp:revision>
  <dcterms:created xsi:type="dcterms:W3CDTF">2019-01-18T14:42:00Z</dcterms:created>
  <dcterms:modified xsi:type="dcterms:W3CDTF">2019-12-24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346</vt:lpwstr>
  </property>
</Properties>
</file>